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485BBF" w14:textId="349A66C6" w:rsidR="00D264CE" w:rsidRPr="00040F05" w:rsidRDefault="00DD3133" w:rsidP="00040F05">
      <w:pPr>
        <w:jc w:val="right"/>
        <w:rPr>
          <w:rFonts w:ascii="Times New Roman" w:hAnsi="Times New Roman" w:cs="Times New Roman"/>
          <w:i/>
          <w:sz w:val="28"/>
        </w:rPr>
      </w:pPr>
      <w:bookmarkStart w:id="0" w:name="_GoBack"/>
      <w:bookmarkEnd w:id="0"/>
      <w:r w:rsidRPr="00DD3133">
        <w:rPr>
          <w:rFonts w:ascii="Times New Roman" w:hAnsi="Times New Roman" w:cs="Times New Roman"/>
          <w:i/>
          <w:sz w:val="28"/>
        </w:rPr>
        <w:t>Projekts</w:t>
      </w:r>
    </w:p>
    <w:tbl>
      <w:tblPr>
        <w:tblW w:w="8988" w:type="dxa"/>
        <w:tblLook w:val="04A0" w:firstRow="1" w:lastRow="0" w:firstColumn="1" w:lastColumn="0" w:noHBand="0" w:noVBand="1"/>
      </w:tblPr>
      <w:tblGrid>
        <w:gridCol w:w="3544"/>
        <w:gridCol w:w="1302"/>
        <w:gridCol w:w="4142"/>
      </w:tblGrid>
      <w:tr w:rsidR="00D264CE" w:rsidRPr="00534406" w14:paraId="7588F4AD" w14:textId="77777777" w:rsidTr="008060E0">
        <w:trPr>
          <w:cantSplit/>
        </w:trPr>
        <w:tc>
          <w:tcPr>
            <w:tcW w:w="3544" w:type="dxa"/>
            <w:hideMark/>
          </w:tcPr>
          <w:p w14:paraId="06F47679" w14:textId="77777777" w:rsidR="00D264CE" w:rsidRPr="00534406" w:rsidRDefault="00D264CE" w:rsidP="008060E0">
            <w:pPr>
              <w:spacing w:after="0" w:line="240" w:lineRule="auto"/>
              <w:ind w:left="-76" w:firstLine="76"/>
              <w:rPr>
                <w:rFonts w:ascii="Times New Roman" w:hAnsi="Times New Roman" w:cs="Times New Roman"/>
                <w:sz w:val="28"/>
                <w:szCs w:val="28"/>
              </w:rPr>
            </w:pPr>
            <w:r w:rsidRPr="00534406">
              <w:rPr>
                <w:rFonts w:ascii="Times New Roman" w:hAnsi="Times New Roman" w:cs="Times New Roman"/>
                <w:sz w:val="28"/>
                <w:szCs w:val="28"/>
              </w:rPr>
              <w:t xml:space="preserve">Rīgā </w:t>
            </w:r>
          </w:p>
        </w:tc>
        <w:tc>
          <w:tcPr>
            <w:tcW w:w="1302" w:type="dxa"/>
            <w:hideMark/>
          </w:tcPr>
          <w:p w14:paraId="6B71A964" w14:textId="77777777" w:rsidR="00D264CE" w:rsidRPr="00534406" w:rsidRDefault="00D264CE" w:rsidP="008060E0">
            <w:pPr>
              <w:spacing w:after="0" w:line="240" w:lineRule="auto"/>
              <w:rPr>
                <w:rFonts w:ascii="Times New Roman" w:hAnsi="Times New Roman" w:cs="Times New Roman"/>
                <w:sz w:val="28"/>
                <w:szCs w:val="28"/>
              </w:rPr>
            </w:pPr>
            <w:r w:rsidRPr="00534406">
              <w:rPr>
                <w:rFonts w:ascii="Times New Roman" w:hAnsi="Times New Roman" w:cs="Times New Roman"/>
                <w:sz w:val="28"/>
                <w:szCs w:val="28"/>
              </w:rPr>
              <w:t>Nr.</w:t>
            </w:r>
          </w:p>
        </w:tc>
        <w:tc>
          <w:tcPr>
            <w:tcW w:w="4142" w:type="dxa"/>
            <w:hideMark/>
          </w:tcPr>
          <w:p w14:paraId="027C4C54" w14:textId="77777777" w:rsidR="00D264CE" w:rsidRPr="00534406" w:rsidRDefault="00D264CE" w:rsidP="008060E0">
            <w:pPr>
              <w:spacing w:after="0" w:line="240" w:lineRule="auto"/>
              <w:ind w:firstLine="428"/>
              <w:jc w:val="center"/>
              <w:rPr>
                <w:rFonts w:ascii="Times New Roman" w:hAnsi="Times New Roman" w:cs="Times New Roman"/>
                <w:sz w:val="28"/>
                <w:szCs w:val="28"/>
              </w:rPr>
            </w:pPr>
            <w:r w:rsidRPr="00534406">
              <w:rPr>
                <w:rFonts w:ascii="Times New Roman" w:hAnsi="Times New Roman" w:cs="Times New Roman"/>
                <w:sz w:val="28"/>
                <w:szCs w:val="28"/>
              </w:rPr>
              <w:t>20</w:t>
            </w:r>
            <w:r>
              <w:rPr>
                <w:rFonts w:ascii="Times New Roman" w:hAnsi="Times New Roman" w:cs="Times New Roman"/>
                <w:sz w:val="28"/>
                <w:szCs w:val="28"/>
              </w:rPr>
              <w:t>20</w:t>
            </w:r>
            <w:r w:rsidRPr="00534406">
              <w:rPr>
                <w:rFonts w:ascii="Times New Roman" w:hAnsi="Times New Roman" w:cs="Times New Roman"/>
                <w:sz w:val="28"/>
                <w:szCs w:val="28"/>
              </w:rPr>
              <w:t xml:space="preserve">. gada </w:t>
            </w:r>
          </w:p>
        </w:tc>
      </w:tr>
    </w:tbl>
    <w:p w14:paraId="221F799A" w14:textId="77777777" w:rsidR="00D264CE" w:rsidRDefault="00D264CE" w:rsidP="00D264CE">
      <w:pPr>
        <w:spacing w:after="0" w:line="240" w:lineRule="auto"/>
        <w:rPr>
          <w:rFonts w:ascii="Times New Roman" w:hAnsi="Times New Roman" w:cs="Times New Roman"/>
          <w:sz w:val="28"/>
          <w:szCs w:val="28"/>
          <w:lang w:val="de-DE"/>
        </w:rPr>
      </w:pPr>
    </w:p>
    <w:p w14:paraId="17C4E979" w14:textId="77777777" w:rsidR="00D264CE" w:rsidRPr="00534406" w:rsidRDefault="00D264CE" w:rsidP="00D264CE">
      <w:pPr>
        <w:spacing w:after="0" w:line="240" w:lineRule="auto"/>
        <w:rPr>
          <w:rFonts w:ascii="Times New Roman" w:hAnsi="Times New Roman" w:cs="Times New Roman"/>
          <w:sz w:val="28"/>
          <w:szCs w:val="28"/>
          <w:lang w:val="de-DE"/>
        </w:rPr>
      </w:pPr>
    </w:p>
    <w:p w14:paraId="783D8FB6" w14:textId="77777777" w:rsidR="00D264CE" w:rsidRPr="00534406" w:rsidRDefault="00D264CE" w:rsidP="00D264CE">
      <w:pPr>
        <w:spacing w:after="0" w:line="240" w:lineRule="auto"/>
        <w:jc w:val="center"/>
        <w:rPr>
          <w:rFonts w:ascii="Times New Roman" w:hAnsi="Times New Roman" w:cs="Times New Roman"/>
          <w:sz w:val="28"/>
          <w:szCs w:val="28"/>
        </w:rPr>
      </w:pPr>
      <w:r w:rsidRPr="00534406">
        <w:rPr>
          <w:rFonts w:ascii="Times New Roman" w:hAnsi="Times New Roman" w:cs="Times New Roman"/>
          <w:b/>
          <w:bCs/>
          <w:sz w:val="28"/>
          <w:szCs w:val="28"/>
        </w:rPr>
        <w:t>. §</w:t>
      </w:r>
    </w:p>
    <w:p w14:paraId="1AE996F9" w14:textId="77777777" w:rsidR="00C40E5A" w:rsidRPr="00C40E5A" w:rsidRDefault="00C40E5A" w:rsidP="00040F05">
      <w:pPr>
        <w:spacing w:after="0" w:line="240" w:lineRule="auto"/>
        <w:rPr>
          <w:rFonts w:ascii="Times New Roman" w:hAnsi="Times New Roman" w:cs="Times New Roman"/>
          <w:color w:val="000000"/>
          <w:sz w:val="28"/>
          <w:szCs w:val="28"/>
        </w:rPr>
      </w:pPr>
    </w:p>
    <w:p w14:paraId="1AE996FA" w14:textId="22E15090" w:rsidR="00405E84" w:rsidRPr="004E08E2" w:rsidRDefault="00405E84" w:rsidP="00AE399A">
      <w:pPr>
        <w:spacing w:after="0" w:line="240" w:lineRule="auto"/>
        <w:jc w:val="center"/>
        <w:rPr>
          <w:rFonts w:ascii="Times New Roman" w:hAnsi="Times New Roman" w:cs="Times New Roman"/>
          <w:b/>
          <w:sz w:val="28"/>
          <w:szCs w:val="28"/>
          <w:lang w:bidi="ar-SA"/>
        </w:rPr>
      </w:pPr>
      <w:r>
        <w:rPr>
          <w:rFonts w:ascii="Times New Roman" w:hAnsi="Times New Roman" w:cs="Times New Roman"/>
          <w:b/>
          <w:color w:val="000000"/>
          <w:sz w:val="28"/>
          <w:szCs w:val="28"/>
        </w:rPr>
        <w:t>I</w:t>
      </w:r>
      <w:r w:rsidR="00CD3492" w:rsidRPr="00C40E5A">
        <w:rPr>
          <w:rFonts w:ascii="Times New Roman" w:hAnsi="Times New Roman" w:cs="Times New Roman"/>
          <w:b/>
          <w:color w:val="000000"/>
          <w:sz w:val="28"/>
          <w:szCs w:val="28"/>
        </w:rPr>
        <w:t>nformatī</w:t>
      </w:r>
      <w:r>
        <w:rPr>
          <w:rFonts w:ascii="Times New Roman" w:hAnsi="Times New Roman" w:cs="Times New Roman"/>
          <w:b/>
          <w:color w:val="000000"/>
          <w:sz w:val="28"/>
          <w:szCs w:val="28"/>
        </w:rPr>
        <w:t>vais</w:t>
      </w:r>
      <w:r w:rsidR="00613160" w:rsidRPr="00C40E5A">
        <w:rPr>
          <w:rFonts w:ascii="Times New Roman" w:hAnsi="Times New Roman" w:cs="Times New Roman"/>
          <w:b/>
          <w:color w:val="000000"/>
          <w:sz w:val="28"/>
          <w:szCs w:val="28"/>
        </w:rPr>
        <w:t xml:space="preserve"> ziņojum</w:t>
      </w:r>
      <w:r>
        <w:rPr>
          <w:rFonts w:ascii="Times New Roman" w:hAnsi="Times New Roman" w:cs="Times New Roman"/>
          <w:b/>
          <w:color w:val="000000"/>
          <w:sz w:val="28"/>
          <w:szCs w:val="28"/>
        </w:rPr>
        <w:t>s</w:t>
      </w:r>
      <w:r w:rsidR="00613160" w:rsidRPr="00C40E5A">
        <w:rPr>
          <w:rFonts w:ascii="Times New Roman" w:hAnsi="Times New Roman" w:cs="Times New Roman"/>
          <w:b/>
          <w:color w:val="000000"/>
          <w:sz w:val="28"/>
          <w:szCs w:val="28"/>
        </w:rPr>
        <w:t xml:space="preserve"> </w:t>
      </w:r>
      <w:r w:rsidR="00DD3133" w:rsidRPr="00DD3133">
        <w:rPr>
          <w:rFonts w:ascii="Times New Roman" w:hAnsi="Times New Roman" w:cs="Times New Roman"/>
          <w:b/>
          <w:sz w:val="28"/>
          <w:szCs w:val="28"/>
          <w:lang w:bidi="ar-SA"/>
        </w:rPr>
        <w:t>“</w:t>
      </w:r>
      <w:r w:rsidR="006A0D17" w:rsidRPr="006A0D17">
        <w:rPr>
          <w:rFonts w:ascii="Times New Roman" w:hAnsi="Times New Roman" w:cs="Times New Roman"/>
          <w:b/>
          <w:sz w:val="28"/>
          <w:szCs w:val="28"/>
          <w:lang w:bidi="ar-SA"/>
        </w:rPr>
        <w:t xml:space="preserve">Par Latvijas dalības aktualizāciju Eiropas pētniecības infrastruktūru stratēģijas foruma (ESFRI) Eiropas pētniecības infrastruktūru Ceļa </w:t>
      </w:r>
      <w:r w:rsidR="006A0D17" w:rsidRPr="004E08E2">
        <w:rPr>
          <w:rFonts w:ascii="Times New Roman" w:hAnsi="Times New Roman" w:cs="Times New Roman"/>
          <w:b/>
          <w:sz w:val="28"/>
          <w:szCs w:val="28"/>
          <w:lang w:bidi="ar-SA"/>
        </w:rPr>
        <w:t>kartes</w:t>
      </w:r>
      <w:r w:rsidR="004E08E2" w:rsidRPr="004E08E2">
        <w:rPr>
          <w:rFonts w:ascii="Times New Roman" w:hAnsi="Times New Roman" w:cs="Times New Roman"/>
          <w:b/>
          <w:sz w:val="28"/>
          <w:szCs w:val="28"/>
          <w:lang w:bidi="ar-SA"/>
        </w:rPr>
        <w:t xml:space="preserve"> pētniecības </w:t>
      </w:r>
      <w:r w:rsidR="00A9376E" w:rsidRPr="004E08E2">
        <w:rPr>
          <w:rFonts w:ascii="Times New Roman" w:hAnsi="Times New Roman" w:cs="Times New Roman"/>
          <w:b/>
          <w:sz w:val="28"/>
          <w:szCs w:val="28"/>
          <w:lang w:bidi="ar-SA"/>
        </w:rPr>
        <w:t>infrastruktūrās</w:t>
      </w:r>
      <w:r w:rsidR="004E08E2" w:rsidRPr="004E08E2">
        <w:rPr>
          <w:rFonts w:ascii="Times New Roman" w:hAnsi="Times New Roman" w:cs="Times New Roman"/>
          <w:b/>
          <w:sz w:val="28"/>
          <w:szCs w:val="28"/>
          <w:lang w:bidi="ar-SA"/>
        </w:rPr>
        <w:t xml:space="preserve"> un </w:t>
      </w:r>
      <w:r w:rsidR="004E08E2" w:rsidRPr="004E08E2">
        <w:rPr>
          <w:rFonts w:ascii="Times New Roman" w:hAnsi="Times New Roman" w:cs="Times New Roman"/>
          <w:b/>
          <w:sz w:val="28"/>
          <w:szCs w:val="28"/>
        </w:rPr>
        <w:t xml:space="preserve">Eiropas Pētniecības infrastruktūru </w:t>
      </w:r>
      <w:r w:rsidR="006A0D17" w:rsidRPr="004E08E2">
        <w:rPr>
          <w:rFonts w:ascii="Times New Roman" w:hAnsi="Times New Roman" w:cs="Times New Roman"/>
          <w:b/>
          <w:sz w:val="28"/>
          <w:szCs w:val="28"/>
          <w:lang w:bidi="ar-SA"/>
        </w:rPr>
        <w:t>konsorcij</w:t>
      </w:r>
      <w:r w:rsidR="009212AD">
        <w:rPr>
          <w:rFonts w:ascii="Times New Roman" w:hAnsi="Times New Roman" w:cs="Times New Roman"/>
          <w:b/>
          <w:sz w:val="28"/>
          <w:szCs w:val="28"/>
          <w:lang w:bidi="ar-SA"/>
        </w:rPr>
        <w:t>os</w:t>
      </w:r>
      <w:r w:rsidR="00DD3133" w:rsidRPr="004E08E2">
        <w:rPr>
          <w:rFonts w:ascii="Times New Roman" w:hAnsi="Times New Roman" w:cs="Times New Roman"/>
          <w:b/>
          <w:sz w:val="28"/>
          <w:szCs w:val="28"/>
          <w:lang w:bidi="ar-SA"/>
        </w:rPr>
        <w:t>”</w:t>
      </w:r>
    </w:p>
    <w:p w14:paraId="1AE996FB" w14:textId="77777777" w:rsidR="00405E84" w:rsidRDefault="00405E84" w:rsidP="00AE399A">
      <w:pPr>
        <w:spacing w:after="0" w:line="240" w:lineRule="auto"/>
        <w:jc w:val="center"/>
        <w:rPr>
          <w:rFonts w:ascii="Times New Roman" w:hAnsi="Times New Roman" w:cs="Times New Roman"/>
          <w:b/>
          <w:sz w:val="28"/>
          <w:szCs w:val="28"/>
          <w:lang w:bidi="ar-SA"/>
        </w:rPr>
      </w:pPr>
    </w:p>
    <w:p w14:paraId="1AE996FC" w14:textId="77777777" w:rsidR="00405E84" w:rsidRDefault="00405E84" w:rsidP="00C40E5A">
      <w:pPr>
        <w:spacing w:after="0" w:line="240" w:lineRule="auto"/>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p>
    <w:p w14:paraId="1AE996FD" w14:textId="77777777" w:rsidR="00405E84" w:rsidRPr="00C40E5A" w:rsidRDefault="00405E84" w:rsidP="00C40E5A">
      <w:pPr>
        <w:spacing w:after="0" w:line="240" w:lineRule="auto"/>
        <w:jc w:val="center"/>
        <w:rPr>
          <w:rFonts w:ascii="Times New Roman" w:hAnsi="Times New Roman" w:cs="Times New Roman"/>
          <w:b/>
          <w:color w:val="000000"/>
          <w:sz w:val="28"/>
          <w:szCs w:val="28"/>
        </w:rPr>
      </w:pPr>
    </w:p>
    <w:p w14:paraId="1AE996FE" w14:textId="21DF3B70" w:rsidR="00C40E5A" w:rsidRDefault="00C63DBB" w:rsidP="009F69B2">
      <w:pPr>
        <w:pStyle w:val="Default"/>
        <w:numPr>
          <w:ilvl w:val="0"/>
          <w:numId w:val="47"/>
        </w:numPr>
        <w:ind w:left="0" w:firstLine="720"/>
        <w:jc w:val="both"/>
        <w:rPr>
          <w:sz w:val="28"/>
          <w:szCs w:val="28"/>
        </w:rPr>
      </w:pPr>
      <w:r w:rsidRPr="00C40E5A">
        <w:rPr>
          <w:sz w:val="28"/>
          <w:szCs w:val="28"/>
        </w:rPr>
        <w:t>Pieņemt zināšanai</w:t>
      </w:r>
      <w:r w:rsidR="004E5D7B" w:rsidRPr="00C40E5A">
        <w:rPr>
          <w:sz w:val="28"/>
          <w:szCs w:val="28"/>
        </w:rPr>
        <w:t xml:space="preserve"> </w:t>
      </w:r>
      <w:r w:rsidRPr="00C40E5A">
        <w:rPr>
          <w:sz w:val="28"/>
          <w:szCs w:val="28"/>
        </w:rPr>
        <w:t>iesniegto informatīv</w:t>
      </w:r>
      <w:r w:rsidR="00C40E5A">
        <w:rPr>
          <w:sz w:val="28"/>
          <w:szCs w:val="28"/>
        </w:rPr>
        <w:t>ā</w:t>
      </w:r>
      <w:r w:rsidRPr="00C40E5A">
        <w:rPr>
          <w:sz w:val="28"/>
          <w:szCs w:val="28"/>
        </w:rPr>
        <w:t xml:space="preserve"> ziņojum</w:t>
      </w:r>
      <w:r w:rsidR="00C40E5A">
        <w:rPr>
          <w:sz w:val="28"/>
          <w:szCs w:val="28"/>
        </w:rPr>
        <w:t xml:space="preserve">a projektu. </w:t>
      </w:r>
      <w:r w:rsidR="004E5D7B" w:rsidRPr="00C40E5A">
        <w:rPr>
          <w:sz w:val="28"/>
          <w:szCs w:val="28"/>
        </w:rPr>
        <w:t xml:space="preserve"> </w:t>
      </w:r>
    </w:p>
    <w:p w14:paraId="0B518F43" w14:textId="77777777" w:rsidR="00B23482" w:rsidRDefault="00B23482" w:rsidP="009F69B2">
      <w:pPr>
        <w:pStyle w:val="Default"/>
        <w:ind w:firstLine="720"/>
        <w:jc w:val="both"/>
        <w:rPr>
          <w:sz w:val="28"/>
          <w:szCs w:val="28"/>
        </w:rPr>
      </w:pPr>
    </w:p>
    <w:p w14:paraId="5A78A80F" w14:textId="5356542C" w:rsidR="00A03952" w:rsidRPr="00040F05" w:rsidRDefault="006A0D17" w:rsidP="009F69B2">
      <w:pPr>
        <w:pStyle w:val="Default"/>
        <w:numPr>
          <w:ilvl w:val="0"/>
          <w:numId w:val="47"/>
        </w:numPr>
        <w:tabs>
          <w:tab w:val="left" w:pos="1134"/>
        </w:tabs>
        <w:ind w:left="0" w:firstLine="720"/>
        <w:jc w:val="both"/>
        <w:rPr>
          <w:color w:val="auto"/>
          <w:sz w:val="28"/>
          <w:szCs w:val="28"/>
        </w:rPr>
      </w:pPr>
      <w:r w:rsidRPr="00040F05">
        <w:rPr>
          <w:color w:val="auto"/>
          <w:sz w:val="28"/>
          <w:szCs w:val="28"/>
        </w:rPr>
        <w:t>Izglītības un zinātnes ministrijai nodrošināt Latvijas pārstāvību un Latvijas zinātnisko institūciju i</w:t>
      </w:r>
      <w:r w:rsidR="00040F05">
        <w:rPr>
          <w:color w:val="auto"/>
          <w:sz w:val="28"/>
          <w:szCs w:val="28"/>
        </w:rPr>
        <w:t>esaisti</w:t>
      </w:r>
      <w:r w:rsidRPr="00040F05">
        <w:rPr>
          <w:color w:val="auto"/>
          <w:sz w:val="28"/>
          <w:szCs w:val="28"/>
        </w:rPr>
        <w:t xml:space="preserve"> Eiropas pētniecības infrastruktūru </w:t>
      </w:r>
      <w:r w:rsidR="00DE1E60" w:rsidRPr="00040F05">
        <w:rPr>
          <w:color w:val="auto"/>
          <w:sz w:val="28"/>
          <w:szCs w:val="28"/>
        </w:rPr>
        <w:t xml:space="preserve">stratēģijas </w:t>
      </w:r>
      <w:r w:rsidRPr="00040F05">
        <w:rPr>
          <w:color w:val="auto"/>
          <w:sz w:val="28"/>
          <w:szCs w:val="28"/>
        </w:rPr>
        <w:t>foruma (</w:t>
      </w:r>
      <w:r w:rsidRPr="00040F05">
        <w:rPr>
          <w:i/>
          <w:color w:val="auto"/>
          <w:sz w:val="28"/>
          <w:szCs w:val="28"/>
        </w:rPr>
        <w:t>European Strategy Forum on Research Infrastructures</w:t>
      </w:r>
      <w:r w:rsidR="006641A6" w:rsidRPr="00040F05">
        <w:rPr>
          <w:i/>
          <w:color w:val="auto"/>
          <w:sz w:val="28"/>
          <w:szCs w:val="28"/>
        </w:rPr>
        <w:t>)</w:t>
      </w:r>
      <w:r w:rsidR="00040F05">
        <w:rPr>
          <w:i/>
          <w:color w:val="auto"/>
          <w:sz w:val="28"/>
          <w:szCs w:val="28"/>
        </w:rPr>
        <w:t xml:space="preserve"> </w:t>
      </w:r>
      <w:r w:rsidRPr="00040F05">
        <w:rPr>
          <w:color w:val="auto"/>
          <w:sz w:val="28"/>
          <w:szCs w:val="28"/>
        </w:rPr>
        <w:t>(</w:t>
      </w:r>
      <w:r w:rsidR="006641A6" w:rsidRPr="00040F05">
        <w:rPr>
          <w:color w:val="auto"/>
          <w:sz w:val="28"/>
          <w:szCs w:val="28"/>
        </w:rPr>
        <w:t xml:space="preserve">turpmāk </w:t>
      </w:r>
      <w:r w:rsidR="009F69B2">
        <w:rPr>
          <w:color w:val="auto"/>
          <w:sz w:val="28"/>
          <w:szCs w:val="28"/>
        </w:rPr>
        <w:t>–</w:t>
      </w:r>
      <w:r w:rsidR="006641A6" w:rsidRPr="00040F05">
        <w:rPr>
          <w:color w:val="auto"/>
          <w:sz w:val="28"/>
          <w:szCs w:val="28"/>
        </w:rPr>
        <w:t xml:space="preserve"> </w:t>
      </w:r>
      <w:r w:rsidRPr="00040F05">
        <w:rPr>
          <w:color w:val="auto"/>
          <w:sz w:val="28"/>
          <w:szCs w:val="28"/>
        </w:rPr>
        <w:t xml:space="preserve">ESFRI) </w:t>
      </w:r>
      <w:r w:rsidR="00A9376E" w:rsidRPr="00040F05">
        <w:rPr>
          <w:color w:val="auto"/>
          <w:sz w:val="28"/>
          <w:szCs w:val="28"/>
        </w:rPr>
        <w:t xml:space="preserve">2018.gada </w:t>
      </w:r>
      <w:r w:rsidRPr="00040F05">
        <w:rPr>
          <w:color w:val="auto"/>
          <w:sz w:val="28"/>
          <w:szCs w:val="28"/>
        </w:rPr>
        <w:t>Eiropas pētniecības infrastruktūru Ceļa kart</w:t>
      </w:r>
      <w:r w:rsidR="00056760" w:rsidRPr="00040F05">
        <w:rPr>
          <w:color w:val="auto"/>
          <w:sz w:val="28"/>
          <w:szCs w:val="28"/>
        </w:rPr>
        <w:t xml:space="preserve">es </w:t>
      </w:r>
      <w:r w:rsidRPr="00040F05">
        <w:rPr>
          <w:color w:val="auto"/>
          <w:sz w:val="28"/>
          <w:szCs w:val="28"/>
        </w:rPr>
        <w:t>(</w:t>
      </w:r>
      <w:r w:rsidRPr="00040F05">
        <w:rPr>
          <w:i/>
          <w:color w:val="auto"/>
          <w:sz w:val="28"/>
          <w:szCs w:val="28"/>
        </w:rPr>
        <w:t>European Roadmap for Researchers Infrastructures</w:t>
      </w:r>
      <w:r w:rsidR="00E97E4E" w:rsidRPr="00040F05">
        <w:rPr>
          <w:color w:val="auto"/>
          <w:sz w:val="28"/>
          <w:szCs w:val="28"/>
        </w:rPr>
        <w:t xml:space="preserve">) </w:t>
      </w:r>
      <w:r w:rsidR="006641A6" w:rsidRPr="00040F05">
        <w:rPr>
          <w:color w:val="auto"/>
          <w:sz w:val="28"/>
          <w:szCs w:val="28"/>
        </w:rPr>
        <w:t xml:space="preserve">(turpmāk – ESFRI 2018 Ceļa karte) </w:t>
      </w:r>
      <w:r w:rsidR="006641A6" w:rsidRPr="00040F05">
        <w:rPr>
          <w:color w:val="auto"/>
          <w:sz w:val="28"/>
          <w:szCs w:val="28"/>
          <w:shd w:val="clear" w:color="auto" w:fill="FFFFFF"/>
        </w:rPr>
        <w:t>Eiropas pētniecības infrastruktūru konsorcijā (</w:t>
      </w:r>
      <w:r w:rsidR="006641A6" w:rsidRPr="00040F05">
        <w:rPr>
          <w:i/>
          <w:color w:val="auto"/>
          <w:sz w:val="28"/>
          <w:szCs w:val="28"/>
          <w:shd w:val="clear" w:color="auto" w:fill="FFFFFF"/>
        </w:rPr>
        <w:t>European Research Infrastructure Consortium (ERIC)</w:t>
      </w:r>
      <w:r w:rsidR="00A644EC" w:rsidRPr="00040F05">
        <w:rPr>
          <w:color w:val="auto"/>
          <w:sz w:val="28"/>
          <w:szCs w:val="28"/>
          <w:shd w:val="clear" w:color="auto" w:fill="FFFFFF"/>
        </w:rPr>
        <w:t xml:space="preserve">) </w:t>
      </w:r>
      <w:r w:rsidR="006641A6" w:rsidRPr="00040F05">
        <w:rPr>
          <w:color w:val="auto"/>
          <w:sz w:val="28"/>
          <w:szCs w:val="28"/>
          <w:shd w:val="clear" w:color="auto" w:fill="FFFFFF"/>
        </w:rPr>
        <w:t xml:space="preserve">SHARE ERIC, </w:t>
      </w:r>
      <w:r w:rsidR="00A644EC" w:rsidRPr="00040F05">
        <w:rPr>
          <w:color w:val="auto"/>
          <w:sz w:val="28"/>
          <w:szCs w:val="28"/>
          <w:shd w:val="clear" w:color="auto" w:fill="FFFFFF"/>
        </w:rPr>
        <w:t>starptautiskajā bezpeļņas asociācijā (AISBL) PRACE, pētniecības infrastruktūrās</w:t>
      </w:r>
      <w:r w:rsidR="006641A6" w:rsidRPr="00040F05" w:rsidDel="00E218CC">
        <w:rPr>
          <w:color w:val="auto"/>
          <w:sz w:val="28"/>
          <w:szCs w:val="28"/>
        </w:rPr>
        <w:t xml:space="preserve"> </w:t>
      </w:r>
      <w:r w:rsidR="00A03952" w:rsidRPr="00040F05">
        <w:rPr>
          <w:color w:val="auto"/>
          <w:sz w:val="28"/>
          <w:szCs w:val="28"/>
        </w:rPr>
        <w:t xml:space="preserve">ELIXIR un </w:t>
      </w:r>
      <w:r w:rsidR="00A644EC" w:rsidRPr="00040F05">
        <w:rPr>
          <w:color w:val="auto"/>
          <w:sz w:val="28"/>
          <w:szCs w:val="28"/>
        </w:rPr>
        <w:t>e</w:t>
      </w:r>
      <w:r w:rsidR="00A03952" w:rsidRPr="00040F05">
        <w:rPr>
          <w:color w:val="auto"/>
          <w:sz w:val="28"/>
          <w:szCs w:val="28"/>
        </w:rPr>
        <w:t>LTER</w:t>
      </w:r>
      <w:r w:rsidR="00A644EC" w:rsidRPr="00040F05">
        <w:rPr>
          <w:color w:val="auto"/>
          <w:sz w:val="28"/>
          <w:szCs w:val="28"/>
        </w:rPr>
        <w:t>.</w:t>
      </w:r>
      <w:r w:rsidR="009212AD" w:rsidRPr="00040F05">
        <w:rPr>
          <w:color w:val="auto"/>
          <w:sz w:val="28"/>
          <w:szCs w:val="28"/>
          <w:shd w:val="clear" w:color="auto" w:fill="FFFFFF"/>
        </w:rPr>
        <w:t xml:space="preserve"> </w:t>
      </w:r>
    </w:p>
    <w:p w14:paraId="200471FA" w14:textId="77777777" w:rsidR="00B23482" w:rsidRPr="00040F05" w:rsidRDefault="00B23482" w:rsidP="009F69B2">
      <w:pPr>
        <w:pStyle w:val="Default"/>
        <w:tabs>
          <w:tab w:val="left" w:pos="1134"/>
        </w:tabs>
        <w:ind w:firstLine="720"/>
        <w:jc w:val="both"/>
        <w:rPr>
          <w:color w:val="auto"/>
          <w:sz w:val="28"/>
          <w:szCs w:val="28"/>
        </w:rPr>
      </w:pPr>
    </w:p>
    <w:p w14:paraId="31301403" w14:textId="79CD1C74" w:rsidR="008B186F" w:rsidRDefault="006A0D17" w:rsidP="009F69B2">
      <w:pPr>
        <w:pStyle w:val="Default"/>
        <w:numPr>
          <w:ilvl w:val="0"/>
          <w:numId w:val="47"/>
        </w:numPr>
        <w:tabs>
          <w:tab w:val="left" w:pos="1134"/>
        </w:tabs>
        <w:ind w:left="0" w:firstLine="720"/>
        <w:jc w:val="both"/>
        <w:rPr>
          <w:color w:val="auto"/>
          <w:sz w:val="28"/>
          <w:szCs w:val="28"/>
        </w:rPr>
      </w:pPr>
      <w:r w:rsidRPr="00040F05">
        <w:rPr>
          <w:color w:val="auto"/>
          <w:sz w:val="28"/>
          <w:szCs w:val="28"/>
        </w:rPr>
        <w:t xml:space="preserve">Izglītības un zinātnes ministrijai nodrošināt Latvijas </w:t>
      </w:r>
      <w:r w:rsidR="00B23482" w:rsidRPr="00040F05">
        <w:rPr>
          <w:color w:val="auto"/>
          <w:sz w:val="28"/>
          <w:szCs w:val="28"/>
        </w:rPr>
        <w:t>dalību</w:t>
      </w:r>
      <w:r w:rsidRPr="00040F05">
        <w:rPr>
          <w:color w:val="auto"/>
          <w:sz w:val="28"/>
          <w:szCs w:val="28"/>
        </w:rPr>
        <w:t xml:space="preserve"> </w:t>
      </w:r>
      <w:r w:rsidR="00D264CE" w:rsidRPr="00A9376E">
        <w:rPr>
          <w:color w:val="auto"/>
          <w:sz w:val="28"/>
          <w:szCs w:val="28"/>
        </w:rPr>
        <w:t xml:space="preserve">Eiropas Pētniecības </w:t>
      </w:r>
      <w:r w:rsidR="00A9376E" w:rsidRPr="00A9376E">
        <w:rPr>
          <w:color w:val="auto"/>
          <w:sz w:val="28"/>
          <w:szCs w:val="28"/>
        </w:rPr>
        <w:t>infrastruktūru konsorcija</w:t>
      </w:r>
      <w:r w:rsidR="00D264CE" w:rsidRPr="00A9376E">
        <w:rPr>
          <w:color w:val="auto"/>
          <w:sz w:val="28"/>
          <w:szCs w:val="28"/>
        </w:rPr>
        <w:t xml:space="preserve"> </w:t>
      </w:r>
      <w:r w:rsidRPr="00A9376E">
        <w:rPr>
          <w:color w:val="auto"/>
          <w:sz w:val="28"/>
          <w:szCs w:val="28"/>
        </w:rPr>
        <w:t xml:space="preserve">LOFAR-ERIC </w:t>
      </w:r>
      <w:r w:rsidR="00A644EC">
        <w:rPr>
          <w:color w:val="auto"/>
          <w:sz w:val="28"/>
          <w:szCs w:val="28"/>
        </w:rPr>
        <w:t xml:space="preserve">izveides </w:t>
      </w:r>
      <w:r w:rsidRPr="00A9376E">
        <w:rPr>
          <w:color w:val="auto"/>
          <w:sz w:val="28"/>
          <w:szCs w:val="28"/>
        </w:rPr>
        <w:t xml:space="preserve">pieteikumā, kā arī </w:t>
      </w:r>
      <w:r w:rsidR="00D264CE" w:rsidRPr="00A9376E">
        <w:rPr>
          <w:color w:val="auto"/>
          <w:sz w:val="28"/>
          <w:szCs w:val="28"/>
        </w:rPr>
        <w:t xml:space="preserve">Latvijas </w:t>
      </w:r>
      <w:r w:rsidR="008B186F">
        <w:rPr>
          <w:color w:val="auto"/>
          <w:sz w:val="28"/>
          <w:szCs w:val="28"/>
        </w:rPr>
        <w:t>dalību</w:t>
      </w:r>
      <w:r w:rsidR="00D264CE" w:rsidRPr="00A9376E">
        <w:rPr>
          <w:color w:val="auto"/>
          <w:sz w:val="28"/>
          <w:szCs w:val="28"/>
        </w:rPr>
        <w:t xml:space="preserve"> un Latvijas zinātnisko institūciju iesaisti</w:t>
      </w:r>
      <w:r w:rsidR="00D264CE" w:rsidRPr="008C45A3">
        <w:rPr>
          <w:color w:val="auto"/>
          <w:sz w:val="28"/>
          <w:szCs w:val="28"/>
        </w:rPr>
        <w:t xml:space="preserve"> </w:t>
      </w:r>
      <w:r w:rsidRPr="008C45A3">
        <w:rPr>
          <w:color w:val="auto"/>
          <w:sz w:val="28"/>
          <w:szCs w:val="28"/>
        </w:rPr>
        <w:t>LOFAR-ERIC</w:t>
      </w:r>
      <w:r w:rsidR="00A03952">
        <w:rPr>
          <w:color w:val="auto"/>
          <w:sz w:val="28"/>
          <w:szCs w:val="28"/>
        </w:rPr>
        <w:t xml:space="preserve"> </w:t>
      </w:r>
      <w:r w:rsidR="00DE1E60">
        <w:rPr>
          <w:color w:val="auto"/>
          <w:sz w:val="28"/>
          <w:szCs w:val="28"/>
        </w:rPr>
        <w:t xml:space="preserve">līdz </w:t>
      </w:r>
      <w:r w:rsidR="00213F97" w:rsidRPr="008C45A3">
        <w:rPr>
          <w:color w:val="auto"/>
          <w:sz w:val="28"/>
          <w:szCs w:val="28"/>
        </w:rPr>
        <w:t xml:space="preserve">ar </w:t>
      </w:r>
      <w:r w:rsidR="00213F97" w:rsidRPr="00A03952">
        <w:rPr>
          <w:color w:val="auto"/>
          <w:sz w:val="28"/>
          <w:szCs w:val="28"/>
        </w:rPr>
        <w:t>Eiropas Pētniecības infrastruktūru konsorcija</w:t>
      </w:r>
      <w:r w:rsidR="00A9376E" w:rsidRPr="00A03952">
        <w:rPr>
          <w:color w:val="auto"/>
          <w:sz w:val="28"/>
          <w:szCs w:val="28"/>
        </w:rPr>
        <w:t xml:space="preserve"> (ERIC)</w:t>
      </w:r>
      <w:r w:rsidR="00213F97" w:rsidRPr="00A03952">
        <w:rPr>
          <w:color w:val="auto"/>
          <w:sz w:val="28"/>
          <w:szCs w:val="28"/>
        </w:rPr>
        <w:t xml:space="preserve"> statusa iegūšanu.</w:t>
      </w:r>
    </w:p>
    <w:p w14:paraId="6BC47C43" w14:textId="77777777" w:rsidR="00B23482" w:rsidRDefault="00B23482" w:rsidP="009F69B2">
      <w:pPr>
        <w:pStyle w:val="ListParagraph"/>
        <w:tabs>
          <w:tab w:val="left" w:pos="1134"/>
        </w:tabs>
        <w:ind w:left="0" w:firstLine="720"/>
        <w:rPr>
          <w:sz w:val="28"/>
          <w:szCs w:val="28"/>
        </w:rPr>
      </w:pPr>
    </w:p>
    <w:p w14:paraId="28CD6C67" w14:textId="024CF46D" w:rsidR="00B23482" w:rsidRDefault="00B23482" w:rsidP="009F69B2">
      <w:pPr>
        <w:pStyle w:val="Default"/>
        <w:numPr>
          <w:ilvl w:val="0"/>
          <w:numId w:val="47"/>
        </w:numPr>
        <w:tabs>
          <w:tab w:val="left" w:pos="1134"/>
        </w:tabs>
        <w:ind w:left="0" w:firstLine="720"/>
        <w:jc w:val="both"/>
        <w:rPr>
          <w:color w:val="auto"/>
          <w:sz w:val="28"/>
          <w:szCs w:val="28"/>
        </w:rPr>
      </w:pPr>
      <w:r>
        <w:rPr>
          <w:color w:val="auto"/>
          <w:sz w:val="28"/>
          <w:szCs w:val="28"/>
        </w:rPr>
        <w:t xml:space="preserve">Ņemot vērā mežzinātnes nozīmību Latvijas tautsaimniecībā, </w:t>
      </w:r>
      <w:r w:rsidRPr="00A9376E">
        <w:rPr>
          <w:color w:val="auto"/>
          <w:sz w:val="28"/>
          <w:szCs w:val="28"/>
        </w:rPr>
        <w:t>Izglītības un zinātnes ministrijai nodrošināt Latvijas</w:t>
      </w:r>
      <w:r>
        <w:rPr>
          <w:color w:val="auto"/>
          <w:sz w:val="28"/>
          <w:szCs w:val="28"/>
        </w:rPr>
        <w:t xml:space="preserve"> dalību pētniecības infrastruktūras ERIFORE izveides pieteikumā, kā arī </w:t>
      </w:r>
      <w:r w:rsidRPr="00A9376E">
        <w:rPr>
          <w:color w:val="auto"/>
          <w:sz w:val="28"/>
          <w:szCs w:val="28"/>
        </w:rPr>
        <w:t xml:space="preserve">Latvijas </w:t>
      </w:r>
      <w:r>
        <w:rPr>
          <w:color w:val="auto"/>
          <w:sz w:val="28"/>
          <w:szCs w:val="28"/>
        </w:rPr>
        <w:t>dalību</w:t>
      </w:r>
      <w:r w:rsidRPr="00A9376E">
        <w:rPr>
          <w:color w:val="auto"/>
          <w:sz w:val="28"/>
          <w:szCs w:val="28"/>
        </w:rPr>
        <w:t xml:space="preserve"> un Latvijas zinātnisko institūciju iesaisti</w:t>
      </w:r>
      <w:r>
        <w:rPr>
          <w:color w:val="auto"/>
          <w:sz w:val="28"/>
          <w:szCs w:val="28"/>
        </w:rPr>
        <w:t xml:space="preserve"> pētniecības infrastruktūr</w:t>
      </w:r>
      <w:r w:rsidR="005B3433">
        <w:rPr>
          <w:color w:val="auto"/>
          <w:sz w:val="28"/>
          <w:szCs w:val="28"/>
        </w:rPr>
        <w:t>ā</w:t>
      </w:r>
      <w:r>
        <w:rPr>
          <w:color w:val="auto"/>
          <w:sz w:val="28"/>
          <w:szCs w:val="28"/>
        </w:rPr>
        <w:t xml:space="preserve"> ERIFORE </w:t>
      </w:r>
      <w:r w:rsidR="005B3433">
        <w:rPr>
          <w:color w:val="auto"/>
          <w:sz w:val="28"/>
          <w:szCs w:val="28"/>
        </w:rPr>
        <w:t xml:space="preserve">pēc </w:t>
      </w:r>
      <w:r w:rsidR="00040F05">
        <w:rPr>
          <w:color w:val="auto"/>
          <w:sz w:val="28"/>
          <w:szCs w:val="28"/>
        </w:rPr>
        <w:t xml:space="preserve">tās </w:t>
      </w:r>
      <w:r w:rsidR="005B3433">
        <w:rPr>
          <w:color w:val="auto"/>
          <w:sz w:val="28"/>
          <w:szCs w:val="28"/>
        </w:rPr>
        <w:t xml:space="preserve">iekļaušanas </w:t>
      </w:r>
      <w:r w:rsidR="00040F05">
        <w:rPr>
          <w:color w:val="auto"/>
          <w:sz w:val="28"/>
          <w:szCs w:val="28"/>
        </w:rPr>
        <w:t xml:space="preserve">kārtējā </w:t>
      </w:r>
      <w:r w:rsidR="005B3433">
        <w:rPr>
          <w:color w:val="auto"/>
          <w:sz w:val="28"/>
          <w:szCs w:val="28"/>
        </w:rPr>
        <w:t>ESFRI ceļa kartē.</w:t>
      </w:r>
    </w:p>
    <w:p w14:paraId="6BC8D6C7" w14:textId="77777777" w:rsidR="008B66DD" w:rsidRDefault="008B66DD" w:rsidP="009F69B2">
      <w:pPr>
        <w:pStyle w:val="Default"/>
        <w:ind w:firstLine="720"/>
        <w:jc w:val="both"/>
        <w:rPr>
          <w:color w:val="auto"/>
          <w:sz w:val="28"/>
          <w:szCs w:val="28"/>
        </w:rPr>
      </w:pPr>
    </w:p>
    <w:p w14:paraId="6061238C" w14:textId="442D3797" w:rsidR="00E218CC" w:rsidRPr="00040F05" w:rsidRDefault="00E218CC" w:rsidP="009F69B2">
      <w:pPr>
        <w:pStyle w:val="Default"/>
        <w:numPr>
          <w:ilvl w:val="0"/>
          <w:numId w:val="47"/>
        </w:numPr>
        <w:ind w:left="0" w:firstLine="720"/>
        <w:jc w:val="both"/>
        <w:rPr>
          <w:color w:val="auto"/>
          <w:sz w:val="28"/>
          <w:szCs w:val="28"/>
          <w:shd w:val="clear" w:color="auto" w:fill="FFFFFF"/>
        </w:rPr>
      </w:pPr>
      <w:r w:rsidRPr="00040F05">
        <w:rPr>
          <w:color w:val="auto"/>
          <w:sz w:val="28"/>
          <w:szCs w:val="28"/>
          <w:shd w:val="clear" w:color="auto" w:fill="FFFFFF"/>
        </w:rPr>
        <w:t>Izglītības un zinātnes ministrijai līdz 20</w:t>
      </w:r>
      <w:r w:rsidR="003175F8" w:rsidRPr="00040F05">
        <w:rPr>
          <w:color w:val="auto"/>
          <w:sz w:val="28"/>
          <w:szCs w:val="28"/>
          <w:shd w:val="clear" w:color="auto" w:fill="FFFFFF"/>
        </w:rPr>
        <w:t>20</w:t>
      </w:r>
      <w:r w:rsidRPr="00040F05">
        <w:rPr>
          <w:color w:val="auto"/>
          <w:sz w:val="28"/>
          <w:szCs w:val="28"/>
          <w:shd w:val="clear" w:color="auto" w:fill="FFFFFF"/>
        </w:rPr>
        <w:t xml:space="preserve">.gada </w:t>
      </w:r>
      <w:r w:rsidR="003175F8" w:rsidRPr="00040F05">
        <w:rPr>
          <w:color w:val="auto"/>
          <w:sz w:val="28"/>
          <w:szCs w:val="28"/>
          <w:shd w:val="clear" w:color="auto" w:fill="FFFFFF"/>
        </w:rPr>
        <w:t>1. decembrim</w:t>
      </w:r>
      <w:r w:rsidRPr="00040F05">
        <w:rPr>
          <w:color w:val="auto"/>
          <w:sz w:val="28"/>
          <w:szCs w:val="28"/>
          <w:shd w:val="clear" w:color="auto" w:fill="FFFFFF"/>
        </w:rPr>
        <w:t xml:space="preserve"> izstrādāt un izglītības un zinātnes ministram noteiktā kārtībā iesniegt izskatīšanai Ministru kabinetā grozījumus Ministru kabineta 2015.gada 26.maija noteikumos Nr.259 "Atbalsta piešķiršanas kārtība dalībai starptautiskās sadarbības programmās pētniecības un tehnoloģiju jomā", paredzot taj</w:t>
      </w:r>
      <w:r w:rsidR="008B186F" w:rsidRPr="00040F05">
        <w:rPr>
          <w:color w:val="auto"/>
          <w:sz w:val="28"/>
          <w:szCs w:val="28"/>
          <w:shd w:val="clear" w:color="auto" w:fill="FFFFFF"/>
        </w:rPr>
        <w:t>os</w:t>
      </w:r>
      <w:r w:rsidRPr="00040F05">
        <w:rPr>
          <w:color w:val="auto"/>
          <w:sz w:val="28"/>
          <w:szCs w:val="28"/>
          <w:shd w:val="clear" w:color="auto" w:fill="FFFFFF"/>
        </w:rPr>
        <w:t xml:space="preserve"> Latvijas dalības maksas segšanu </w:t>
      </w:r>
      <w:r w:rsidR="00A9376E" w:rsidRPr="00040F05">
        <w:rPr>
          <w:color w:val="auto"/>
          <w:sz w:val="28"/>
          <w:szCs w:val="28"/>
          <w:shd w:val="clear" w:color="auto" w:fill="FFFFFF"/>
        </w:rPr>
        <w:t xml:space="preserve">ESFRI </w:t>
      </w:r>
      <w:r w:rsidR="008C45A3" w:rsidRPr="00040F05">
        <w:rPr>
          <w:color w:val="auto"/>
          <w:sz w:val="28"/>
          <w:szCs w:val="28"/>
          <w:shd w:val="clear" w:color="auto" w:fill="FFFFFF"/>
        </w:rPr>
        <w:t>2018</w:t>
      </w:r>
      <w:r w:rsidR="00DE1E60" w:rsidRPr="00040F05">
        <w:rPr>
          <w:color w:val="auto"/>
          <w:sz w:val="28"/>
          <w:szCs w:val="28"/>
          <w:shd w:val="clear" w:color="auto" w:fill="FFFFFF"/>
        </w:rPr>
        <w:t xml:space="preserve"> </w:t>
      </w:r>
      <w:r w:rsidRPr="00040F05">
        <w:rPr>
          <w:color w:val="auto"/>
          <w:sz w:val="28"/>
          <w:szCs w:val="28"/>
          <w:shd w:val="clear" w:color="auto" w:fill="FFFFFF"/>
        </w:rPr>
        <w:t>Ce</w:t>
      </w:r>
      <w:r w:rsidR="008B186F" w:rsidRPr="00040F05">
        <w:rPr>
          <w:color w:val="auto"/>
          <w:sz w:val="28"/>
          <w:szCs w:val="28"/>
          <w:shd w:val="clear" w:color="auto" w:fill="FFFFFF"/>
        </w:rPr>
        <w:t xml:space="preserve">ļa kartē </w:t>
      </w:r>
      <w:r w:rsidR="008B186F" w:rsidRPr="00040F05">
        <w:rPr>
          <w:color w:val="auto"/>
          <w:sz w:val="28"/>
          <w:szCs w:val="28"/>
          <w:shd w:val="clear" w:color="auto" w:fill="FFFFFF"/>
        </w:rPr>
        <w:lastRenderedPageBreak/>
        <w:t>iekļautajā</w:t>
      </w:r>
      <w:r w:rsidR="00A9376E" w:rsidRPr="00040F05">
        <w:rPr>
          <w:color w:val="auto"/>
          <w:sz w:val="28"/>
          <w:szCs w:val="28"/>
          <w:shd w:val="clear" w:color="auto" w:fill="FFFFFF"/>
        </w:rPr>
        <w:t>s</w:t>
      </w:r>
      <w:r w:rsidR="00040F05">
        <w:rPr>
          <w:color w:val="auto"/>
          <w:sz w:val="28"/>
          <w:szCs w:val="28"/>
          <w:shd w:val="clear" w:color="auto" w:fill="FFFFFF"/>
        </w:rPr>
        <w:t xml:space="preserve"> šādās infrastruktūrās</w:t>
      </w:r>
      <w:r w:rsidR="008B66DD" w:rsidRPr="00040F05">
        <w:rPr>
          <w:color w:val="auto"/>
          <w:sz w:val="28"/>
          <w:szCs w:val="28"/>
          <w:shd w:val="clear" w:color="auto" w:fill="FFFFFF"/>
        </w:rPr>
        <w:t>: SHARE ERIC, PRACE AISBL, ELIXIR, eLTER</w:t>
      </w:r>
      <w:r w:rsidR="00AC4E5D" w:rsidRPr="00040F05">
        <w:rPr>
          <w:color w:val="auto"/>
          <w:sz w:val="28"/>
          <w:szCs w:val="28"/>
          <w:shd w:val="clear" w:color="auto" w:fill="FFFFFF"/>
        </w:rPr>
        <w:t>,</w:t>
      </w:r>
      <w:r w:rsidR="008B66DD" w:rsidRPr="00040F05">
        <w:rPr>
          <w:color w:val="auto"/>
          <w:sz w:val="28"/>
          <w:szCs w:val="28"/>
          <w:shd w:val="clear" w:color="auto" w:fill="FFFFFF"/>
        </w:rPr>
        <w:t xml:space="preserve"> </w:t>
      </w:r>
      <w:r w:rsidR="00040F05">
        <w:rPr>
          <w:color w:val="auto"/>
          <w:sz w:val="28"/>
          <w:szCs w:val="28"/>
          <w:shd w:val="clear" w:color="auto" w:fill="FFFFFF"/>
        </w:rPr>
        <w:t xml:space="preserve">kā arī </w:t>
      </w:r>
      <w:r w:rsidR="008B66DD" w:rsidRPr="00040F05">
        <w:rPr>
          <w:color w:val="auto"/>
          <w:sz w:val="28"/>
          <w:szCs w:val="28"/>
        </w:rPr>
        <w:t>Eiropas Pētniecības infrastruktūru konsorcijos LOFAR-ERIC un ERIFORE.</w:t>
      </w:r>
    </w:p>
    <w:p w14:paraId="4CD51BB9" w14:textId="77777777" w:rsidR="00A9376E" w:rsidRPr="00E218CC" w:rsidRDefault="00A9376E" w:rsidP="009F69B2">
      <w:pPr>
        <w:pStyle w:val="Default"/>
        <w:ind w:firstLine="720"/>
        <w:jc w:val="both"/>
        <w:rPr>
          <w:color w:val="auto"/>
          <w:sz w:val="28"/>
          <w:szCs w:val="28"/>
        </w:rPr>
      </w:pPr>
    </w:p>
    <w:p w14:paraId="3F85DF77" w14:textId="7F07966D" w:rsidR="006A0D17" w:rsidRPr="00040F05" w:rsidRDefault="006A0D17" w:rsidP="009F69B2">
      <w:pPr>
        <w:pStyle w:val="Default"/>
        <w:numPr>
          <w:ilvl w:val="0"/>
          <w:numId w:val="47"/>
        </w:numPr>
        <w:tabs>
          <w:tab w:val="left" w:pos="993"/>
        </w:tabs>
        <w:ind w:left="0" w:firstLine="720"/>
        <w:jc w:val="both"/>
        <w:rPr>
          <w:color w:val="auto"/>
          <w:sz w:val="28"/>
          <w:szCs w:val="28"/>
        </w:rPr>
      </w:pPr>
      <w:r w:rsidRPr="00040F05">
        <w:rPr>
          <w:color w:val="auto"/>
          <w:sz w:val="28"/>
          <w:szCs w:val="28"/>
        </w:rPr>
        <w:t xml:space="preserve">Izglītības un zinātnes ministrijai nodrošināt Latvijas statusa maiņu </w:t>
      </w:r>
      <w:r w:rsidR="008C45A3" w:rsidRPr="00040F05">
        <w:rPr>
          <w:color w:val="auto"/>
          <w:sz w:val="28"/>
          <w:szCs w:val="28"/>
        </w:rPr>
        <w:t xml:space="preserve">ESFRI </w:t>
      </w:r>
      <w:r w:rsidR="008C45A3" w:rsidRPr="00040F05">
        <w:rPr>
          <w:color w:val="auto"/>
          <w:sz w:val="28"/>
          <w:szCs w:val="28"/>
          <w:shd w:val="clear" w:color="auto" w:fill="FFFFFF"/>
        </w:rPr>
        <w:t>2018</w:t>
      </w:r>
      <w:r w:rsidR="008B186F" w:rsidRPr="00040F05">
        <w:rPr>
          <w:color w:val="auto"/>
          <w:sz w:val="28"/>
          <w:szCs w:val="28"/>
          <w:shd w:val="clear" w:color="auto" w:fill="FFFFFF"/>
        </w:rPr>
        <w:t xml:space="preserve"> </w:t>
      </w:r>
      <w:r w:rsidR="008C45A3" w:rsidRPr="00040F05">
        <w:rPr>
          <w:color w:val="auto"/>
          <w:sz w:val="28"/>
          <w:szCs w:val="28"/>
          <w:shd w:val="clear" w:color="auto" w:fill="FFFFFF"/>
        </w:rPr>
        <w:t xml:space="preserve">Ceļa kartē esošajā </w:t>
      </w:r>
      <w:r w:rsidR="000510A0" w:rsidRPr="00040F05">
        <w:rPr>
          <w:color w:val="auto"/>
          <w:sz w:val="28"/>
          <w:szCs w:val="28"/>
          <w:shd w:val="clear" w:color="auto" w:fill="FFFFFF"/>
        </w:rPr>
        <w:t xml:space="preserve">ERIC </w:t>
      </w:r>
      <w:r w:rsidRPr="00040F05">
        <w:rPr>
          <w:color w:val="auto"/>
          <w:sz w:val="28"/>
          <w:szCs w:val="28"/>
        </w:rPr>
        <w:t xml:space="preserve">konsorcijā </w:t>
      </w:r>
      <w:r w:rsidRPr="007C751D">
        <w:rPr>
          <w:color w:val="auto"/>
          <w:sz w:val="28"/>
          <w:szCs w:val="28"/>
        </w:rPr>
        <w:t>EATRIS</w:t>
      </w:r>
      <w:r w:rsidRPr="00040F05">
        <w:rPr>
          <w:color w:val="auto"/>
          <w:sz w:val="28"/>
          <w:szCs w:val="28"/>
        </w:rPr>
        <w:t xml:space="preserve">, pārejot </w:t>
      </w:r>
      <w:r w:rsidR="008C45A3" w:rsidRPr="00040F05">
        <w:rPr>
          <w:color w:val="auto"/>
          <w:sz w:val="28"/>
          <w:szCs w:val="28"/>
        </w:rPr>
        <w:t>no novērotāja u</w:t>
      </w:r>
      <w:r w:rsidR="003175F8" w:rsidRPr="00040F05">
        <w:rPr>
          <w:color w:val="auto"/>
          <w:sz w:val="28"/>
          <w:szCs w:val="28"/>
        </w:rPr>
        <w:t>z</w:t>
      </w:r>
      <w:r w:rsidR="008C45A3" w:rsidRPr="00040F05">
        <w:rPr>
          <w:color w:val="auto"/>
          <w:sz w:val="28"/>
          <w:szCs w:val="28"/>
        </w:rPr>
        <w:t xml:space="preserve"> </w:t>
      </w:r>
      <w:r w:rsidRPr="00040F05">
        <w:rPr>
          <w:color w:val="auto"/>
          <w:sz w:val="28"/>
          <w:szCs w:val="28"/>
        </w:rPr>
        <w:t>dalībnieka status</w:t>
      </w:r>
      <w:r w:rsidR="008C45A3" w:rsidRPr="00040F05">
        <w:rPr>
          <w:color w:val="auto"/>
          <w:sz w:val="28"/>
          <w:szCs w:val="28"/>
        </w:rPr>
        <w:t>u</w:t>
      </w:r>
      <w:r w:rsidRPr="00040F05">
        <w:rPr>
          <w:color w:val="auto"/>
          <w:sz w:val="28"/>
          <w:szCs w:val="28"/>
        </w:rPr>
        <w:t xml:space="preserve"> ar 2021. gada 1. janvāri.</w:t>
      </w:r>
    </w:p>
    <w:p w14:paraId="347D0666" w14:textId="04B40AC1" w:rsidR="00655EDD" w:rsidRPr="00040F05" w:rsidRDefault="00655EDD" w:rsidP="009F69B2">
      <w:pPr>
        <w:pStyle w:val="Default"/>
        <w:tabs>
          <w:tab w:val="left" w:pos="993"/>
          <w:tab w:val="left" w:pos="1980"/>
        </w:tabs>
        <w:ind w:firstLine="720"/>
        <w:jc w:val="both"/>
        <w:rPr>
          <w:color w:val="auto"/>
          <w:sz w:val="28"/>
          <w:szCs w:val="28"/>
        </w:rPr>
      </w:pPr>
    </w:p>
    <w:p w14:paraId="20B50218" w14:textId="69EEA53A" w:rsidR="00C350F7" w:rsidRPr="00040F05" w:rsidRDefault="006A0D17" w:rsidP="009F69B2">
      <w:pPr>
        <w:pStyle w:val="Default"/>
        <w:numPr>
          <w:ilvl w:val="0"/>
          <w:numId w:val="47"/>
        </w:numPr>
        <w:tabs>
          <w:tab w:val="left" w:pos="993"/>
        </w:tabs>
        <w:ind w:left="0" w:firstLine="720"/>
        <w:jc w:val="both"/>
        <w:rPr>
          <w:color w:val="auto"/>
          <w:sz w:val="28"/>
          <w:szCs w:val="28"/>
        </w:rPr>
      </w:pPr>
      <w:r w:rsidRPr="00040F05">
        <w:rPr>
          <w:color w:val="auto"/>
          <w:sz w:val="28"/>
          <w:szCs w:val="28"/>
        </w:rPr>
        <w:t xml:space="preserve">Izglītības un zinātnes ministrijai dalības maksu </w:t>
      </w:r>
      <w:r w:rsidR="008B66DD" w:rsidRPr="00040F05">
        <w:rPr>
          <w:color w:val="auto"/>
          <w:sz w:val="28"/>
          <w:szCs w:val="28"/>
          <w:shd w:val="clear" w:color="auto" w:fill="FFFFFF"/>
        </w:rPr>
        <w:t xml:space="preserve">SHARE ERIC, PRACE AISBL, ELIXIR, eLTER, </w:t>
      </w:r>
      <w:r w:rsidR="008B66DD" w:rsidRPr="00040F05">
        <w:rPr>
          <w:color w:val="auto"/>
          <w:sz w:val="28"/>
          <w:szCs w:val="28"/>
        </w:rPr>
        <w:t>LOFAR-ERIC, ERIFORE</w:t>
      </w:r>
      <w:r w:rsidR="00852AF0">
        <w:rPr>
          <w:color w:val="auto"/>
          <w:sz w:val="28"/>
          <w:szCs w:val="28"/>
        </w:rPr>
        <w:t>, EATRIS ERIC</w:t>
      </w:r>
      <w:r w:rsidR="000510A0" w:rsidRPr="00040F05">
        <w:rPr>
          <w:color w:val="auto"/>
          <w:sz w:val="28"/>
          <w:szCs w:val="28"/>
        </w:rPr>
        <w:t xml:space="preserve"> </w:t>
      </w:r>
      <w:r w:rsidRPr="00040F05">
        <w:rPr>
          <w:color w:val="auto"/>
          <w:sz w:val="28"/>
          <w:szCs w:val="28"/>
        </w:rPr>
        <w:t>nodrošināt valsts budžeta programmas 70.00.00 “Citu Eiropas Savienības politiku instrumentu projektu un pasākumu īstenošana” apakšprogrammas 70.06.00 “Dalība Eiropas Savienības pētniecības un tehnoloģiju attīstības programmās” esošo līdzekļu ietvaros.</w:t>
      </w:r>
    </w:p>
    <w:p w14:paraId="5B1E12DB" w14:textId="77777777" w:rsidR="00C350F7" w:rsidRPr="00F7585E" w:rsidRDefault="00C350F7" w:rsidP="00040F05">
      <w:pPr>
        <w:pStyle w:val="Default"/>
        <w:tabs>
          <w:tab w:val="left" w:pos="709"/>
          <w:tab w:val="left" w:pos="993"/>
        </w:tabs>
        <w:jc w:val="both"/>
        <w:rPr>
          <w:color w:val="auto"/>
          <w:sz w:val="28"/>
          <w:szCs w:val="28"/>
        </w:rPr>
      </w:pPr>
    </w:p>
    <w:p w14:paraId="1AE9970C" w14:textId="647968C4" w:rsidR="00152691" w:rsidRPr="00F7585E" w:rsidRDefault="00152691" w:rsidP="007009EA">
      <w:pPr>
        <w:pStyle w:val="Default"/>
        <w:tabs>
          <w:tab w:val="left" w:pos="709"/>
        </w:tabs>
        <w:jc w:val="both"/>
        <w:rPr>
          <w:color w:val="auto"/>
          <w:sz w:val="28"/>
          <w:szCs w:val="28"/>
        </w:rPr>
      </w:pPr>
    </w:p>
    <w:p w14:paraId="1AE9970F" w14:textId="77777777" w:rsidR="004970AD" w:rsidRDefault="004970AD" w:rsidP="00C40E5A">
      <w:pPr>
        <w:pStyle w:val="Default"/>
        <w:jc w:val="both"/>
        <w:rPr>
          <w:rFonts w:eastAsia="Times New Roman"/>
          <w:bCs/>
        </w:rPr>
      </w:pPr>
    </w:p>
    <w:p w14:paraId="1AE99710" w14:textId="77777777" w:rsidR="00405E84" w:rsidRPr="00405E84" w:rsidRDefault="00405E84" w:rsidP="00405E84">
      <w:pPr>
        <w:ind w:firstLine="709"/>
        <w:jc w:val="both"/>
        <w:rPr>
          <w:rFonts w:ascii="Times New Roman" w:hAnsi="Times New Roman" w:cs="Times New Roman"/>
          <w:sz w:val="28"/>
          <w:szCs w:val="28"/>
        </w:rPr>
      </w:pPr>
      <w:r w:rsidRPr="00405E84">
        <w:rPr>
          <w:rFonts w:ascii="Times New Roman" w:hAnsi="Times New Roman" w:cs="Times New Roman"/>
          <w:sz w:val="28"/>
          <w:szCs w:val="28"/>
        </w:rPr>
        <w:t>Ministru prezidents</w:t>
      </w:r>
      <w:r w:rsidRPr="00405E84">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Pr="00405E84">
        <w:rPr>
          <w:rFonts w:ascii="Times New Roman" w:hAnsi="Times New Roman" w:cs="Times New Roman"/>
          <w:sz w:val="28"/>
          <w:szCs w:val="28"/>
        </w:rPr>
        <w:t>A.</w:t>
      </w:r>
      <w:r>
        <w:rPr>
          <w:rFonts w:ascii="Times New Roman" w:hAnsi="Times New Roman" w:cs="Times New Roman"/>
          <w:sz w:val="28"/>
          <w:szCs w:val="28"/>
        </w:rPr>
        <w:t xml:space="preserve"> </w:t>
      </w:r>
      <w:r w:rsidRPr="00405E84">
        <w:rPr>
          <w:rFonts w:ascii="Times New Roman" w:hAnsi="Times New Roman" w:cs="Times New Roman"/>
          <w:sz w:val="28"/>
          <w:szCs w:val="28"/>
        </w:rPr>
        <w:t>K.</w:t>
      </w:r>
      <w:r>
        <w:rPr>
          <w:rFonts w:ascii="Times New Roman" w:hAnsi="Times New Roman" w:cs="Times New Roman"/>
          <w:sz w:val="28"/>
          <w:szCs w:val="28"/>
        </w:rPr>
        <w:t xml:space="preserve"> </w:t>
      </w:r>
      <w:r w:rsidRPr="00405E84">
        <w:rPr>
          <w:rFonts w:ascii="Times New Roman" w:hAnsi="Times New Roman" w:cs="Times New Roman"/>
          <w:sz w:val="28"/>
          <w:szCs w:val="28"/>
        </w:rPr>
        <w:t>Kariņš</w:t>
      </w:r>
    </w:p>
    <w:p w14:paraId="1AE99711" w14:textId="77777777" w:rsidR="00675675" w:rsidRDefault="00405E84" w:rsidP="00405E84">
      <w:pPr>
        <w:ind w:firstLine="709"/>
        <w:jc w:val="both"/>
        <w:rPr>
          <w:rFonts w:ascii="Times New Roman" w:hAnsi="Times New Roman" w:cs="Times New Roman"/>
          <w:sz w:val="28"/>
          <w:szCs w:val="28"/>
        </w:rPr>
      </w:pPr>
      <w:r w:rsidRPr="00405E84">
        <w:rPr>
          <w:rFonts w:ascii="Times New Roman" w:hAnsi="Times New Roman" w:cs="Times New Roman"/>
          <w:sz w:val="28"/>
          <w:szCs w:val="28"/>
        </w:rPr>
        <w:t xml:space="preserve">Valsts kancelejas direktors </w:t>
      </w:r>
      <w:r w:rsidRPr="00405E84">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Pr="00405E84">
        <w:rPr>
          <w:rFonts w:ascii="Times New Roman" w:hAnsi="Times New Roman" w:cs="Times New Roman"/>
          <w:sz w:val="28"/>
          <w:szCs w:val="28"/>
        </w:rPr>
        <w:t>J.</w:t>
      </w:r>
      <w:r>
        <w:rPr>
          <w:rFonts w:ascii="Times New Roman" w:hAnsi="Times New Roman" w:cs="Times New Roman"/>
          <w:sz w:val="28"/>
          <w:szCs w:val="28"/>
        </w:rPr>
        <w:t xml:space="preserve"> </w:t>
      </w:r>
      <w:r w:rsidRPr="00405E84">
        <w:rPr>
          <w:rFonts w:ascii="Times New Roman" w:hAnsi="Times New Roman" w:cs="Times New Roman"/>
          <w:sz w:val="28"/>
          <w:szCs w:val="28"/>
        </w:rPr>
        <w:t>Citskovskis</w:t>
      </w:r>
    </w:p>
    <w:p w14:paraId="1AE99712" w14:textId="77777777" w:rsidR="00405E84" w:rsidRPr="00405E84" w:rsidRDefault="00405E84" w:rsidP="00405E84">
      <w:pPr>
        <w:ind w:firstLine="709"/>
        <w:jc w:val="both"/>
        <w:rPr>
          <w:rFonts w:ascii="Times New Roman" w:hAnsi="Times New Roman" w:cs="Times New Roman"/>
          <w:sz w:val="28"/>
          <w:szCs w:val="28"/>
        </w:rPr>
      </w:pPr>
    </w:p>
    <w:p w14:paraId="1AE99713" w14:textId="77777777" w:rsidR="00675675" w:rsidRPr="00405E84" w:rsidRDefault="00405E84" w:rsidP="00CD3492">
      <w:pPr>
        <w:spacing w:after="0" w:line="240" w:lineRule="auto"/>
        <w:ind w:firstLine="720"/>
        <w:jc w:val="both"/>
        <w:rPr>
          <w:rFonts w:ascii="Times New Roman" w:eastAsiaTheme="minorHAnsi" w:hAnsi="Times New Roman" w:cs="Times New Roman"/>
          <w:sz w:val="28"/>
          <w:szCs w:val="28"/>
          <w:lang w:bidi="ar-SA"/>
        </w:rPr>
      </w:pPr>
      <w:r>
        <w:rPr>
          <w:rFonts w:ascii="Times New Roman" w:eastAsiaTheme="minorHAnsi" w:hAnsi="Times New Roman" w:cs="Times New Roman"/>
          <w:sz w:val="28"/>
          <w:szCs w:val="28"/>
          <w:lang w:bidi="ar-SA"/>
        </w:rPr>
        <w:t>Iesniedzēja</w:t>
      </w:r>
      <w:r w:rsidR="00675675" w:rsidRPr="00405E84">
        <w:rPr>
          <w:rFonts w:ascii="Times New Roman" w:eastAsiaTheme="minorHAnsi" w:hAnsi="Times New Roman" w:cs="Times New Roman"/>
          <w:sz w:val="28"/>
          <w:szCs w:val="28"/>
          <w:lang w:bidi="ar-SA"/>
        </w:rPr>
        <w:t>:</w:t>
      </w:r>
    </w:p>
    <w:p w14:paraId="1AE99714" w14:textId="77777777" w:rsidR="00675675" w:rsidRPr="00405E84" w:rsidRDefault="00405E84" w:rsidP="00CD3492">
      <w:pPr>
        <w:spacing w:after="0" w:line="240" w:lineRule="auto"/>
        <w:ind w:firstLine="720"/>
        <w:jc w:val="both"/>
        <w:rPr>
          <w:rFonts w:ascii="Times New Roman" w:eastAsiaTheme="minorHAnsi" w:hAnsi="Times New Roman" w:cs="Times New Roman"/>
          <w:sz w:val="28"/>
          <w:szCs w:val="28"/>
          <w:lang w:bidi="ar-SA"/>
        </w:rPr>
      </w:pPr>
      <w:r>
        <w:rPr>
          <w:rFonts w:ascii="Times New Roman" w:eastAsiaTheme="minorHAnsi" w:hAnsi="Times New Roman" w:cs="Times New Roman"/>
          <w:sz w:val="28"/>
          <w:szCs w:val="28"/>
          <w:lang w:bidi="ar-SA"/>
        </w:rPr>
        <w:t>Izglītības un zinātnes ministre</w:t>
      </w:r>
      <w:r w:rsidR="00675675" w:rsidRPr="00405E84">
        <w:rPr>
          <w:rFonts w:ascii="Times New Roman" w:eastAsiaTheme="minorHAnsi" w:hAnsi="Times New Roman" w:cs="Times New Roman"/>
          <w:sz w:val="28"/>
          <w:szCs w:val="28"/>
          <w:lang w:bidi="ar-SA"/>
        </w:rPr>
        <w:t xml:space="preserve"> </w:t>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sidR="00675675" w:rsidRPr="00405E84">
        <w:rPr>
          <w:rFonts w:ascii="Times New Roman" w:eastAsiaTheme="minorHAnsi" w:hAnsi="Times New Roman" w:cs="Times New Roman"/>
          <w:sz w:val="28"/>
          <w:szCs w:val="28"/>
          <w:lang w:bidi="ar-SA"/>
        </w:rPr>
        <w:tab/>
      </w:r>
      <w:r>
        <w:rPr>
          <w:rFonts w:ascii="Times New Roman" w:eastAsiaTheme="minorHAnsi" w:hAnsi="Times New Roman" w:cs="Times New Roman"/>
          <w:sz w:val="28"/>
          <w:szCs w:val="28"/>
          <w:lang w:bidi="ar-SA"/>
        </w:rPr>
        <w:tab/>
      </w:r>
      <w:r w:rsidR="00FF11C3">
        <w:rPr>
          <w:rFonts w:ascii="Times New Roman" w:eastAsiaTheme="minorHAnsi" w:hAnsi="Times New Roman" w:cs="Times New Roman"/>
          <w:sz w:val="28"/>
          <w:szCs w:val="28"/>
          <w:lang w:bidi="ar-SA"/>
        </w:rPr>
        <w:t>I</w:t>
      </w:r>
      <w:r>
        <w:rPr>
          <w:rFonts w:ascii="Times New Roman" w:eastAsiaTheme="minorHAnsi" w:hAnsi="Times New Roman" w:cs="Times New Roman"/>
          <w:sz w:val="28"/>
          <w:szCs w:val="28"/>
          <w:lang w:bidi="ar-SA"/>
        </w:rPr>
        <w:t>.</w:t>
      </w:r>
      <w:r w:rsidR="00FF11C3">
        <w:rPr>
          <w:rFonts w:ascii="Times New Roman" w:eastAsiaTheme="minorHAnsi" w:hAnsi="Times New Roman" w:cs="Times New Roman"/>
          <w:sz w:val="28"/>
          <w:szCs w:val="28"/>
          <w:lang w:bidi="ar-SA"/>
        </w:rPr>
        <w:t xml:space="preserve"> </w:t>
      </w:r>
      <w:r>
        <w:rPr>
          <w:rFonts w:ascii="Times New Roman" w:eastAsiaTheme="minorHAnsi" w:hAnsi="Times New Roman" w:cs="Times New Roman"/>
          <w:sz w:val="28"/>
          <w:szCs w:val="28"/>
          <w:lang w:bidi="ar-SA"/>
        </w:rPr>
        <w:t>Šuplinska</w:t>
      </w:r>
    </w:p>
    <w:p w14:paraId="1AE99715" w14:textId="77777777" w:rsidR="00675675" w:rsidRPr="00405E84" w:rsidRDefault="00675675" w:rsidP="00CD3492">
      <w:pPr>
        <w:spacing w:after="0" w:line="240" w:lineRule="auto"/>
        <w:jc w:val="both"/>
        <w:rPr>
          <w:rFonts w:ascii="Times New Roman" w:eastAsiaTheme="minorHAnsi" w:hAnsi="Times New Roman" w:cs="Times New Roman"/>
          <w:sz w:val="28"/>
          <w:szCs w:val="28"/>
          <w:lang w:bidi="ar-SA"/>
        </w:rPr>
      </w:pPr>
    </w:p>
    <w:p w14:paraId="1AE99716" w14:textId="77777777" w:rsidR="00CD3492" w:rsidRPr="00405E84" w:rsidRDefault="00CD3492" w:rsidP="00CD3492">
      <w:pPr>
        <w:spacing w:after="0" w:line="240" w:lineRule="auto"/>
        <w:ind w:firstLine="720"/>
        <w:jc w:val="both"/>
        <w:rPr>
          <w:rFonts w:ascii="Times New Roman" w:eastAsiaTheme="minorHAnsi" w:hAnsi="Times New Roman" w:cs="Times New Roman"/>
          <w:sz w:val="28"/>
          <w:szCs w:val="28"/>
          <w:lang w:bidi="ar-SA"/>
        </w:rPr>
      </w:pPr>
    </w:p>
    <w:p w14:paraId="1AE99717" w14:textId="77777777" w:rsidR="00675675" w:rsidRPr="00405E84" w:rsidRDefault="00675675" w:rsidP="00CD3492">
      <w:pPr>
        <w:spacing w:after="0" w:line="240" w:lineRule="auto"/>
        <w:ind w:firstLine="720"/>
        <w:jc w:val="both"/>
        <w:rPr>
          <w:rFonts w:ascii="Times New Roman" w:eastAsiaTheme="minorHAnsi" w:hAnsi="Times New Roman" w:cs="Times New Roman"/>
          <w:sz w:val="28"/>
          <w:szCs w:val="28"/>
          <w:lang w:bidi="ar-SA"/>
        </w:rPr>
      </w:pPr>
      <w:r w:rsidRPr="00405E84">
        <w:rPr>
          <w:rFonts w:ascii="Times New Roman" w:eastAsiaTheme="minorHAnsi" w:hAnsi="Times New Roman" w:cs="Times New Roman"/>
          <w:sz w:val="28"/>
          <w:szCs w:val="28"/>
          <w:lang w:bidi="ar-SA"/>
        </w:rPr>
        <w:t>Vizē:</w:t>
      </w:r>
    </w:p>
    <w:p w14:paraId="1AE99718" w14:textId="3BF53137" w:rsidR="00CD3492" w:rsidRDefault="00361E93" w:rsidP="00361E93">
      <w:pPr>
        <w:spacing w:after="0" w:line="240" w:lineRule="auto"/>
        <w:ind w:firstLine="720"/>
        <w:jc w:val="both"/>
        <w:rPr>
          <w:rFonts w:ascii="Times New Roman" w:eastAsiaTheme="minorHAnsi" w:hAnsi="Times New Roman" w:cs="Times New Roman"/>
          <w:sz w:val="28"/>
          <w:szCs w:val="28"/>
          <w:lang w:bidi="ar-SA"/>
        </w:rPr>
      </w:pPr>
      <w:r w:rsidRPr="00361E93">
        <w:rPr>
          <w:rFonts w:ascii="Times New Roman" w:eastAsiaTheme="minorHAnsi" w:hAnsi="Times New Roman" w:cs="Times New Roman"/>
          <w:sz w:val="28"/>
          <w:szCs w:val="28"/>
          <w:lang w:bidi="ar-SA"/>
        </w:rPr>
        <w:t>V​alsts sekretāra</w:t>
      </w:r>
      <w:r>
        <w:rPr>
          <w:rFonts w:ascii="Times New Roman" w:eastAsiaTheme="minorHAnsi" w:hAnsi="Times New Roman" w:cs="Times New Roman"/>
          <w:sz w:val="28"/>
          <w:szCs w:val="28"/>
          <w:lang w:bidi="ar-SA"/>
        </w:rPr>
        <w:t xml:space="preserve"> </w:t>
      </w:r>
      <w:r w:rsidRPr="00361E93">
        <w:rPr>
          <w:rFonts w:ascii="Times New Roman" w:eastAsiaTheme="minorHAnsi" w:hAnsi="Times New Roman" w:cs="Times New Roman"/>
          <w:sz w:val="28"/>
          <w:szCs w:val="28"/>
          <w:lang w:bidi="ar-SA"/>
        </w:rPr>
        <w:t xml:space="preserve">pienākumu izpildītājs                         </w:t>
      </w:r>
      <w:r>
        <w:rPr>
          <w:rFonts w:ascii="Times New Roman" w:eastAsiaTheme="minorHAnsi" w:hAnsi="Times New Roman" w:cs="Times New Roman"/>
          <w:sz w:val="28"/>
          <w:szCs w:val="28"/>
          <w:lang w:bidi="ar-SA"/>
        </w:rPr>
        <w:tab/>
      </w:r>
      <w:r w:rsidRPr="00361E93">
        <w:rPr>
          <w:rFonts w:ascii="Times New Roman" w:eastAsiaTheme="minorHAnsi" w:hAnsi="Times New Roman" w:cs="Times New Roman"/>
          <w:sz w:val="28"/>
          <w:szCs w:val="28"/>
          <w:lang w:bidi="ar-SA"/>
        </w:rPr>
        <w:t xml:space="preserve">J. Volberts  </w:t>
      </w:r>
    </w:p>
    <w:p w14:paraId="1AE99719" w14:textId="77777777" w:rsidR="008A6515" w:rsidRDefault="008A6515" w:rsidP="008A6515">
      <w:pPr>
        <w:spacing w:after="0" w:line="240" w:lineRule="auto"/>
        <w:ind w:firstLine="720"/>
        <w:jc w:val="both"/>
        <w:rPr>
          <w:rFonts w:ascii="Times New Roman" w:eastAsiaTheme="minorHAnsi" w:hAnsi="Times New Roman" w:cs="Times New Roman"/>
          <w:sz w:val="28"/>
          <w:szCs w:val="28"/>
          <w:lang w:bidi="ar-SA"/>
        </w:rPr>
      </w:pPr>
    </w:p>
    <w:p w14:paraId="1AE9971B" w14:textId="77777777" w:rsidR="00641A07" w:rsidRPr="00BE051B" w:rsidRDefault="00641A07" w:rsidP="00FF11C3">
      <w:pPr>
        <w:tabs>
          <w:tab w:val="left" w:pos="975"/>
        </w:tabs>
        <w:rPr>
          <w:rFonts w:ascii="Times New Roman" w:eastAsiaTheme="minorHAnsi" w:hAnsi="Times New Roman" w:cs="Times New Roman"/>
          <w:sz w:val="18"/>
          <w:szCs w:val="20"/>
          <w:lang w:bidi="ar-SA"/>
        </w:rPr>
      </w:pPr>
    </w:p>
    <w:p w14:paraId="1AE9971C" w14:textId="45374735" w:rsidR="00641A07" w:rsidRPr="00BE051B" w:rsidRDefault="006A0D17" w:rsidP="00641A07">
      <w:pPr>
        <w:spacing w:after="0" w:line="240" w:lineRule="auto"/>
        <w:rPr>
          <w:rFonts w:ascii="Times New Roman" w:hAnsi="Times New Roman"/>
          <w:sz w:val="18"/>
          <w:szCs w:val="20"/>
        </w:rPr>
      </w:pPr>
      <w:r>
        <w:rPr>
          <w:rFonts w:ascii="Times New Roman" w:hAnsi="Times New Roman"/>
          <w:sz w:val="18"/>
          <w:szCs w:val="20"/>
        </w:rPr>
        <w:t>U. Berķis, 67047865</w:t>
      </w:r>
    </w:p>
    <w:p w14:paraId="1AE9971E" w14:textId="0C6BDE4B" w:rsidR="009D548A" w:rsidRDefault="00072A5B" w:rsidP="00C350F7">
      <w:pPr>
        <w:spacing w:after="120" w:line="240" w:lineRule="auto"/>
        <w:rPr>
          <w:rFonts w:ascii="Times New Roman" w:hAnsi="Times New Roman"/>
          <w:sz w:val="18"/>
          <w:szCs w:val="20"/>
        </w:rPr>
      </w:pPr>
      <w:hyperlink r:id="rId8" w:history="1">
        <w:r w:rsidR="006A0D17" w:rsidRPr="00D61EC6">
          <w:rPr>
            <w:rStyle w:val="Hyperlink"/>
            <w:rFonts w:ascii="Times New Roman" w:hAnsi="Times New Roman"/>
            <w:sz w:val="18"/>
            <w:szCs w:val="20"/>
          </w:rPr>
          <w:t>Uldis.Berkis@izm.gov.lv</w:t>
        </w:r>
      </w:hyperlink>
      <w:r w:rsidR="00641A07" w:rsidRPr="00BE051B">
        <w:rPr>
          <w:rFonts w:ascii="Times New Roman" w:hAnsi="Times New Roman"/>
          <w:sz w:val="18"/>
          <w:szCs w:val="20"/>
        </w:rPr>
        <w:t xml:space="preserve"> </w:t>
      </w:r>
    </w:p>
    <w:p w14:paraId="1AE9971F" w14:textId="175B0714" w:rsidR="009D548A" w:rsidRPr="009D548A" w:rsidRDefault="006A0D17" w:rsidP="009D548A">
      <w:pPr>
        <w:spacing w:after="0" w:line="240" w:lineRule="auto"/>
        <w:rPr>
          <w:rFonts w:ascii="Times New Roman" w:hAnsi="Times New Roman"/>
          <w:sz w:val="18"/>
          <w:szCs w:val="20"/>
          <w:lang w:val="en-US"/>
        </w:rPr>
      </w:pPr>
      <w:r>
        <w:rPr>
          <w:rFonts w:ascii="Times New Roman" w:hAnsi="Times New Roman"/>
          <w:sz w:val="18"/>
          <w:szCs w:val="20"/>
          <w:lang w:val="en-US"/>
        </w:rPr>
        <w:t>J. Paiders</w:t>
      </w:r>
      <w:r w:rsidR="009D548A">
        <w:rPr>
          <w:rFonts w:ascii="Times New Roman" w:hAnsi="Times New Roman"/>
          <w:sz w:val="18"/>
          <w:szCs w:val="20"/>
          <w:lang w:val="en-US"/>
        </w:rPr>
        <w:t>, 6704</w:t>
      </w:r>
      <w:r>
        <w:rPr>
          <w:rFonts w:ascii="Times New Roman" w:hAnsi="Times New Roman"/>
          <w:sz w:val="18"/>
          <w:szCs w:val="20"/>
          <w:lang w:val="en-US"/>
        </w:rPr>
        <w:t>7936</w:t>
      </w:r>
    </w:p>
    <w:p w14:paraId="1AE99721" w14:textId="1EF287BF" w:rsidR="00641A07" w:rsidRPr="00C350F7" w:rsidRDefault="00072A5B" w:rsidP="00C350F7">
      <w:pPr>
        <w:spacing w:after="120" w:line="240" w:lineRule="auto"/>
        <w:rPr>
          <w:rFonts w:ascii="Times New Roman" w:hAnsi="Times New Roman"/>
          <w:sz w:val="18"/>
          <w:szCs w:val="20"/>
          <w:lang w:val="en-US"/>
        </w:rPr>
      </w:pPr>
      <w:hyperlink r:id="rId9" w:history="1">
        <w:r w:rsidR="006A0D17" w:rsidRPr="00D61EC6">
          <w:rPr>
            <w:rStyle w:val="Hyperlink"/>
            <w:rFonts w:ascii="Times New Roman" w:hAnsi="Times New Roman"/>
            <w:sz w:val="18"/>
            <w:szCs w:val="20"/>
            <w:lang w:val="en-US"/>
          </w:rPr>
          <w:t>Janis.Paiders@izm.gov.lv</w:t>
        </w:r>
      </w:hyperlink>
      <w:r w:rsidR="009D548A">
        <w:rPr>
          <w:rFonts w:ascii="Times New Roman" w:hAnsi="Times New Roman"/>
          <w:sz w:val="18"/>
          <w:szCs w:val="20"/>
          <w:lang w:val="en-US"/>
        </w:rPr>
        <w:t xml:space="preserve"> </w:t>
      </w:r>
      <w:r w:rsidR="009D548A" w:rsidRPr="009D548A">
        <w:rPr>
          <w:rFonts w:ascii="Times New Roman" w:hAnsi="Times New Roman"/>
          <w:sz w:val="18"/>
          <w:szCs w:val="20"/>
          <w:lang w:val="en-US"/>
        </w:rPr>
        <w:t xml:space="preserve"> </w:t>
      </w:r>
    </w:p>
    <w:p w14:paraId="1AE99722" w14:textId="2CD29136" w:rsidR="00641A07" w:rsidRPr="00BE051B" w:rsidRDefault="006A0D17" w:rsidP="006069EB">
      <w:pPr>
        <w:spacing w:after="0" w:line="240" w:lineRule="auto"/>
        <w:rPr>
          <w:rFonts w:ascii="Times New Roman" w:hAnsi="Times New Roman"/>
          <w:sz w:val="18"/>
          <w:szCs w:val="20"/>
        </w:rPr>
      </w:pPr>
      <w:r>
        <w:rPr>
          <w:rFonts w:ascii="Times New Roman" w:hAnsi="Times New Roman"/>
          <w:sz w:val="18"/>
          <w:szCs w:val="20"/>
        </w:rPr>
        <w:t>S. Mickeviča</w:t>
      </w:r>
      <w:r w:rsidR="006069EB" w:rsidRPr="00BE051B">
        <w:rPr>
          <w:rFonts w:ascii="Times New Roman" w:hAnsi="Times New Roman"/>
          <w:sz w:val="18"/>
          <w:szCs w:val="20"/>
        </w:rPr>
        <w:t xml:space="preserve">, </w:t>
      </w:r>
      <w:r>
        <w:rPr>
          <w:rFonts w:ascii="Times New Roman" w:hAnsi="Times New Roman"/>
          <w:sz w:val="18"/>
          <w:szCs w:val="20"/>
          <w:lang w:val="en-US"/>
        </w:rPr>
        <w:t>67047984</w:t>
      </w:r>
    </w:p>
    <w:p w14:paraId="4D40CE9F" w14:textId="2B1135E3" w:rsidR="006A0D17" w:rsidRPr="006A0D17" w:rsidRDefault="00072A5B" w:rsidP="00040F05">
      <w:pPr>
        <w:spacing w:after="0" w:line="240" w:lineRule="auto"/>
        <w:rPr>
          <w:rFonts w:ascii="Times New Roman" w:hAnsi="Times New Roman"/>
          <w:sz w:val="18"/>
          <w:szCs w:val="20"/>
        </w:rPr>
      </w:pPr>
      <w:hyperlink r:id="rId10" w:history="1">
        <w:r w:rsidR="006A0D17" w:rsidRPr="00D61EC6">
          <w:rPr>
            <w:rStyle w:val="Hyperlink"/>
            <w:rFonts w:ascii="Times New Roman" w:hAnsi="Times New Roman"/>
            <w:sz w:val="18"/>
            <w:szCs w:val="20"/>
          </w:rPr>
          <w:t>Sarmite.Mickevica@izm.gov.lv</w:t>
        </w:r>
      </w:hyperlink>
      <w:r w:rsidR="00641A07" w:rsidRPr="00BE051B">
        <w:rPr>
          <w:rFonts w:ascii="Times New Roman" w:hAnsi="Times New Roman"/>
          <w:sz w:val="18"/>
          <w:szCs w:val="20"/>
        </w:rPr>
        <w:t xml:space="preserve"> </w:t>
      </w:r>
    </w:p>
    <w:p w14:paraId="1992AE56" w14:textId="77777777" w:rsidR="006A0D17" w:rsidRPr="006A0D17" w:rsidRDefault="006A0D17" w:rsidP="006A0D17">
      <w:pPr>
        <w:rPr>
          <w:rFonts w:ascii="Times New Roman" w:hAnsi="Times New Roman"/>
          <w:sz w:val="18"/>
          <w:szCs w:val="20"/>
        </w:rPr>
      </w:pPr>
    </w:p>
    <w:p w14:paraId="746631D3" w14:textId="77777777" w:rsidR="006A0D17" w:rsidRPr="006A0D17" w:rsidRDefault="006A0D17" w:rsidP="006A0D17">
      <w:pPr>
        <w:rPr>
          <w:rFonts w:ascii="Times New Roman" w:hAnsi="Times New Roman"/>
          <w:sz w:val="18"/>
          <w:szCs w:val="20"/>
        </w:rPr>
      </w:pPr>
    </w:p>
    <w:p w14:paraId="0074148C" w14:textId="77777777" w:rsidR="006A0D17" w:rsidRPr="006A0D17" w:rsidRDefault="006A0D17" w:rsidP="006A0D17">
      <w:pPr>
        <w:rPr>
          <w:rFonts w:ascii="Times New Roman" w:hAnsi="Times New Roman"/>
          <w:sz w:val="18"/>
          <w:szCs w:val="20"/>
        </w:rPr>
      </w:pPr>
    </w:p>
    <w:p w14:paraId="372F149A" w14:textId="4E4D12CA" w:rsidR="00641A07" w:rsidRPr="006A0D17" w:rsidRDefault="00641A07" w:rsidP="006A0D17">
      <w:pPr>
        <w:tabs>
          <w:tab w:val="left" w:pos="1780"/>
        </w:tabs>
        <w:rPr>
          <w:rFonts w:ascii="Times New Roman" w:hAnsi="Times New Roman"/>
          <w:sz w:val="18"/>
          <w:szCs w:val="20"/>
        </w:rPr>
      </w:pPr>
    </w:p>
    <w:sectPr w:rsidR="00641A07" w:rsidRPr="006A0D17" w:rsidSect="00AB7E4C">
      <w:headerReference w:type="default" r:id="rId11"/>
      <w:footerReference w:type="default" r:id="rId12"/>
      <w:headerReference w:type="first" r:id="rId13"/>
      <w:footerReference w:type="first" r:id="rId14"/>
      <w:pgSz w:w="11907" w:h="16840" w:code="9"/>
      <w:pgMar w:top="993" w:right="1417" w:bottom="1418" w:left="1701" w:header="709" w:footer="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BEF6FD" w14:textId="77777777" w:rsidR="00072A5B" w:rsidRDefault="00072A5B" w:rsidP="004D6CDF">
      <w:pPr>
        <w:spacing w:after="0" w:line="240" w:lineRule="auto"/>
      </w:pPr>
      <w:r>
        <w:separator/>
      </w:r>
    </w:p>
  </w:endnote>
  <w:endnote w:type="continuationSeparator" w:id="0">
    <w:p w14:paraId="4FBDC412" w14:textId="77777777" w:rsidR="00072A5B" w:rsidRDefault="00072A5B" w:rsidP="004D6CDF">
      <w:pPr>
        <w:spacing w:after="0" w:line="240" w:lineRule="auto"/>
      </w:pPr>
      <w:r>
        <w:continuationSeparator/>
      </w:r>
    </w:p>
  </w:endnote>
  <w:endnote w:type="continuationNotice" w:id="1">
    <w:p w14:paraId="3027FBD1" w14:textId="77777777" w:rsidR="00072A5B" w:rsidRDefault="00072A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BB7647" w14:textId="77777777" w:rsidR="00040F05" w:rsidRPr="004970AD" w:rsidRDefault="00040F05" w:rsidP="00701AC2">
    <w:pPr>
      <w:spacing w:after="0" w:line="240" w:lineRule="auto"/>
      <w:jc w:val="both"/>
      <w:rPr>
        <w:rFonts w:ascii="Times New Roman" w:hAnsi="Times New Roman" w:cs="Times New Roman"/>
        <w:sz w:val="20"/>
        <w:szCs w:val="20"/>
        <w:lang w:bidi="ar-SA"/>
      </w:rPr>
    </w:pPr>
    <w:r>
      <w:rPr>
        <w:rFonts w:ascii="Times New Roman" w:hAnsi="Times New Roman" w:cs="Times New Roman"/>
        <w:sz w:val="20"/>
        <w:szCs w:val="20"/>
        <w:lang w:bidi="ar-SA"/>
      </w:rPr>
      <w:t>IZMinfo_081020_ESFRI</w:t>
    </w:r>
  </w:p>
  <w:p w14:paraId="74BC52A5" w14:textId="77777777" w:rsidR="00040F05" w:rsidRDefault="00040F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99731" w14:textId="4117E1BE" w:rsidR="004970AD" w:rsidRPr="004970AD" w:rsidRDefault="00040F05" w:rsidP="004970AD">
    <w:pPr>
      <w:pBdr>
        <w:bottom w:val="single" w:sz="12" w:space="1" w:color="auto"/>
      </w:pBdr>
      <w:spacing w:after="0" w:line="240" w:lineRule="auto"/>
      <w:jc w:val="both"/>
      <w:rPr>
        <w:rFonts w:ascii="Times New Roman" w:hAnsi="Times New Roman" w:cs="Times New Roman"/>
        <w:sz w:val="20"/>
        <w:szCs w:val="20"/>
        <w:lang w:bidi="ar-SA"/>
      </w:rPr>
    </w:pPr>
    <w:r>
      <w:rPr>
        <w:rFonts w:ascii="Times New Roman" w:hAnsi="Times New Roman" w:cs="Times New Roman"/>
        <w:sz w:val="20"/>
        <w:szCs w:val="20"/>
        <w:lang w:bidi="ar-SA"/>
      </w:rPr>
      <w:t>IZMinfo_081020_ESFRI</w:t>
    </w:r>
  </w:p>
  <w:p w14:paraId="1AE99732" w14:textId="77777777" w:rsidR="00C21220" w:rsidRPr="005B0D50" w:rsidRDefault="00C21220">
    <w:pPr>
      <w:pStyle w:val="Footer"/>
      <w:rPr>
        <w:rFonts w:ascii="Times New Roman" w:hAnsi="Times New Roman" w:cs="Times New Roman"/>
        <w:noProof/>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B5A696" w14:textId="77777777" w:rsidR="00072A5B" w:rsidRDefault="00072A5B" w:rsidP="004D6CDF">
      <w:pPr>
        <w:spacing w:after="0" w:line="240" w:lineRule="auto"/>
      </w:pPr>
      <w:r>
        <w:separator/>
      </w:r>
    </w:p>
  </w:footnote>
  <w:footnote w:type="continuationSeparator" w:id="0">
    <w:p w14:paraId="30565BF8" w14:textId="77777777" w:rsidR="00072A5B" w:rsidRDefault="00072A5B" w:rsidP="004D6CDF">
      <w:pPr>
        <w:spacing w:after="0" w:line="240" w:lineRule="auto"/>
      </w:pPr>
      <w:r>
        <w:continuationSeparator/>
      </w:r>
    </w:p>
  </w:footnote>
  <w:footnote w:type="continuationNotice" w:id="1">
    <w:p w14:paraId="7E9FBC79" w14:textId="77777777" w:rsidR="00072A5B" w:rsidRDefault="00072A5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7519574"/>
      <w:docPartObj>
        <w:docPartGallery w:val="Page Numbers (Top of Page)"/>
        <w:docPartUnique/>
      </w:docPartObj>
    </w:sdtPr>
    <w:sdtEndPr>
      <w:rPr>
        <w:noProof/>
      </w:rPr>
    </w:sdtEndPr>
    <w:sdtContent>
      <w:p w14:paraId="1AE9972C" w14:textId="5FD2B74D" w:rsidR="00AB7E4C" w:rsidRDefault="00AB7E4C">
        <w:pPr>
          <w:pStyle w:val="Header"/>
          <w:jc w:val="center"/>
        </w:pPr>
        <w:r>
          <w:fldChar w:fldCharType="begin"/>
        </w:r>
        <w:r>
          <w:instrText xml:space="preserve"> PAGE   \* MERGEFORMAT </w:instrText>
        </w:r>
        <w:r>
          <w:fldChar w:fldCharType="separate"/>
        </w:r>
        <w:r w:rsidR="00B214BC">
          <w:rPr>
            <w:noProof/>
          </w:rPr>
          <w:t>2</w:t>
        </w:r>
        <w:r>
          <w:rPr>
            <w:noProof/>
          </w:rPr>
          <w:fldChar w:fldCharType="end"/>
        </w:r>
      </w:p>
    </w:sdtContent>
  </w:sdt>
  <w:p w14:paraId="1AE9972D" w14:textId="77777777" w:rsidR="00D42ED5" w:rsidRDefault="00D42ED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1AE4F1" w14:textId="77777777" w:rsidR="00D264CE" w:rsidRPr="00A15D26" w:rsidRDefault="00D264CE" w:rsidP="00D264CE">
    <w:pPr>
      <w:pStyle w:val="Header"/>
      <w:pBdr>
        <w:bottom w:val="single" w:sz="4" w:space="1" w:color="auto"/>
      </w:pBdr>
      <w:jc w:val="center"/>
      <w:rPr>
        <w:b/>
        <w:bCs/>
        <w:sz w:val="28"/>
        <w:szCs w:val="28"/>
      </w:rPr>
    </w:pPr>
    <w:r w:rsidRPr="00A15D26">
      <w:rPr>
        <w:b/>
        <w:bCs/>
        <w:sz w:val="28"/>
        <w:szCs w:val="28"/>
      </w:rPr>
      <w:t>MINISTRU KABINETA SĒDES PROTOKOLLĒMUMS</w:t>
    </w:r>
  </w:p>
  <w:p w14:paraId="12CDD116" w14:textId="77777777" w:rsidR="00D264CE" w:rsidRPr="00A15D26" w:rsidRDefault="00D264CE" w:rsidP="00D264CE">
    <w:pPr>
      <w:pStyle w:val="Header"/>
      <w:rPr>
        <w:sz w:val="28"/>
        <w:szCs w:val="28"/>
      </w:rPr>
    </w:pPr>
  </w:p>
  <w:p w14:paraId="6DB610EF" w14:textId="5F2F2E95" w:rsidR="00D264CE" w:rsidRPr="00D264CE" w:rsidRDefault="00D264CE" w:rsidP="00D264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60341"/>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 w15:restartNumberingAfterBreak="0">
    <w:nsid w:val="09B934B9"/>
    <w:multiLevelType w:val="hybridMultilevel"/>
    <w:tmpl w:val="07C4661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9C86BF5"/>
    <w:multiLevelType w:val="multilevel"/>
    <w:tmpl w:val="C6EA82F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E94DB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3A795B"/>
    <w:multiLevelType w:val="hybridMultilevel"/>
    <w:tmpl w:val="2ED06A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A9F325F"/>
    <w:multiLevelType w:val="multilevel"/>
    <w:tmpl w:val="C92643F4"/>
    <w:lvl w:ilvl="0">
      <w:start w:val="1"/>
      <w:numFmt w:val="decimal"/>
      <w:lvlText w:val="%1."/>
      <w:lvlJc w:val="left"/>
      <w:pPr>
        <w:ind w:left="720" w:hanging="36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6" w15:restartNumberingAfterBreak="0">
    <w:nsid w:val="15BA2C1F"/>
    <w:multiLevelType w:val="hybridMultilevel"/>
    <w:tmpl w:val="AC48F6B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6962765"/>
    <w:multiLevelType w:val="hybridMultilevel"/>
    <w:tmpl w:val="176E190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8" w15:restartNumberingAfterBreak="0">
    <w:nsid w:val="19785562"/>
    <w:multiLevelType w:val="multilevel"/>
    <w:tmpl w:val="B016ED44"/>
    <w:lvl w:ilvl="0">
      <w:start w:val="1"/>
      <w:numFmt w:val="decimal"/>
      <w:lvlText w:val="%1."/>
      <w:lvlJc w:val="left"/>
      <w:pPr>
        <w:ind w:left="600" w:hanging="60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9" w15:restartNumberingAfterBreak="0">
    <w:nsid w:val="1BCA590C"/>
    <w:multiLevelType w:val="hybridMultilevel"/>
    <w:tmpl w:val="00503B28"/>
    <w:lvl w:ilvl="0" w:tplc="039A86DA">
      <w:start w:val="1"/>
      <w:numFmt w:val="decimal"/>
      <w:lvlText w:val="%1)"/>
      <w:lvlJc w:val="left"/>
      <w:pPr>
        <w:ind w:left="644" w:hanging="360"/>
      </w:pPr>
      <w:rPr>
        <w:rFonts w:eastAsia="Calibri"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0" w15:restartNumberingAfterBreak="0">
    <w:nsid w:val="1CDB30DF"/>
    <w:multiLevelType w:val="multilevel"/>
    <w:tmpl w:val="272E75F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D700235"/>
    <w:multiLevelType w:val="multilevel"/>
    <w:tmpl w:val="AB020642"/>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12" w15:restartNumberingAfterBreak="0">
    <w:nsid w:val="1F00036C"/>
    <w:multiLevelType w:val="hybridMultilevel"/>
    <w:tmpl w:val="EBA2694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5420F83"/>
    <w:multiLevelType w:val="multilevel"/>
    <w:tmpl w:val="C92643F4"/>
    <w:lvl w:ilvl="0">
      <w:start w:val="1"/>
      <w:numFmt w:val="decimal"/>
      <w:lvlText w:val="%1."/>
      <w:lvlJc w:val="left"/>
      <w:pPr>
        <w:ind w:left="360" w:hanging="360"/>
      </w:pPr>
    </w:lvl>
    <w:lvl w:ilvl="1">
      <w:start w:val="1"/>
      <w:numFmt w:val="decimal"/>
      <w:isLgl/>
      <w:lvlText w:val="%1.%2."/>
      <w:lvlJc w:val="left"/>
      <w:pPr>
        <w:ind w:left="928" w:hanging="720"/>
      </w:pPr>
    </w:lvl>
    <w:lvl w:ilvl="2">
      <w:start w:val="1"/>
      <w:numFmt w:val="decimal"/>
      <w:isLgl/>
      <w:lvlText w:val="%1.%2.%3."/>
      <w:lvlJc w:val="left"/>
      <w:pPr>
        <w:ind w:left="1134" w:hanging="720"/>
      </w:pPr>
    </w:lvl>
    <w:lvl w:ilvl="3">
      <w:start w:val="1"/>
      <w:numFmt w:val="decimal"/>
      <w:isLgl/>
      <w:lvlText w:val="%1.%2.%3.%4."/>
      <w:lvlJc w:val="left"/>
      <w:pPr>
        <w:ind w:left="1701" w:hanging="1080"/>
      </w:pPr>
    </w:lvl>
    <w:lvl w:ilvl="4">
      <w:start w:val="1"/>
      <w:numFmt w:val="decimal"/>
      <w:isLgl/>
      <w:lvlText w:val="%1.%2.%3.%4.%5."/>
      <w:lvlJc w:val="left"/>
      <w:pPr>
        <w:ind w:left="1908" w:hanging="1080"/>
      </w:pPr>
    </w:lvl>
    <w:lvl w:ilvl="5">
      <w:start w:val="1"/>
      <w:numFmt w:val="decimal"/>
      <w:isLgl/>
      <w:lvlText w:val="%1.%2.%3.%4.%5.%6."/>
      <w:lvlJc w:val="left"/>
      <w:pPr>
        <w:ind w:left="2475" w:hanging="1440"/>
      </w:pPr>
    </w:lvl>
    <w:lvl w:ilvl="6">
      <w:start w:val="1"/>
      <w:numFmt w:val="decimal"/>
      <w:isLgl/>
      <w:lvlText w:val="%1.%2.%3.%4.%5.%6.%7."/>
      <w:lvlJc w:val="left"/>
      <w:pPr>
        <w:ind w:left="3042" w:hanging="1800"/>
      </w:pPr>
    </w:lvl>
    <w:lvl w:ilvl="7">
      <w:start w:val="1"/>
      <w:numFmt w:val="decimal"/>
      <w:isLgl/>
      <w:lvlText w:val="%1.%2.%3.%4.%5.%6.%7.%8."/>
      <w:lvlJc w:val="left"/>
      <w:pPr>
        <w:ind w:left="3249" w:hanging="1800"/>
      </w:pPr>
    </w:lvl>
    <w:lvl w:ilvl="8">
      <w:start w:val="1"/>
      <w:numFmt w:val="decimal"/>
      <w:isLgl/>
      <w:lvlText w:val="%1.%2.%3.%4.%5.%6.%7.%8.%9."/>
      <w:lvlJc w:val="left"/>
      <w:pPr>
        <w:ind w:left="3816" w:hanging="2160"/>
      </w:pPr>
    </w:lvl>
  </w:abstractNum>
  <w:abstractNum w:abstractNumId="14" w15:restartNumberingAfterBreak="0">
    <w:nsid w:val="28736CDB"/>
    <w:multiLevelType w:val="hybridMultilevel"/>
    <w:tmpl w:val="E4986228"/>
    <w:lvl w:ilvl="0" w:tplc="E542B0D8">
      <w:numFmt w:val="bullet"/>
      <w:lvlText w:val="-"/>
      <w:lvlJc w:val="left"/>
      <w:pPr>
        <w:ind w:left="405" w:hanging="360"/>
      </w:pPr>
      <w:rPr>
        <w:rFonts w:ascii="Calibri" w:eastAsia="Calibri" w:hAnsi="Calibri" w:cs="Arial Unicode MS" w:hint="default"/>
      </w:rPr>
    </w:lvl>
    <w:lvl w:ilvl="1" w:tplc="04260003" w:tentative="1">
      <w:start w:val="1"/>
      <w:numFmt w:val="bullet"/>
      <w:lvlText w:val="o"/>
      <w:lvlJc w:val="left"/>
      <w:pPr>
        <w:ind w:left="1125" w:hanging="360"/>
      </w:pPr>
      <w:rPr>
        <w:rFonts w:ascii="Courier New" w:hAnsi="Courier New" w:cs="Courier New" w:hint="default"/>
      </w:rPr>
    </w:lvl>
    <w:lvl w:ilvl="2" w:tplc="04260005" w:tentative="1">
      <w:start w:val="1"/>
      <w:numFmt w:val="bullet"/>
      <w:lvlText w:val=""/>
      <w:lvlJc w:val="left"/>
      <w:pPr>
        <w:ind w:left="1845" w:hanging="360"/>
      </w:pPr>
      <w:rPr>
        <w:rFonts w:ascii="Wingdings" w:hAnsi="Wingdings" w:hint="default"/>
      </w:rPr>
    </w:lvl>
    <w:lvl w:ilvl="3" w:tplc="04260001" w:tentative="1">
      <w:start w:val="1"/>
      <w:numFmt w:val="bullet"/>
      <w:lvlText w:val=""/>
      <w:lvlJc w:val="left"/>
      <w:pPr>
        <w:ind w:left="2565" w:hanging="360"/>
      </w:pPr>
      <w:rPr>
        <w:rFonts w:ascii="Symbol" w:hAnsi="Symbol" w:hint="default"/>
      </w:rPr>
    </w:lvl>
    <w:lvl w:ilvl="4" w:tplc="04260003" w:tentative="1">
      <w:start w:val="1"/>
      <w:numFmt w:val="bullet"/>
      <w:lvlText w:val="o"/>
      <w:lvlJc w:val="left"/>
      <w:pPr>
        <w:ind w:left="3285" w:hanging="360"/>
      </w:pPr>
      <w:rPr>
        <w:rFonts w:ascii="Courier New" w:hAnsi="Courier New" w:cs="Courier New" w:hint="default"/>
      </w:rPr>
    </w:lvl>
    <w:lvl w:ilvl="5" w:tplc="04260005" w:tentative="1">
      <w:start w:val="1"/>
      <w:numFmt w:val="bullet"/>
      <w:lvlText w:val=""/>
      <w:lvlJc w:val="left"/>
      <w:pPr>
        <w:ind w:left="4005" w:hanging="360"/>
      </w:pPr>
      <w:rPr>
        <w:rFonts w:ascii="Wingdings" w:hAnsi="Wingdings" w:hint="default"/>
      </w:rPr>
    </w:lvl>
    <w:lvl w:ilvl="6" w:tplc="04260001" w:tentative="1">
      <w:start w:val="1"/>
      <w:numFmt w:val="bullet"/>
      <w:lvlText w:val=""/>
      <w:lvlJc w:val="left"/>
      <w:pPr>
        <w:ind w:left="4725" w:hanging="360"/>
      </w:pPr>
      <w:rPr>
        <w:rFonts w:ascii="Symbol" w:hAnsi="Symbol" w:hint="default"/>
      </w:rPr>
    </w:lvl>
    <w:lvl w:ilvl="7" w:tplc="04260003" w:tentative="1">
      <w:start w:val="1"/>
      <w:numFmt w:val="bullet"/>
      <w:lvlText w:val="o"/>
      <w:lvlJc w:val="left"/>
      <w:pPr>
        <w:ind w:left="5445" w:hanging="360"/>
      </w:pPr>
      <w:rPr>
        <w:rFonts w:ascii="Courier New" w:hAnsi="Courier New" w:cs="Courier New" w:hint="default"/>
      </w:rPr>
    </w:lvl>
    <w:lvl w:ilvl="8" w:tplc="04260005" w:tentative="1">
      <w:start w:val="1"/>
      <w:numFmt w:val="bullet"/>
      <w:lvlText w:val=""/>
      <w:lvlJc w:val="left"/>
      <w:pPr>
        <w:ind w:left="6165" w:hanging="360"/>
      </w:pPr>
      <w:rPr>
        <w:rFonts w:ascii="Wingdings" w:hAnsi="Wingdings" w:hint="default"/>
      </w:rPr>
    </w:lvl>
  </w:abstractNum>
  <w:abstractNum w:abstractNumId="15" w15:restartNumberingAfterBreak="0">
    <w:nsid w:val="292D6F12"/>
    <w:multiLevelType w:val="hybridMultilevel"/>
    <w:tmpl w:val="6C403F4C"/>
    <w:lvl w:ilvl="0" w:tplc="A7B0B5E6">
      <w:start w:val="1"/>
      <w:numFmt w:val="decimal"/>
      <w:lvlText w:val="%1)"/>
      <w:lvlJc w:val="left"/>
      <w:pPr>
        <w:ind w:left="720" w:hanging="360"/>
      </w:pPr>
      <w:rPr>
        <w:rFonts w:ascii="Times New Roman" w:eastAsia="Calibri" w:hAnsi="Times New Roman" w:cs="Times New Roman"/>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93A5259"/>
    <w:multiLevelType w:val="multilevel"/>
    <w:tmpl w:val="C92643F4"/>
    <w:lvl w:ilvl="0">
      <w:start w:val="1"/>
      <w:numFmt w:val="decimal"/>
      <w:lvlText w:val="%1."/>
      <w:lvlJc w:val="left"/>
      <w:pPr>
        <w:ind w:left="360" w:hanging="360"/>
      </w:pPr>
      <w:rPr>
        <w:rFonts w:hint="default"/>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17" w15:restartNumberingAfterBreak="0">
    <w:nsid w:val="2A884C38"/>
    <w:multiLevelType w:val="hybridMultilevel"/>
    <w:tmpl w:val="4204E39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1539A4"/>
    <w:multiLevelType w:val="hybridMultilevel"/>
    <w:tmpl w:val="08200182"/>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9" w15:restartNumberingAfterBreak="0">
    <w:nsid w:val="32425D2C"/>
    <w:multiLevelType w:val="multilevel"/>
    <w:tmpl w:val="CA7A3DF4"/>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64"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345E3FEF"/>
    <w:multiLevelType w:val="multilevel"/>
    <w:tmpl w:val="C316A7BC"/>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2160" w:hanging="720"/>
      </w:pPr>
      <w:rPr>
        <w:rFonts w:hint="default"/>
        <w:color w:val="000000"/>
      </w:rPr>
    </w:lvl>
    <w:lvl w:ilvl="4">
      <w:start w:val="1"/>
      <w:numFmt w:val="decimal"/>
      <w:isLgl/>
      <w:lvlText w:val="%1.%2.%3.%4.%5."/>
      <w:lvlJc w:val="left"/>
      <w:pPr>
        <w:ind w:left="2880" w:hanging="1080"/>
      </w:pPr>
      <w:rPr>
        <w:rFonts w:hint="default"/>
        <w:color w:val="000000"/>
      </w:rPr>
    </w:lvl>
    <w:lvl w:ilvl="5">
      <w:start w:val="1"/>
      <w:numFmt w:val="decimal"/>
      <w:isLgl/>
      <w:lvlText w:val="%1.%2.%3.%4.%5.%6."/>
      <w:lvlJc w:val="left"/>
      <w:pPr>
        <w:ind w:left="3240" w:hanging="1080"/>
      </w:pPr>
      <w:rPr>
        <w:rFonts w:hint="default"/>
        <w:color w:val="000000"/>
      </w:rPr>
    </w:lvl>
    <w:lvl w:ilvl="6">
      <w:start w:val="1"/>
      <w:numFmt w:val="decimal"/>
      <w:isLgl/>
      <w:lvlText w:val="%1.%2.%3.%4.%5.%6.%7."/>
      <w:lvlJc w:val="left"/>
      <w:pPr>
        <w:ind w:left="3960" w:hanging="1440"/>
      </w:pPr>
      <w:rPr>
        <w:rFonts w:hint="default"/>
        <w:color w:val="000000"/>
      </w:rPr>
    </w:lvl>
    <w:lvl w:ilvl="7">
      <w:start w:val="1"/>
      <w:numFmt w:val="decimal"/>
      <w:isLgl/>
      <w:lvlText w:val="%1.%2.%3.%4.%5.%6.%7.%8."/>
      <w:lvlJc w:val="left"/>
      <w:pPr>
        <w:ind w:left="4320" w:hanging="1440"/>
      </w:pPr>
      <w:rPr>
        <w:rFonts w:hint="default"/>
        <w:color w:val="000000"/>
      </w:rPr>
    </w:lvl>
    <w:lvl w:ilvl="8">
      <w:start w:val="1"/>
      <w:numFmt w:val="decimal"/>
      <w:isLgl/>
      <w:lvlText w:val="%1.%2.%3.%4.%5.%6.%7.%8.%9."/>
      <w:lvlJc w:val="left"/>
      <w:pPr>
        <w:ind w:left="5040" w:hanging="1800"/>
      </w:pPr>
      <w:rPr>
        <w:rFonts w:hint="default"/>
        <w:color w:val="000000"/>
      </w:rPr>
    </w:lvl>
  </w:abstractNum>
  <w:abstractNum w:abstractNumId="21" w15:restartNumberingAfterBreak="0">
    <w:nsid w:val="35437C38"/>
    <w:multiLevelType w:val="hybridMultilevel"/>
    <w:tmpl w:val="44EC670A"/>
    <w:lvl w:ilvl="0" w:tplc="6CAC9122">
      <w:start w:val="1"/>
      <w:numFmt w:val="decimal"/>
      <w:lvlText w:val="%1."/>
      <w:lvlJc w:val="left"/>
      <w:pPr>
        <w:ind w:left="720" w:hanging="360"/>
      </w:pPr>
      <w:rPr>
        <w:rFonts w:ascii="Times New Roman" w:eastAsia="Calibri"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3C8210BE"/>
    <w:multiLevelType w:val="hybridMultilevel"/>
    <w:tmpl w:val="BC6AD1D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3FC646A5"/>
    <w:multiLevelType w:val="hybridMultilevel"/>
    <w:tmpl w:val="0F6AA244"/>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429E6DB2"/>
    <w:multiLevelType w:val="hybridMultilevel"/>
    <w:tmpl w:val="44EC670A"/>
    <w:lvl w:ilvl="0" w:tplc="6CAC9122">
      <w:start w:val="1"/>
      <w:numFmt w:val="decimal"/>
      <w:lvlText w:val="%1."/>
      <w:lvlJc w:val="left"/>
      <w:pPr>
        <w:ind w:left="360" w:hanging="360"/>
      </w:pPr>
      <w:rPr>
        <w:rFonts w:ascii="Times New Roman" w:eastAsia="Calibri" w:hAnsi="Times New Roman" w:cs="Times New Roman"/>
      </w:r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5" w15:restartNumberingAfterBreak="0">
    <w:nsid w:val="46D17D50"/>
    <w:multiLevelType w:val="hybridMultilevel"/>
    <w:tmpl w:val="576AE920"/>
    <w:lvl w:ilvl="0" w:tplc="556C935A">
      <w:start w:val="1"/>
      <w:numFmt w:val="decimal"/>
      <w:lvlText w:val="%1."/>
      <w:lvlJc w:val="left"/>
      <w:pPr>
        <w:tabs>
          <w:tab w:val="num" w:pos="2160"/>
        </w:tabs>
        <w:ind w:left="2160" w:hanging="360"/>
      </w:pPr>
      <w:rPr>
        <w:rFonts w:ascii="Times New Roman" w:hAnsi="Times New Roman" w:hint="default"/>
        <w:sz w:val="28"/>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26" w15:restartNumberingAfterBreak="0">
    <w:nsid w:val="48B91211"/>
    <w:multiLevelType w:val="hybridMultilevel"/>
    <w:tmpl w:val="C2D0562C"/>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7" w15:restartNumberingAfterBreak="0">
    <w:nsid w:val="4A782182"/>
    <w:multiLevelType w:val="hybridMultilevel"/>
    <w:tmpl w:val="8F08BB4E"/>
    <w:lvl w:ilvl="0" w:tplc="0426000F">
      <w:start w:val="1"/>
      <w:numFmt w:val="decimal"/>
      <w:lvlText w:val="%1."/>
      <w:lvlJc w:val="left"/>
      <w:pPr>
        <w:ind w:left="720" w:hanging="360"/>
      </w:pPr>
    </w:lvl>
    <w:lvl w:ilvl="1" w:tplc="18BA09C2">
      <w:start w:val="1"/>
      <w:numFmt w:val="lowerLetter"/>
      <w:lvlText w:val="%2)"/>
      <w:lvlJc w:val="left"/>
      <w:pPr>
        <w:ind w:left="1440" w:hanging="360"/>
      </w:pPr>
      <w:rPr>
        <w:rFonts w:hint="default"/>
      </w:rPr>
    </w:lvl>
    <w:lvl w:ilvl="2" w:tplc="0426001B" w:tentative="1">
      <w:start w:val="1"/>
      <w:numFmt w:val="lowerRoman"/>
      <w:lvlText w:val="%3."/>
      <w:lvlJc w:val="right"/>
      <w:pPr>
        <w:ind w:left="2160" w:hanging="180"/>
      </w:pPr>
    </w:lvl>
    <w:lvl w:ilvl="3" w:tplc="A1B88E7A">
      <w:start w:val="5"/>
      <w:numFmt w:val="decimal"/>
      <w:lvlText w:val="%4."/>
      <w:lvlJc w:val="left"/>
      <w:pPr>
        <w:ind w:left="2880" w:hanging="360"/>
      </w:pPr>
      <w:rPr>
        <w:rFonts w:hint="default"/>
      </w:r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4BDA3654"/>
    <w:multiLevelType w:val="hybridMultilevel"/>
    <w:tmpl w:val="F0022F2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4CF650F9"/>
    <w:multiLevelType w:val="hybridMultilevel"/>
    <w:tmpl w:val="903A9E5E"/>
    <w:lvl w:ilvl="0" w:tplc="81D07702">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0" w15:restartNumberingAfterBreak="0">
    <w:nsid w:val="52AD7766"/>
    <w:multiLevelType w:val="hybridMultilevel"/>
    <w:tmpl w:val="D2386906"/>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1" w15:restartNumberingAfterBreak="0">
    <w:nsid w:val="5B405ED4"/>
    <w:multiLevelType w:val="hybridMultilevel"/>
    <w:tmpl w:val="20EA0DDC"/>
    <w:lvl w:ilvl="0" w:tplc="5A56EDE6">
      <w:start w:val="1"/>
      <w:numFmt w:val="lowerLetter"/>
      <w:lvlText w:val="%1)"/>
      <w:lvlJc w:val="left"/>
      <w:pPr>
        <w:ind w:left="2520" w:hanging="360"/>
      </w:pPr>
      <w:rPr>
        <w:rFonts w:hint="default"/>
      </w:rPr>
    </w:lvl>
    <w:lvl w:ilvl="1" w:tplc="04260019" w:tentative="1">
      <w:start w:val="1"/>
      <w:numFmt w:val="lowerLetter"/>
      <w:lvlText w:val="%2."/>
      <w:lvlJc w:val="left"/>
      <w:pPr>
        <w:ind w:left="3240" w:hanging="360"/>
      </w:pPr>
    </w:lvl>
    <w:lvl w:ilvl="2" w:tplc="0426001B" w:tentative="1">
      <w:start w:val="1"/>
      <w:numFmt w:val="lowerRoman"/>
      <w:lvlText w:val="%3."/>
      <w:lvlJc w:val="right"/>
      <w:pPr>
        <w:ind w:left="3960" w:hanging="180"/>
      </w:pPr>
    </w:lvl>
    <w:lvl w:ilvl="3" w:tplc="0426000F" w:tentative="1">
      <w:start w:val="1"/>
      <w:numFmt w:val="decimal"/>
      <w:lvlText w:val="%4."/>
      <w:lvlJc w:val="left"/>
      <w:pPr>
        <w:ind w:left="4680" w:hanging="360"/>
      </w:pPr>
    </w:lvl>
    <w:lvl w:ilvl="4" w:tplc="04260019" w:tentative="1">
      <w:start w:val="1"/>
      <w:numFmt w:val="lowerLetter"/>
      <w:lvlText w:val="%5."/>
      <w:lvlJc w:val="left"/>
      <w:pPr>
        <w:ind w:left="5400" w:hanging="360"/>
      </w:pPr>
    </w:lvl>
    <w:lvl w:ilvl="5" w:tplc="0426001B" w:tentative="1">
      <w:start w:val="1"/>
      <w:numFmt w:val="lowerRoman"/>
      <w:lvlText w:val="%6."/>
      <w:lvlJc w:val="right"/>
      <w:pPr>
        <w:ind w:left="6120" w:hanging="180"/>
      </w:pPr>
    </w:lvl>
    <w:lvl w:ilvl="6" w:tplc="0426000F" w:tentative="1">
      <w:start w:val="1"/>
      <w:numFmt w:val="decimal"/>
      <w:lvlText w:val="%7."/>
      <w:lvlJc w:val="left"/>
      <w:pPr>
        <w:ind w:left="6840" w:hanging="360"/>
      </w:pPr>
    </w:lvl>
    <w:lvl w:ilvl="7" w:tplc="04260019" w:tentative="1">
      <w:start w:val="1"/>
      <w:numFmt w:val="lowerLetter"/>
      <w:lvlText w:val="%8."/>
      <w:lvlJc w:val="left"/>
      <w:pPr>
        <w:ind w:left="7560" w:hanging="360"/>
      </w:pPr>
    </w:lvl>
    <w:lvl w:ilvl="8" w:tplc="0426001B" w:tentative="1">
      <w:start w:val="1"/>
      <w:numFmt w:val="lowerRoman"/>
      <w:lvlText w:val="%9."/>
      <w:lvlJc w:val="right"/>
      <w:pPr>
        <w:ind w:left="8280" w:hanging="180"/>
      </w:pPr>
    </w:lvl>
  </w:abstractNum>
  <w:abstractNum w:abstractNumId="32" w15:restartNumberingAfterBreak="0">
    <w:nsid w:val="5F1C79DE"/>
    <w:multiLevelType w:val="hybridMultilevel"/>
    <w:tmpl w:val="5C6625F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5F96518B"/>
    <w:multiLevelType w:val="multilevel"/>
    <w:tmpl w:val="0AAE01CA"/>
    <w:lvl w:ilvl="0">
      <w:start w:val="1"/>
      <w:numFmt w:val="decimal"/>
      <w:pStyle w:val="1lmenis"/>
      <w:lvlText w:val="%1."/>
      <w:lvlJc w:val="left"/>
      <w:pPr>
        <w:ind w:left="1494" w:hanging="360"/>
      </w:pPr>
      <w:rPr>
        <w:rFonts w:ascii="Times New Roman" w:hAnsi="Times New Roman" w:cs="Times New Roman" w:hint="default"/>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1">
      <w:start w:val="1"/>
      <w:numFmt w:val="decimal"/>
      <w:isLgl/>
      <w:lvlText w:val="%1.%2."/>
      <w:lvlJc w:val="left"/>
      <w:pPr>
        <w:ind w:left="518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08B6F78"/>
    <w:multiLevelType w:val="hybridMultilevel"/>
    <w:tmpl w:val="AB2C463A"/>
    <w:lvl w:ilvl="0" w:tplc="891A20D6">
      <w:start w:val="1"/>
      <w:numFmt w:val="decimal"/>
      <w:lvlText w:val="%1)"/>
      <w:lvlJc w:val="left"/>
      <w:pPr>
        <w:ind w:left="1080" w:hanging="360"/>
      </w:pPr>
      <w:rPr>
        <w:rFonts w:ascii="Times New Roman" w:eastAsia="Calibri" w:hAnsi="Times New Roman" w:cs="Times New Roman"/>
      </w:rPr>
    </w:lvl>
    <w:lvl w:ilvl="1" w:tplc="04260019">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5" w15:restartNumberingAfterBreak="0">
    <w:nsid w:val="649E5C86"/>
    <w:multiLevelType w:val="hybridMultilevel"/>
    <w:tmpl w:val="8AF8DA90"/>
    <w:lvl w:ilvl="0" w:tplc="3E14DA40">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5AE0A71"/>
    <w:multiLevelType w:val="hybridMultilevel"/>
    <w:tmpl w:val="D5547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D3249F"/>
    <w:multiLevelType w:val="hybridMultilevel"/>
    <w:tmpl w:val="03AC5DE0"/>
    <w:lvl w:ilvl="0" w:tplc="AC80156A">
      <w:start w:val="11"/>
      <w:numFmt w:val="decimal"/>
      <w:lvlText w:val="%1."/>
      <w:lvlJc w:val="left"/>
      <w:pPr>
        <w:ind w:left="502" w:hanging="360"/>
      </w:pPr>
      <w:rPr>
        <w:rFonts w:hint="default"/>
        <w:color w:val="auto"/>
      </w:rPr>
    </w:lvl>
    <w:lvl w:ilvl="1" w:tplc="04260019">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38" w15:restartNumberingAfterBreak="0">
    <w:nsid w:val="6A923B82"/>
    <w:multiLevelType w:val="hybridMultilevel"/>
    <w:tmpl w:val="77C4101C"/>
    <w:lvl w:ilvl="0" w:tplc="04260001">
      <w:start w:val="1"/>
      <w:numFmt w:val="bullet"/>
      <w:lvlText w:val=""/>
      <w:lvlJc w:val="left"/>
      <w:pPr>
        <w:ind w:left="1494" w:hanging="360"/>
      </w:pPr>
      <w:rPr>
        <w:rFonts w:ascii="Symbol" w:hAnsi="Symbol" w:hint="default"/>
      </w:rPr>
    </w:lvl>
    <w:lvl w:ilvl="1" w:tplc="04260003" w:tentative="1">
      <w:start w:val="1"/>
      <w:numFmt w:val="bullet"/>
      <w:lvlText w:val="o"/>
      <w:lvlJc w:val="left"/>
      <w:pPr>
        <w:ind w:left="2214" w:hanging="360"/>
      </w:pPr>
      <w:rPr>
        <w:rFonts w:ascii="Courier New" w:hAnsi="Courier New" w:cs="Courier New" w:hint="default"/>
      </w:rPr>
    </w:lvl>
    <w:lvl w:ilvl="2" w:tplc="04260005" w:tentative="1">
      <w:start w:val="1"/>
      <w:numFmt w:val="bullet"/>
      <w:lvlText w:val=""/>
      <w:lvlJc w:val="left"/>
      <w:pPr>
        <w:ind w:left="2934" w:hanging="360"/>
      </w:pPr>
      <w:rPr>
        <w:rFonts w:ascii="Wingdings" w:hAnsi="Wingdings" w:hint="default"/>
      </w:rPr>
    </w:lvl>
    <w:lvl w:ilvl="3" w:tplc="04260001" w:tentative="1">
      <w:start w:val="1"/>
      <w:numFmt w:val="bullet"/>
      <w:lvlText w:val=""/>
      <w:lvlJc w:val="left"/>
      <w:pPr>
        <w:ind w:left="3654" w:hanging="360"/>
      </w:pPr>
      <w:rPr>
        <w:rFonts w:ascii="Symbol" w:hAnsi="Symbol" w:hint="default"/>
      </w:rPr>
    </w:lvl>
    <w:lvl w:ilvl="4" w:tplc="04260003" w:tentative="1">
      <w:start w:val="1"/>
      <w:numFmt w:val="bullet"/>
      <w:lvlText w:val="o"/>
      <w:lvlJc w:val="left"/>
      <w:pPr>
        <w:ind w:left="4374" w:hanging="360"/>
      </w:pPr>
      <w:rPr>
        <w:rFonts w:ascii="Courier New" w:hAnsi="Courier New" w:cs="Courier New" w:hint="default"/>
      </w:rPr>
    </w:lvl>
    <w:lvl w:ilvl="5" w:tplc="04260005" w:tentative="1">
      <w:start w:val="1"/>
      <w:numFmt w:val="bullet"/>
      <w:lvlText w:val=""/>
      <w:lvlJc w:val="left"/>
      <w:pPr>
        <w:ind w:left="5094" w:hanging="360"/>
      </w:pPr>
      <w:rPr>
        <w:rFonts w:ascii="Wingdings" w:hAnsi="Wingdings" w:hint="default"/>
      </w:rPr>
    </w:lvl>
    <w:lvl w:ilvl="6" w:tplc="04260001" w:tentative="1">
      <w:start w:val="1"/>
      <w:numFmt w:val="bullet"/>
      <w:lvlText w:val=""/>
      <w:lvlJc w:val="left"/>
      <w:pPr>
        <w:ind w:left="5814" w:hanging="360"/>
      </w:pPr>
      <w:rPr>
        <w:rFonts w:ascii="Symbol" w:hAnsi="Symbol" w:hint="default"/>
      </w:rPr>
    </w:lvl>
    <w:lvl w:ilvl="7" w:tplc="04260003" w:tentative="1">
      <w:start w:val="1"/>
      <w:numFmt w:val="bullet"/>
      <w:lvlText w:val="o"/>
      <w:lvlJc w:val="left"/>
      <w:pPr>
        <w:ind w:left="6534" w:hanging="360"/>
      </w:pPr>
      <w:rPr>
        <w:rFonts w:ascii="Courier New" w:hAnsi="Courier New" w:cs="Courier New" w:hint="default"/>
      </w:rPr>
    </w:lvl>
    <w:lvl w:ilvl="8" w:tplc="04260005" w:tentative="1">
      <w:start w:val="1"/>
      <w:numFmt w:val="bullet"/>
      <w:lvlText w:val=""/>
      <w:lvlJc w:val="left"/>
      <w:pPr>
        <w:ind w:left="7254" w:hanging="360"/>
      </w:pPr>
      <w:rPr>
        <w:rFonts w:ascii="Wingdings" w:hAnsi="Wingdings" w:hint="default"/>
      </w:rPr>
    </w:lvl>
  </w:abstractNum>
  <w:abstractNum w:abstractNumId="39" w15:restartNumberingAfterBreak="0">
    <w:nsid w:val="6BE3418A"/>
    <w:multiLevelType w:val="hybridMultilevel"/>
    <w:tmpl w:val="38546510"/>
    <w:lvl w:ilvl="0" w:tplc="63727906">
      <w:start w:val="1"/>
      <w:numFmt w:val="lowerLetter"/>
      <w:lvlText w:val="%1."/>
      <w:lvlJc w:val="left"/>
      <w:pPr>
        <w:ind w:left="108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40" w15:restartNumberingAfterBreak="0">
    <w:nsid w:val="6CF55008"/>
    <w:multiLevelType w:val="multilevel"/>
    <w:tmpl w:val="69B0F05A"/>
    <w:lvl w:ilvl="0">
      <w:start w:val="1"/>
      <w:numFmt w:val="decimal"/>
      <w:lvlText w:val="%1."/>
      <w:lvlJc w:val="left"/>
      <w:pPr>
        <w:ind w:left="360" w:hanging="360"/>
      </w:pPr>
      <w:rPr>
        <w:rFonts w:hint="default"/>
        <w:b w:val="0"/>
      </w:rPr>
    </w:lvl>
    <w:lvl w:ilvl="1">
      <w:start w:val="1"/>
      <w:numFmt w:val="decimal"/>
      <w:isLgl/>
      <w:lvlText w:val="%1.%2."/>
      <w:lvlJc w:val="left"/>
      <w:pPr>
        <w:ind w:left="928" w:hanging="720"/>
      </w:pPr>
      <w:rPr>
        <w:rFonts w:hint="default"/>
      </w:rPr>
    </w:lvl>
    <w:lvl w:ilvl="2">
      <w:start w:val="1"/>
      <w:numFmt w:val="decimal"/>
      <w:isLgl/>
      <w:lvlText w:val="%1.%2.%3."/>
      <w:lvlJc w:val="left"/>
      <w:pPr>
        <w:ind w:left="1134" w:hanging="720"/>
      </w:pPr>
      <w:rPr>
        <w:rFonts w:hint="default"/>
      </w:rPr>
    </w:lvl>
    <w:lvl w:ilvl="3">
      <w:start w:val="1"/>
      <w:numFmt w:val="decimal"/>
      <w:isLgl/>
      <w:lvlText w:val="%1.%2.%3.%4."/>
      <w:lvlJc w:val="left"/>
      <w:pPr>
        <w:ind w:left="1701" w:hanging="1080"/>
      </w:pPr>
      <w:rPr>
        <w:rFonts w:hint="default"/>
      </w:rPr>
    </w:lvl>
    <w:lvl w:ilvl="4">
      <w:start w:val="1"/>
      <w:numFmt w:val="decimal"/>
      <w:isLgl/>
      <w:lvlText w:val="%1.%2.%3.%4.%5."/>
      <w:lvlJc w:val="left"/>
      <w:pPr>
        <w:ind w:left="1908" w:hanging="1080"/>
      </w:pPr>
      <w:rPr>
        <w:rFonts w:hint="default"/>
      </w:rPr>
    </w:lvl>
    <w:lvl w:ilvl="5">
      <w:start w:val="1"/>
      <w:numFmt w:val="decimal"/>
      <w:isLgl/>
      <w:lvlText w:val="%1.%2.%3.%4.%5.%6."/>
      <w:lvlJc w:val="left"/>
      <w:pPr>
        <w:ind w:left="2475" w:hanging="1440"/>
      </w:pPr>
      <w:rPr>
        <w:rFonts w:hint="default"/>
      </w:rPr>
    </w:lvl>
    <w:lvl w:ilvl="6">
      <w:start w:val="1"/>
      <w:numFmt w:val="decimal"/>
      <w:isLgl/>
      <w:lvlText w:val="%1.%2.%3.%4.%5.%6.%7."/>
      <w:lvlJc w:val="left"/>
      <w:pPr>
        <w:ind w:left="3042" w:hanging="1800"/>
      </w:pPr>
      <w:rPr>
        <w:rFonts w:hint="default"/>
      </w:rPr>
    </w:lvl>
    <w:lvl w:ilvl="7">
      <w:start w:val="1"/>
      <w:numFmt w:val="decimal"/>
      <w:isLgl/>
      <w:lvlText w:val="%1.%2.%3.%4.%5.%6.%7.%8."/>
      <w:lvlJc w:val="left"/>
      <w:pPr>
        <w:ind w:left="3249" w:hanging="1800"/>
      </w:pPr>
      <w:rPr>
        <w:rFonts w:hint="default"/>
      </w:rPr>
    </w:lvl>
    <w:lvl w:ilvl="8">
      <w:start w:val="1"/>
      <w:numFmt w:val="decimal"/>
      <w:isLgl/>
      <w:lvlText w:val="%1.%2.%3.%4.%5.%6.%7.%8.%9."/>
      <w:lvlJc w:val="left"/>
      <w:pPr>
        <w:ind w:left="3816" w:hanging="2160"/>
      </w:pPr>
      <w:rPr>
        <w:rFonts w:hint="default"/>
      </w:rPr>
    </w:lvl>
  </w:abstractNum>
  <w:abstractNum w:abstractNumId="41" w15:restartNumberingAfterBreak="0">
    <w:nsid w:val="7511631E"/>
    <w:multiLevelType w:val="hybridMultilevel"/>
    <w:tmpl w:val="5F942004"/>
    <w:lvl w:ilvl="0" w:tplc="18BA09C2">
      <w:start w:val="1"/>
      <w:numFmt w:val="lowerLetter"/>
      <w:lvlText w:val="%1)"/>
      <w:lvlJc w:val="left"/>
      <w:pPr>
        <w:ind w:left="144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15:restartNumberingAfterBreak="0">
    <w:nsid w:val="76530E87"/>
    <w:multiLevelType w:val="hybridMultilevel"/>
    <w:tmpl w:val="17D47E62"/>
    <w:lvl w:ilvl="0" w:tplc="02CC9260">
      <w:start w:val="7"/>
      <w:numFmt w:val="decimal"/>
      <w:lvlText w:val="%1."/>
      <w:lvlJc w:val="left"/>
      <w:pPr>
        <w:ind w:left="862" w:hanging="360"/>
      </w:pPr>
      <w:rPr>
        <w:rFonts w:cs="Times New Roman"/>
      </w:rPr>
    </w:lvl>
    <w:lvl w:ilvl="1" w:tplc="04260019">
      <w:start w:val="1"/>
      <w:numFmt w:val="lowerLetter"/>
      <w:lvlText w:val="%2."/>
      <w:lvlJc w:val="left"/>
      <w:pPr>
        <w:ind w:left="1582" w:hanging="360"/>
      </w:pPr>
      <w:rPr>
        <w:rFonts w:cs="Times New Roman"/>
      </w:rPr>
    </w:lvl>
    <w:lvl w:ilvl="2" w:tplc="0426001B">
      <w:start w:val="1"/>
      <w:numFmt w:val="lowerRoman"/>
      <w:lvlText w:val="%3."/>
      <w:lvlJc w:val="right"/>
      <w:pPr>
        <w:ind w:left="2302" w:hanging="180"/>
      </w:pPr>
      <w:rPr>
        <w:rFonts w:cs="Times New Roman"/>
      </w:rPr>
    </w:lvl>
    <w:lvl w:ilvl="3" w:tplc="0426000F">
      <w:start w:val="1"/>
      <w:numFmt w:val="decimal"/>
      <w:lvlText w:val="%4."/>
      <w:lvlJc w:val="left"/>
      <w:pPr>
        <w:ind w:left="3022" w:hanging="360"/>
      </w:pPr>
      <w:rPr>
        <w:rFonts w:cs="Times New Roman"/>
      </w:rPr>
    </w:lvl>
    <w:lvl w:ilvl="4" w:tplc="04260019">
      <w:start w:val="1"/>
      <w:numFmt w:val="lowerLetter"/>
      <w:lvlText w:val="%5."/>
      <w:lvlJc w:val="left"/>
      <w:pPr>
        <w:ind w:left="3742" w:hanging="360"/>
      </w:pPr>
      <w:rPr>
        <w:rFonts w:cs="Times New Roman"/>
      </w:rPr>
    </w:lvl>
    <w:lvl w:ilvl="5" w:tplc="0426001B">
      <w:start w:val="1"/>
      <w:numFmt w:val="lowerRoman"/>
      <w:lvlText w:val="%6."/>
      <w:lvlJc w:val="right"/>
      <w:pPr>
        <w:ind w:left="4462" w:hanging="180"/>
      </w:pPr>
      <w:rPr>
        <w:rFonts w:cs="Times New Roman"/>
      </w:rPr>
    </w:lvl>
    <w:lvl w:ilvl="6" w:tplc="0426000F">
      <w:start w:val="1"/>
      <w:numFmt w:val="decimal"/>
      <w:lvlText w:val="%7."/>
      <w:lvlJc w:val="left"/>
      <w:pPr>
        <w:ind w:left="5182" w:hanging="360"/>
      </w:pPr>
      <w:rPr>
        <w:rFonts w:cs="Times New Roman"/>
      </w:rPr>
    </w:lvl>
    <w:lvl w:ilvl="7" w:tplc="04260019">
      <w:start w:val="1"/>
      <w:numFmt w:val="lowerLetter"/>
      <w:lvlText w:val="%8."/>
      <w:lvlJc w:val="left"/>
      <w:pPr>
        <w:ind w:left="5902" w:hanging="360"/>
      </w:pPr>
      <w:rPr>
        <w:rFonts w:cs="Times New Roman"/>
      </w:rPr>
    </w:lvl>
    <w:lvl w:ilvl="8" w:tplc="0426001B">
      <w:start w:val="1"/>
      <w:numFmt w:val="lowerRoman"/>
      <w:lvlText w:val="%9."/>
      <w:lvlJc w:val="right"/>
      <w:pPr>
        <w:ind w:left="6622" w:hanging="180"/>
      </w:pPr>
      <w:rPr>
        <w:rFonts w:cs="Times New Roman"/>
      </w:rPr>
    </w:lvl>
  </w:abstractNum>
  <w:abstractNum w:abstractNumId="43" w15:restartNumberingAfterBreak="0">
    <w:nsid w:val="77861B05"/>
    <w:multiLevelType w:val="hybridMultilevel"/>
    <w:tmpl w:val="517090A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4" w15:restartNumberingAfterBreak="0">
    <w:nsid w:val="7A98655B"/>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BE66A20"/>
    <w:multiLevelType w:val="hybridMultilevel"/>
    <w:tmpl w:val="872E86E6"/>
    <w:lvl w:ilvl="0" w:tplc="3B78E55C">
      <w:numFmt w:val="bullet"/>
      <w:lvlText w:val="-"/>
      <w:lvlJc w:val="left"/>
      <w:pPr>
        <w:ind w:left="720"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num w:numId="1">
    <w:abstractNumId w:val="40"/>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34"/>
  </w:num>
  <w:num w:numId="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20"/>
  </w:num>
  <w:num w:numId="9">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0"/>
  </w:num>
  <w:num w:numId="12">
    <w:abstractNumId w:val="12"/>
  </w:num>
  <w:num w:numId="13">
    <w:abstractNumId w:val="1"/>
  </w:num>
  <w:num w:numId="14">
    <w:abstractNumId w:val="28"/>
  </w:num>
  <w:num w:numId="15">
    <w:abstractNumId w:val="25"/>
  </w:num>
  <w:num w:numId="16">
    <w:abstractNumId w:val="33"/>
  </w:num>
  <w:num w:numId="17">
    <w:abstractNumId w:val="24"/>
  </w:num>
  <w:num w:numId="18">
    <w:abstractNumId w:val="21"/>
  </w:num>
  <w:num w:numId="19">
    <w:abstractNumId w:val="3"/>
  </w:num>
  <w:num w:numId="20">
    <w:abstractNumId w:val="36"/>
  </w:num>
  <w:num w:numId="21">
    <w:abstractNumId w:val="30"/>
  </w:num>
  <w:num w:numId="22">
    <w:abstractNumId w:val="4"/>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16"/>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2"/>
  </w:num>
  <w:num w:numId="29">
    <w:abstractNumId w:val="41"/>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num>
  <w:num w:numId="32">
    <w:abstractNumId w:val="44"/>
  </w:num>
  <w:num w:numId="33">
    <w:abstractNumId w:val="18"/>
  </w:num>
  <w:num w:numId="34">
    <w:abstractNumId w:val="43"/>
  </w:num>
  <w:num w:numId="35">
    <w:abstractNumId w:val="14"/>
  </w:num>
  <w:num w:numId="36">
    <w:abstractNumId w:val="4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1"/>
  </w:num>
  <w:num w:numId="39">
    <w:abstractNumId w:val="37"/>
  </w:num>
  <w:num w:numId="40">
    <w:abstractNumId w:val="38"/>
  </w:num>
  <w:num w:numId="41">
    <w:abstractNumId w:val="29"/>
  </w:num>
  <w:num w:numId="42">
    <w:abstractNumId w:val="9"/>
  </w:num>
  <w:num w:numId="43">
    <w:abstractNumId w:val="35"/>
  </w:num>
  <w:num w:numId="44">
    <w:abstractNumId w:val="17"/>
  </w:num>
  <w:num w:numId="45">
    <w:abstractNumId w:val="22"/>
  </w:num>
  <w:num w:numId="46">
    <w:abstractNumId w:val="23"/>
  </w:num>
  <w:num w:numId="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MTQ1NzS0NDM0NDVV0lEKTi0uzszPAykwqgUALNiMPCwAAAA="/>
  </w:docVars>
  <w:rsids>
    <w:rsidRoot w:val="004D6CDF"/>
    <w:rsid w:val="00000185"/>
    <w:rsid w:val="0000094F"/>
    <w:rsid w:val="000013A0"/>
    <w:rsid w:val="0000151F"/>
    <w:rsid w:val="00002406"/>
    <w:rsid w:val="00003035"/>
    <w:rsid w:val="000030CF"/>
    <w:rsid w:val="00003AE4"/>
    <w:rsid w:val="00003F5A"/>
    <w:rsid w:val="00003FF6"/>
    <w:rsid w:val="00004E87"/>
    <w:rsid w:val="00004F02"/>
    <w:rsid w:val="0000540A"/>
    <w:rsid w:val="000055B6"/>
    <w:rsid w:val="00005E4D"/>
    <w:rsid w:val="00006008"/>
    <w:rsid w:val="00006161"/>
    <w:rsid w:val="0000659B"/>
    <w:rsid w:val="000069F5"/>
    <w:rsid w:val="00006C67"/>
    <w:rsid w:val="00007AE4"/>
    <w:rsid w:val="000105B3"/>
    <w:rsid w:val="000106B5"/>
    <w:rsid w:val="00011053"/>
    <w:rsid w:val="00011C97"/>
    <w:rsid w:val="00011E84"/>
    <w:rsid w:val="00012678"/>
    <w:rsid w:val="000131C8"/>
    <w:rsid w:val="0001323D"/>
    <w:rsid w:val="00013AC5"/>
    <w:rsid w:val="00013EF1"/>
    <w:rsid w:val="00013FF9"/>
    <w:rsid w:val="000141C9"/>
    <w:rsid w:val="00014C39"/>
    <w:rsid w:val="00015E26"/>
    <w:rsid w:val="0001611E"/>
    <w:rsid w:val="000163B1"/>
    <w:rsid w:val="00016627"/>
    <w:rsid w:val="00017198"/>
    <w:rsid w:val="00017957"/>
    <w:rsid w:val="00017D20"/>
    <w:rsid w:val="0002031A"/>
    <w:rsid w:val="00021900"/>
    <w:rsid w:val="000223FD"/>
    <w:rsid w:val="00022525"/>
    <w:rsid w:val="00022A04"/>
    <w:rsid w:val="00022AC2"/>
    <w:rsid w:val="000233B7"/>
    <w:rsid w:val="00023696"/>
    <w:rsid w:val="00025843"/>
    <w:rsid w:val="0002636F"/>
    <w:rsid w:val="00026C75"/>
    <w:rsid w:val="00027941"/>
    <w:rsid w:val="00030553"/>
    <w:rsid w:val="000309AB"/>
    <w:rsid w:val="00031BAC"/>
    <w:rsid w:val="000323E0"/>
    <w:rsid w:val="00032A14"/>
    <w:rsid w:val="00032B81"/>
    <w:rsid w:val="00032EDC"/>
    <w:rsid w:val="00033354"/>
    <w:rsid w:val="0003512C"/>
    <w:rsid w:val="000354B6"/>
    <w:rsid w:val="00035634"/>
    <w:rsid w:val="00035D1B"/>
    <w:rsid w:val="00036405"/>
    <w:rsid w:val="00036868"/>
    <w:rsid w:val="00036E5F"/>
    <w:rsid w:val="000376FB"/>
    <w:rsid w:val="000378DE"/>
    <w:rsid w:val="00037A04"/>
    <w:rsid w:val="000408BB"/>
    <w:rsid w:val="00040F05"/>
    <w:rsid w:val="000414D0"/>
    <w:rsid w:val="00042851"/>
    <w:rsid w:val="000456ED"/>
    <w:rsid w:val="00045B43"/>
    <w:rsid w:val="0004650A"/>
    <w:rsid w:val="000466C9"/>
    <w:rsid w:val="000474D6"/>
    <w:rsid w:val="00047F1D"/>
    <w:rsid w:val="000510A0"/>
    <w:rsid w:val="00051315"/>
    <w:rsid w:val="0005265A"/>
    <w:rsid w:val="00052EEC"/>
    <w:rsid w:val="00053148"/>
    <w:rsid w:val="00053181"/>
    <w:rsid w:val="0005367D"/>
    <w:rsid w:val="00054767"/>
    <w:rsid w:val="0005487D"/>
    <w:rsid w:val="00054997"/>
    <w:rsid w:val="00054CFE"/>
    <w:rsid w:val="0005634F"/>
    <w:rsid w:val="00056760"/>
    <w:rsid w:val="0005678D"/>
    <w:rsid w:val="00056D96"/>
    <w:rsid w:val="00057099"/>
    <w:rsid w:val="00057EE6"/>
    <w:rsid w:val="0006000F"/>
    <w:rsid w:val="00060D6F"/>
    <w:rsid w:val="000619B7"/>
    <w:rsid w:val="00061B83"/>
    <w:rsid w:val="00061F3B"/>
    <w:rsid w:val="0006236E"/>
    <w:rsid w:val="000632CB"/>
    <w:rsid w:val="000667F0"/>
    <w:rsid w:val="00066EAB"/>
    <w:rsid w:val="000672B8"/>
    <w:rsid w:val="00067FE9"/>
    <w:rsid w:val="00070EFF"/>
    <w:rsid w:val="0007217B"/>
    <w:rsid w:val="000729E8"/>
    <w:rsid w:val="00072A5B"/>
    <w:rsid w:val="00072C4C"/>
    <w:rsid w:val="00074AF6"/>
    <w:rsid w:val="00074E4F"/>
    <w:rsid w:val="000750B0"/>
    <w:rsid w:val="00075377"/>
    <w:rsid w:val="0007538C"/>
    <w:rsid w:val="0008026B"/>
    <w:rsid w:val="00080DD9"/>
    <w:rsid w:val="0008116A"/>
    <w:rsid w:val="00081BBB"/>
    <w:rsid w:val="00081E6E"/>
    <w:rsid w:val="000828B6"/>
    <w:rsid w:val="00082DC2"/>
    <w:rsid w:val="00083028"/>
    <w:rsid w:val="00083374"/>
    <w:rsid w:val="0008361D"/>
    <w:rsid w:val="00083DEA"/>
    <w:rsid w:val="0008504D"/>
    <w:rsid w:val="000854AE"/>
    <w:rsid w:val="000861FB"/>
    <w:rsid w:val="00086360"/>
    <w:rsid w:val="00086571"/>
    <w:rsid w:val="000872D3"/>
    <w:rsid w:val="000873FC"/>
    <w:rsid w:val="000918B3"/>
    <w:rsid w:val="00093051"/>
    <w:rsid w:val="00093AB3"/>
    <w:rsid w:val="00093F7E"/>
    <w:rsid w:val="00095579"/>
    <w:rsid w:val="000969C0"/>
    <w:rsid w:val="00096CC8"/>
    <w:rsid w:val="000A0166"/>
    <w:rsid w:val="000A0BA2"/>
    <w:rsid w:val="000A1A54"/>
    <w:rsid w:val="000A284E"/>
    <w:rsid w:val="000A3354"/>
    <w:rsid w:val="000A4778"/>
    <w:rsid w:val="000A4F2E"/>
    <w:rsid w:val="000A53DB"/>
    <w:rsid w:val="000A68FB"/>
    <w:rsid w:val="000A6AD4"/>
    <w:rsid w:val="000A7B5D"/>
    <w:rsid w:val="000B09CE"/>
    <w:rsid w:val="000B1DC4"/>
    <w:rsid w:val="000B23B8"/>
    <w:rsid w:val="000B41E1"/>
    <w:rsid w:val="000B4B91"/>
    <w:rsid w:val="000B5615"/>
    <w:rsid w:val="000B68F8"/>
    <w:rsid w:val="000C0036"/>
    <w:rsid w:val="000C170B"/>
    <w:rsid w:val="000C1EAD"/>
    <w:rsid w:val="000C1F1B"/>
    <w:rsid w:val="000C32C2"/>
    <w:rsid w:val="000C358A"/>
    <w:rsid w:val="000C422C"/>
    <w:rsid w:val="000C4F91"/>
    <w:rsid w:val="000C5978"/>
    <w:rsid w:val="000C6AAF"/>
    <w:rsid w:val="000C743B"/>
    <w:rsid w:val="000D0B66"/>
    <w:rsid w:val="000D0C0F"/>
    <w:rsid w:val="000D2059"/>
    <w:rsid w:val="000D39A9"/>
    <w:rsid w:val="000D465C"/>
    <w:rsid w:val="000D47CF"/>
    <w:rsid w:val="000D4BAF"/>
    <w:rsid w:val="000D51BB"/>
    <w:rsid w:val="000D66FB"/>
    <w:rsid w:val="000D69AC"/>
    <w:rsid w:val="000E02F6"/>
    <w:rsid w:val="000E03DA"/>
    <w:rsid w:val="000E0CB2"/>
    <w:rsid w:val="000E137D"/>
    <w:rsid w:val="000E14CF"/>
    <w:rsid w:val="000E186E"/>
    <w:rsid w:val="000E1A05"/>
    <w:rsid w:val="000E1BC4"/>
    <w:rsid w:val="000E215F"/>
    <w:rsid w:val="000E2B50"/>
    <w:rsid w:val="000E2B51"/>
    <w:rsid w:val="000E2F86"/>
    <w:rsid w:val="000E3712"/>
    <w:rsid w:val="000E3FEA"/>
    <w:rsid w:val="000E46CE"/>
    <w:rsid w:val="000E4C99"/>
    <w:rsid w:val="000E596F"/>
    <w:rsid w:val="000E6C1E"/>
    <w:rsid w:val="000E6F88"/>
    <w:rsid w:val="000E764E"/>
    <w:rsid w:val="000F01D6"/>
    <w:rsid w:val="000F1600"/>
    <w:rsid w:val="000F19C0"/>
    <w:rsid w:val="000F2E71"/>
    <w:rsid w:val="000F36B8"/>
    <w:rsid w:val="000F3C96"/>
    <w:rsid w:val="000F4110"/>
    <w:rsid w:val="000F57DC"/>
    <w:rsid w:val="000F6402"/>
    <w:rsid w:val="000F7036"/>
    <w:rsid w:val="00100126"/>
    <w:rsid w:val="0010084A"/>
    <w:rsid w:val="00100C45"/>
    <w:rsid w:val="00100D2B"/>
    <w:rsid w:val="001022B7"/>
    <w:rsid w:val="001024A2"/>
    <w:rsid w:val="00102571"/>
    <w:rsid w:val="001028D1"/>
    <w:rsid w:val="00103294"/>
    <w:rsid w:val="00104F56"/>
    <w:rsid w:val="00104F6E"/>
    <w:rsid w:val="00105B77"/>
    <w:rsid w:val="00106374"/>
    <w:rsid w:val="00107577"/>
    <w:rsid w:val="001106CF"/>
    <w:rsid w:val="00110BA4"/>
    <w:rsid w:val="00111060"/>
    <w:rsid w:val="0011163C"/>
    <w:rsid w:val="00112503"/>
    <w:rsid w:val="00112E96"/>
    <w:rsid w:val="001130AF"/>
    <w:rsid w:val="00114F8E"/>
    <w:rsid w:val="00116782"/>
    <w:rsid w:val="001167F1"/>
    <w:rsid w:val="00116D36"/>
    <w:rsid w:val="00117260"/>
    <w:rsid w:val="00117457"/>
    <w:rsid w:val="00117A29"/>
    <w:rsid w:val="00117E66"/>
    <w:rsid w:val="00120FA7"/>
    <w:rsid w:val="001217B8"/>
    <w:rsid w:val="001233F7"/>
    <w:rsid w:val="00123835"/>
    <w:rsid w:val="00123BAD"/>
    <w:rsid w:val="00123D52"/>
    <w:rsid w:val="00124F13"/>
    <w:rsid w:val="00125806"/>
    <w:rsid w:val="00126E16"/>
    <w:rsid w:val="001302E9"/>
    <w:rsid w:val="001315AC"/>
    <w:rsid w:val="00133907"/>
    <w:rsid w:val="00134F6F"/>
    <w:rsid w:val="00135439"/>
    <w:rsid w:val="001354D9"/>
    <w:rsid w:val="00136F15"/>
    <w:rsid w:val="001373F1"/>
    <w:rsid w:val="001415FB"/>
    <w:rsid w:val="00141C40"/>
    <w:rsid w:val="001424DD"/>
    <w:rsid w:val="00142A12"/>
    <w:rsid w:val="00142DF4"/>
    <w:rsid w:val="00143019"/>
    <w:rsid w:val="001434F9"/>
    <w:rsid w:val="00143CDF"/>
    <w:rsid w:val="00144535"/>
    <w:rsid w:val="00144C35"/>
    <w:rsid w:val="00146E0F"/>
    <w:rsid w:val="00150124"/>
    <w:rsid w:val="00150636"/>
    <w:rsid w:val="00151804"/>
    <w:rsid w:val="00151C71"/>
    <w:rsid w:val="00151D84"/>
    <w:rsid w:val="0015236C"/>
    <w:rsid w:val="00152691"/>
    <w:rsid w:val="00152D48"/>
    <w:rsid w:val="00152D53"/>
    <w:rsid w:val="00152E74"/>
    <w:rsid w:val="0015329B"/>
    <w:rsid w:val="00153BB4"/>
    <w:rsid w:val="00153D4A"/>
    <w:rsid w:val="0015416B"/>
    <w:rsid w:val="00154FF3"/>
    <w:rsid w:val="00155926"/>
    <w:rsid w:val="00155EAB"/>
    <w:rsid w:val="0015651E"/>
    <w:rsid w:val="00156DDE"/>
    <w:rsid w:val="001610F4"/>
    <w:rsid w:val="0016169E"/>
    <w:rsid w:val="00161ED5"/>
    <w:rsid w:val="0016290F"/>
    <w:rsid w:val="00163FFD"/>
    <w:rsid w:val="00164380"/>
    <w:rsid w:val="001643DE"/>
    <w:rsid w:val="001644FD"/>
    <w:rsid w:val="00164BED"/>
    <w:rsid w:val="00164E58"/>
    <w:rsid w:val="00164FC0"/>
    <w:rsid w:val="00165042"/>
    <w:rsid w:val="00166859"/>
    <w:rsid w:val="001669CC"/>
    <w:rsid w:val="00166C63"/>
    <w:rsid w:val="001676FB"/>
    <w:rsid w:val="00170540"/>
    <w:rsid w:val="0017058E"/>
    <w:rsid w:val="00172CE0"/>
    <w:rsid w:val="00174539"/>
    <w:rsid w:val="00174547"/>
    <w:rsid w:val="00174B7D"/>
    <w:rsid w:val="00174E47"/>
    <w:rsid w:val="001761F4"/>
    <w:rsid w:val="0017741C"/>
    <w:rsid w:val="00182723"/>
    <w:rsid w:val="0018284C"/>
    <w:rsid w:val="00182A75"/>
    <w:rsid w:val="00183B97"/>
    <w:rsid w:val="00183BF6"/>
    <w:rsid w:val="00183BF9"/>
    <w:rsid w:val="0018418B"/>
    <w:rsid w:val="001842E9"/>
    <w:rsid w:val="00184400"/>
    <w:rsid w:val="00184E1D"/>
    <w:rsid w:val="0018532B"/>
    <w:rsid w:val="001854C3"/>
    <w:rsid w:val="0018552C"/>
    <w:rsid w:val="0018589E"/>
    <w:rsid w:val="0018639F"/>
    <w:rsid w:val="0018658F"/>
    <w:rsid w:val="00186F29"/>
    <w:rsid w:val="001872AC"/>
    <w:rsid w:val="00187CE8"/>
    <w:rsid w:val="00187F4F"/>
    <w:rsid w:val="001905E4"/>
    <w:rsid w:val="0019092C"/>
    <w:rsid w:val="00190DB0"/>
    <w:rsid w:val="00190E84"/>
    <w:rsid w:val="00191566"/>
    <w:rsid w:val="00195B4D"/>
    <w:rsid w:val="0019786F"/>
    <w:rsid w:val="001A081B"/>
    <w:rsid w:val="001A0940"/>
    <w:rsid w:val="001A0A2E"/>
    <w:rsid w:val="001A1D0E"/>
    <w:rsid w:val="001A2851"/>
    <w:rsid w:val="001A308C"/>
    <w:rsid w:val="001A36FE"/>
    <w:rsid w:val="001A47D2"/>
    <w:rsid w:val="001A4F90"/>
    <w:rsid w:val="001A597B"/>
    <w:rsid w:val="001A6624"/>
    <w:rsid w:val="001A78F2"/>
    <w:rsid w:val="001A7C3D"/>
    <w:rsid w:val="001A7DBD"/>
    <w:rsid w:val="001B1451"/>
    <w:rsid w:val="001B30FA"/>
    <w:rsid w:val="001B345B"/>
    <w:rsid w:val="001B3AB6"/>
    <w:rsid w:val="001B41A3"/>
    <w:rsid w:val="001B4BF5"/>
    <w:rsid w:val="001B52AD"/>
    <w:rsid w:val="001B5E69"/>
    <w:rsid w:val="001B5F20"/>
    <w:rsid w:val="001B61F9"/>
    <w:rsid w:val="001B6A67"/>
    <w:rsid w:val="001B72BF"/>
    <w:rsid w:val="001B7898"/>
    <w:rsid w:val="001B7F97"/>
    <w:rsid w:val="001C0D7E"/>
    <w:rsid w:val="001C118F"/>
    <w:rsid w:val="001C1589"/>
    <w:rsid w:val="001C1799"/>
    <w:rsid w:val="001C2671"/>
    <w:rsid w:val="001C2808"/>
    <w:rsid w:val="001C2E5C"/>
    <w:rsid w:val="001C5065"/>
    <w:rsid w:val="001C5096"/>
    <w:rsid w:val="001C5EF5"/>
    <w:rsid w:val="001C5F28"/>
    <w:rsid w:val="001C6043"/>
    <w:rsid w:val="001C6344"/>
    <w:rsid w:val="001C6712"/>
    <w:rsid w:val="001C7A73"/>
    <w:rsid w:val="001D083A"/>
    <w:rsid w:val="001D2D52"/>
    <w:rsid w:val="001D447D"/>
    <w:rsid w:val="001D4553"/>
    <w:rsid w:val="001D6613"/>
    <w:rsid w:val="001D6A99"/>
    <w:rsid w:val="001D74D1"/>
    <w:rsid w:val="001D7510"/>
    <w:rsid w:val="001E003E"/>
    <w:rsid w:val="001E02E9"/>
    <w:rsid w:val="001E0A81"/>
    <w:rsid w:val="001E11EB"/>
    <w:rsid w:val="001E1966"/>
    <w:rsid w:val="001E2C49"/>
    <w:rsid w:val="001E2E6E"/>
    <w:rsid w:val="001E3074"/>
    <w:rsid w:val="001E3A17"/>
    <w:rsid w:val="001E4BD8"/>
    <w:rsid w:val="001E6080"/>
    <w:rsid w:val="001E6685"/>
    <w:rsid w:val="001E6A80"/>
    <w:rsid w:val="001E749E"/>
    <w:rsid w:val="001E7E4B"/>
    <w:rsid w:val="001F0273"/>
    <w:rsid w:val="001F0B16"/>
    <w:rsid w:val="001F21A5"/>
    <w:rsid w:val="001F21DE"/>
    <w:rsid w:val="001F233C"/>
    <w:rsid w:val="001F29F6"/>
    <w:rsid w:val="001F4469"/>
    <w:rsid w:val="001F57A0"/>
    <w:rsid w:val="001F5AF9"/>
    <w:rsid w:val="001F6025"/>
    <w:rsid w:val="001F664E"/>
    <w:rsid w:val="001F71E8"/>
    <w:rsid w:val="002008FC"/>
    <w:rsid w:val="00200C72"/>
    <w:rsid w:val="00200CE0"/>
    <w:rsid w:val="00201E4A"/>
    <w:rsid w:val="00204B98"/>
    <w:rsid w:val="00204C3D"/>
    <w:rsid w:val="0020636D"/>
    <w:rsid w:val="00210456"/>
    <w:rsid w:val="00210AB0"/>
    <w:rsid w:val="002131E2"/>
    <w:rsid w:val="00213691"/>
    <w:rsid w:val="00213F97"/>
    <w:rsid w:val="0021419F"/>
    <w:rsid w:val="002143C3"/>
    <w:rsid w:val="002167DC"/>
    <w:rsid w:val="002169D0"/>
    <w:rsid w:val="00216B06"/>
    <w:rsid w:val="0021753B"/>
    <w:rsid w:val="002175EB"/>
    <w:rsid w:val="00217DEC"/>
    <w:rsid w:val="00220B47"/>
    <w:rsid w:val="002214AD"/>
    <w:rsid w:val="00221DAF"/>
    <w:rsid w:val="0022271F"/>
    <w:rsid w:val="00223E72"/>
    <w:rsid w:val="00225438"/>
    <w:rsid w:val="00226E00"/>
    <w:rsid w:val="002270C7"/>
    <w:rsid w:val="00227B1B"/>
    <w:rsid w:val="00230422"/>
    <w:rsid w:val="002323EA"/>
    <w:rsid w:val="0023246B"/>
    <w:rsid w:val="002325BF"/>
    <w:rsid w:val="00232D7A"/>
    <w:rsid w:val="00233628"/>
    <w:rsid w:val="00233E5E"/>
    <w:rsid w:val="00233EC3"/>
    <w:rsid w:val="00234CA5"/>
    <w:rsid w:val="002353AD"/>
    <w:rsid w:val="00235BBC"/>
    <w:rsid w:val="002366E2"/>
    <w:rsid w:val="00236A11"/>
    <w:rsid w:val="00237B14"/>
    <w:rsid w:val="0024021B"/>
    <w:rsid w:val="00241CE5"/>
    <w:rsid w:val="00242784"/>
    <w:rsid w:val="00242C67"/>
    <w:rsid w:val="0024349A"/>
    <w:rsid w:val="00244511"/>
    <w:rsid w:val="00244B8C"/>
    <w:rsid w:val="00245AF5"/>
    <w:rsid w:val="00246806"/>
    <w:rsid w:val="0024733E"/>
    <w:rsid w:val="00247A14"/>
    <w:rsid w:val="00247A91"/>
    <w:rsid w:val="00247B74"/>
    <w:rsid w:val="00250827"/>
    <w:rsid w:val="00250C7A"/>
    <w:rsid w:val="00253614"/>
    <w:rsid w:val="00254348"/>
    <w:rsid w:val="00254A05"/>
    <w:rsid w:val="00254BED"/>
    <w:rsid w:val="002568A8"/>
    <w:rsid w:val="00257901"/>
    <w:rsid w:val="0025797F"/>
    <w:rsid w:val="002579B7"/>
    <w:rsid w:val="00257C33"/>
    <w:rsid w:val="002613BF"/>
    <w:rsid w:val="00263522"/>
    <w:rsid w:val="00264298"/>
    <w:rsid w:val="00264F7F"/>
    <w:rsid w:val="00265C2B"/>
    <w:rsid w:val="00266BC8"/>
    <w:rsid w:val="00266DF7"/>
    <w:rsid w:val="00266E9D"/>
    <w:rsid w:val="00267605"/>
    <w:rsid w:val="00267A6A"/>
    <w:rsid w:val="00270165"/>
    <w:rsid w:val="002706F4"/>
    <w:rsid w:val="00272224"/>
    <w:rsid w:val="00272C9F"/>
    <w:rsid w:val="00272E79"/>
    <w:rsid w:val="0027425E"/>
    <w:rsid w:val="00274BC1"/>
    <w:rsid w:val="00275B6A"/>
    <w:rsid w:val="00276A07"/>
    <w:rsid w:val="00276A62"/>
    <w:rsid w:val="00276F1F"/>
    <w:rsid w:val="0028108E"/>
    <w:rsid w:val="002824EB"/>
    <w:rsid w:val="0028258E"/>
    <w:rsid w:val="00282B5A"/>
    <w:rsid w:val="00282FF1"/>
    <w:rsid w:val="00283281"/>
    <w:rsid w:val="00285BDF"/>
    <w:rsid w:val="002873E9"/>
    <w:rsid w:val="0028749B"/>
    <w:rsid w:val="00287F08"/>
    <w:rsid w:val="00287F82"/>
    <w:rsid w:val="002902BC"/>
    <w:rsid w:val="00290452"/>
    <w:rsid w:val="00290E85"/>
    <w:rsid w:val="0029168D"/>
    <w:rsid w:val="002937EB"/>
    <w:rsid w:val="00294799"/>
    <w:rsid w:val="002956E9"/>
    <w:rsid w:val="00296AF3"/>
    <w:rsid w:val="002973E3"/>
    <w:rsid w:val="00297787"/>
    <w:rsid w:val="0029797D"/>
    <w:rsid w:val="002A0C55"/>
    <w:rsid w:val="002A17B2"/>
    <w:rsid w:val="002A1BCE"/>
    <w:rsid w:val="002A2AAC"/>
    <w:rsid w:val="002A3052"/>
    <w:rsid w:val="002A3B2E"/>
    <w:rsid w:val="002A3BC6"/>
    <w:rsid w:val="002A4641"/>
    <w:rsid w:val="002A6B98"/>
    <w:rsid w:val="002A7596"/>
    <w:rsid w:val="002B06A6"/>
    <w:rsid w:val="002B1218"/>
    <w:rsid w:val="002B495F"/>
    <w:rsid w:val="002B50D0"/>
    <w:rsid w:val="002B6077"/>
    <w:rsid w:val="002B6813"/>
    <w:rsid w:val="002B6EF8"/>
    <w:rsid w:val="002B6FF4"/>
    <w:rsid w:val="002B7118"/>
    <w:rsid w:val="002B7422"/>
    <w:rsid w:val="002B7A02"/>
    <w:rsid w:val="002B7B1C"/>
    <w:rsid w:val="002C0E99"/>
    <w:rsid w:val="002C17EC"/>
    <w:rsid w:val="002C2504"/>
    <w:rsid w:val="002C266D"/>
    <w:rsid w:val="002C275A"/>
    <w:rsid w:val="002C340B"/>
    <w:rsid w:val="002C3465"/>
    <w:rsid w:val="002C78BC"/>
    <w:rsid w:val="002D00CE"/>
    <w:rsid w:val="002D01A6"/>
    <w:rsid w:val="002D2400"/>
    <w:rsid w:val="002D2538"/>
    <w:rsid w:val="002D2830"/>
    <w:rsid w:val="002D3135"/>
    <w:rsid w:val="002D3A16"/>
    <w:rsid w:val="002D4302"/>
    <w:rsid w:val="002D4934"/>
    <w:rsid w:val="002D7022"/>
    <w:rsid w:val="002D7AB7"/>
    <w:rsid w:val="002E126D"/>
    <w:rsid w:val="002E1C4C"/>
    <w:rsid w:val="002E20C5"/>
    <w:rsid w:val="002E32F5"/>
    <w:rsid w:val="002E3BC0"/>
    <w:rsid w:val="002E46A2"/>
    <w:rsid w:val="002E4707"/>
    <w:rsid w:val="002E4D38"/>
    <w:rsid w:val="002E51EF"/>
    <w:rsid w:val="002E53F4"/>
    <w:rsid w:val="002E57E5"/>
    <w:rsid w:val="002E65EE"/>
    <w:rsid w:val="002E6E01"/>
    <w:rsid w:val="002E73BE"/>
    <w:rsid w:val="002E7867"/>
    <w:rsid w:val="002E7BC9"/>
    <w:rsid w:val="002F02EB"/>
    <w:rsid w:val="002F08C7"/>
    <w:rsid w:val="002F15BC"/>
    <w:rsid w:val="002F1D24"/>
    <w:rsid w:val="002F2DF7"/>
    <w:rsid w:val="002F2F35"/>
    <w:rsid w:val="002F345F"/>
    <w:rsid w:val="002F441B"/>
    <w:rsid w:val="002F4C14"/>
    <w:rsid w:val="002F4F06"/>
    <w:rsid w:val="002F50E0"/>
    <w:rsid w:val="002F603D"/>
    <w:rsid w:val="002F6C7A"/>
    <w:rsid w:val="002F6E60"/>
    <w:rsid w:val="002F721B"/>
    <w:rsid w:val="002F794D"/>
    <w:rsid w:val="002F7EB8"/>
    <w:rsid w:val="00300691"/>
    <w:rsid w:val="0030264F"/>
    <w:rsid w:val="00302CAB"/>
    <w:rsid w:val="0030367D"/>
    <w:rsid w:val="00303BFB"/>
    <w:rsid w:val="00303D85"/>
    <w:rsid w:val="00303F4C"/>
    <w:rsid w:val="00305785"/>
    <w:rsid w:val="003058B6"/>
    <w:rsid w:val="00310020"/>
    <w:rsid w:val="00311AB8"/>
    <w:rsid w:val="00312C9C"/>
    <w:rsid w:val="003137F3"/>
    <w:rsid w:val="00313AC8"/>
    <w:rsid w:val="0031425A"/>
    <w:rsid w:val="0031429B"/>
    <w:rsid w:val="00314B34"/>
    <w:rsid w:val="00315667"/>
    <w:rsid w:val="0031682D"/>
    <w:rsid w:val="00316FFC"/>
    <w:rsid w:val="0031710C"/>
    <w:rsid w:val="003175F8"/>
    <w:rsid w:val="00317B73"/>
    <w:rsid w:val="00317C00"/>
    <w:rsid w:val="003202AF"/>
    <w:rsid w:val="0032070D"/>
    <w:rsid w:val="00321962"/>
    <w:rsid w:val="0032259F"/>
    <w:rsid w:val="003225D6"/>
    <w:rsid w:val="00323C40"/>
    <w:rsid w:val="00323E98"/>
    <w:rsid w:val="003240C2"/>
    <w:rsid w:val="003245EB"/>
    <w:rsid w:val="00324611"/>
    <w:rsid w:val="00324DC6"/>
    <w:rsid w:val="0032643D"/>
    <w:rsid w:val="00326A96"/>
    <w:rsid w:val="00326F26"/>
    <w:rsid w:val="003272A7"/>
    <w:rsid w:val="00327ABF"/>
    <w:rsid w:val="003310C8"/>
    <w:rsid w:val="003312EB"/>
    <w:rsid w:val="00331C01"/>
    <w:rsid w:val="00332867"/>
    <w:rsid w:val="00333B78"/>
    <w:rsid w:val="00333EC5"/>
    <w:rsid w:val="00334730"/>
    <w:rsid w:val="0033484D"/>
    <w:rsid w:val="00335ADB"/>
    <w:rsid w:val="00337381"/>
    <w:rsid w:val="0033792E"/>
    <w:rsid w:val="00337BD1"/>
    <w:rsid w:val="00337EF9"/>
    <w:rsid w:val="003402BD"/>
    <w:rsid w:val="003408D0"/>
    <w:rsid w:val="00341B0D"/>
    <w:rsid w:val="00342305"/>
    <w:rsid w:val="00344A94"/>
    <w:rsid w:val="00345175"/>
    <w:rsid w:val="003456E5"/>
    <w:rsid w:val="00345BD7"/>
    <w:rsid w:val="00346206"/>
    <w:rsid w:val="00346387"/>
    <w:rsid w:val="003479B6"/>
    <w:rsid w:val="0035154B"/>
    <w:rsid w:val="00353DBE"/>
    <w:rsid w:val="00355110"/>
    <w:rsid w:val="00355409"/>
    <w:rsid w:val="00355522"/>
    <w:rsid w:val="003555C1"/>
    <w:rsid w:val="0035577A"/>
    <w:rsid w:val="00355DD5"/>
    <w:rsid w:val="00361C3E"/>
    <w:rsid w:val="00361C9F"/>
    <w:rsid w:val="00361DB9"/>
    <w:rsid w:val="00361E93"/>
    <w:rsid w:val="00362806"/>
    <w:rsid w:val="0036354B"/>
    <w:rsid w:val="00363D00"/>
    <w:rsid w:val="003646DF"/>
    <w:rsid w:val="00365BB6"/>
    <w:rsid w:val="003660A4"/>
    <w:rsid w:val="00366ADF"/>
    <w:rsid w:val="003674C4"/>
    <w:rsid w:val="003676C6"/>
    <w:rsid w:val="00367EF4"/>
    <w:rsid w:val="00370AC7"/>
    <w:rsid w:val="003717D6"/>
    <w:rsid w:val="00371AF7"/>
    <w:rsid w:val="00374560"/>
    <w:rsid w:val="00374786"/>
    <w:rsid w:val="003747C7"/>
    <w:rsid w:val="00374BB8"/>
    <w:rsid w:val="00374CCE"/>
    <w:rsid w:val="00375755"/>
    <w:rsid w:val="00376007"/>
    <w:rsid w:val="0037677D"/>
    <w:rsid w:val="00377014"/>
    <w:rsid w:val="0037719D"/>
    <w:rsid w:val="00377BC7"/>
    <w:rsid w:val="00381883"/>
    <w:rsid w:val="00381A8A"/>
    <w:rsid w:val="0038205E"/>
    <w:rsid w:val="003824EE"/>
    <w:rsid w:val="00383302"/>
    <w:rsid w:val="003846B1"/>
    <w:rsid w:val="00384A09"/>
    <w:rsid w:val="003858F3"/>
    <w:rsid w:val="00385983"/>
    <w:rsid w:val="00390ADF"/>
    <w:rsid w:val="00390F90"/>
    <w:rsid w:val="0039390C"/>
    <w:rsid w:val="00393914"/>
    <w:rsid w:val="00395F0D"/>
    <w:rsid w:val="0039677E"/>
    <w:rsid w:val="00396810"/>
    <w:rsid w:val="00396BD6"/>
    <w:rsid w:val="00397A75"/>
    <w:rsid w:val="003A177C"/>
    <w:rsid w:val="003A1B3B"/>
    <w:rsid w:val="003A1C31"/>
    <w:rsid w:val="003A235D"/>
    <w:rsid w:val="003A240D"/>
    <w:rsid w:val="003A4D8D"/>
    <w:rsid w:val="003A6E84"/>
    <w:rsid w:val="003B0FF7"/>
    <w:rsid w:val="003B1108"/>
    <w:rsid w:val="003B22A8"/>
    <w:rsid w:val="003B3A2F"/>
    <w:rsid w:val="003B4193"/>
    <w:rsid w:val="003B45D3"/>
    <w:rsid w:val="003B5A34"/>
    <w:rsid w:val="003B5B63"/>
    <w:rsid w:val="003B5EF4"/>
    <w:rsid w:val="003B626D"/>
    <w:rsid w:val="003B64FC"/>
    <w:rsid w:val="003B6E84"/>
    <w:rsid w:val="003B7E16"/>
    <w:rsid w:val="003C07E1"/>
    <w:rsid w:val="003C0B29"/>
    <w:rsid w:val="003C1065"/>
    <w:rsid w:val="003C1C1E"/>
    <w:rsid w:val="003C1C77"/>
    <w:rsid w:val="003C1DE0"/>
    <w:rsid w:val="003C2684"/>
    <w:rsid w:val="003C3915"/>
    <w:rsid w:val="003C476F"/>
    <w:rsid w:val="003C51B1"/>
    <w:rsid w:val="003C5382"/>
    <w:rsid w:val="003C6B0A"/>
    <w:rsid w:val="003C7015"/>
    <w:rsid w:val="003C7688"/>
    <w:rsid w:val="003D0A16"/>
    <w:rsid w:val="003D2321"/>
    <w:rsid w:val="003D3B73"/>
    <w:rsid w:val="003D3F5A"/>
    <w:rsid w:val="003D430E"/>
    <w:rsid w:val="003D5661"/>
    <w:rsid w:val="003D5A05"/>
    <w:rsid w:val="003D5E4C"/>
    <w:rsid w:val="003D63CC"/>
    <w:rsid w:val="003D6FC5"/>
    <w:rsid w:val="003E157D"/>
    <w:rsid w:val="003E16A1"/>
    <w:rsid w:val="003E18B0"/>
    <w:rsid w:val="003E2163"/>
    <w:rsid w:val="003E2F50"/>
    <w:rsid w:val="003E30FB"/>
    <w:rsid w:val="003E4056"/>
    <w:rsid w:val="003E69BC"/>
    <w:rsid w:val="003E79D0"/>
    <w:rsid w:val="003F0216"/>
    <w:rsid w:val="003F094F"/>
    <w:rsid w:val="003F0D4B"/>
    <w:rsid w:val="003F158F"/>
    <w:rsid w:val="003F1A50"/>
    <w:rsid w:val="003F1AA9"/>
    <w:rsid w:val="003F1CFB"/>
    <w:rsid w:val="003F2429"/>
    <w:rsid w:val="003F35DB"/>
    <w:rsid w:val="003F4E40"/>
    <w:rsid w:val="003F5FE3"/>
    <w:rsid w:val="003F6E9C"/>
    <w:rsid w:val="004001EA"/>
    <w:rsid w:val="00400AA6"/>
    <w:rsid w:val="00400F5D"/>
    <w:rsid w:val="004014D1"/>
    <w:rsid w:val="00401780"/>
    <w:rsid w:val="00403153"/>
    <w:rsid w:val="004034CF"/>
    <w:rsid w:val="004059BD"/>
    <w:rsid w:val="00405E84"/>
    <w:rsid w:val="0040610E"/>
    <w:rsid w:val="004065BE"/>
    <w:rsid w:val="00406D2B"/>
    <w:rsid w:val="00407368"/>
    <w:rsid w:val="00410FF0"/>
    <w:rsid w:val="0041168F"/>
    <w:rsid w:val="00412BEB"/>
    <w:rsid w:val="00413D03"/>
    <w:rsid w:val="00414535"/>
    <w:rsid w:val="0041473B"/>
    <w:rsid w:val="00415861"/>
    <w:rsid w:val="00416356"/>
    <w:rsid w:val="0041705F"/>
    <w:rsid w:val="004177A3"/>
    <w:rsid w:val="00417D5C"/>
    <w:rsid w:val="0042072D"/>
    <w:rsid w:val="004209B6"/>
    <w:rsid w:val="004223CC"/>
    <w:rsid w:val="00422B66"/>
    <w:rsid w:val="00422E87"/>
    <w:rsid w:val="00423254"/>
    <w:rsid w:val="004236DB"/>
    <w:rsid w:val="00424011"/>
    <w:rsid w:val="004242E1"/>
    <w:rsid w:val="00424E91"/>
    <w:rsid w:val="004256F1"/>
    <w:rsid w:val="0042732E"/>
    <w:rsid w:val="004303A1"/>
    <w:rsid w:val="00431548"/>
    <w:rsid w:val="0043166B"/>
    <w:rsid w:val="00431F5B"/>
    <w:rsid w:val="00432DC0"/>
    <w:rsid w:val="004355C9"/>
    <w:rsid w:val="00435AA3"/>
    <w:rsid w:val="00436E9D"/>
    <w:rsid w:val="00437186"/>
    <w:rsid w:val="00440767"/>
    <w:rsid w:val="004410C0"/>
    <w:rsid w:val="004411A0"/>
    <w:rsid w:val="0044194C"/>
    <w:rsid w:val="00441B7F"/>
    <w:rsid w:val="00442467"/>
    <w:rsid w:val="00442843"/>
    <w:rsid w:val="00442ADA"/>
    <w:rsid w:val="00443391"/>
    <w:rsid w:val="0044340B"/>
    <w:rsid w:val="00443E2C"/>
    <w:rsid w:val="004454E2"/>
    <w:rsid w:val="00445B20"/>
    <w:rsid w:val="0044616C"/>
    <w:rsid w:val="004465EB"/>
    <w:rsid w:val="00446865"/>
    <w:rsid w:val="00446A5C"/>
    <w:rsid w:val="00446E5E"/>
    <w:rsid w:val="00447532"/>
    <w:rsid w:val="0045004B"/>
    <w:rsid w:val="0045192B"/>
    <w:rsid w:val="004519B6"/>
    <w:rsid w:val="004523C2"/>
    <w:rsid w:val="00452639"/>
    <w:rsid w:val="0045277E"/>
    <w:rsid w:val="00453167"/>
    <w:rsid w:val="00454B0D"/>
    <w:rsid w:val="00454B68"/>
    <w:rsid w:val="00454F87"/>
    <w:rsid w:val="00455DAC"/>
    <w:rsid w:val="0045636F"/>
    <w:rsid w:val="0045767D"/>
    <w:rsid w:val="00460326"/>
    <w:rsid w:val="00460D9B"/>
    <w:rsid w:val="00461584"/>
    <w:rsid w:val="0046267D"/>
    <w:rsid w:val="00462C22"/>
    <w:rsid w:val="004640C5"/>
    <w:rsid w:val="004649DD"/>
    <w:rsid w:val="00465306"/>
    <w:rsid w:val="0046590B"/>
    <w:rsid w:val="00465DA1"/>
    <w:rsid w:val="00465DA4"/>
    <w:rsid w:val="00465E1A"/>
    <w:rsid w:val="00467229"/>
    <w:rsid w:val="0046779B"/>
    <w:rsid w:val="004679A5"/>
    <w:rsid w:val="00471D21"/>
    <w:rsid w:val="00472E40"/>
    <w:rsid w:val="00474E73"/>
    <w:rsid w:val="0047503E"/>
    <w:rsid w:val="00475F49"/>
    <w:rsid w:val="00476049"/>
    <w:rsid w:val="00476455"/>
    <w:rsid w:val="00476866"/>
    <w:rsid w:val="00476F42"/>
    <w:rsid w:val="00481359"/>
    <w:rsid w:val="004832A3"/>
    <w:rsid w:val="00483BC7"/>
    <w:rsid w:val="004843E3"/>
    <w:rsid w:val="004845EB"/>
    <w:rsid w:val="00484A00"/>
    <w:rsid w:val="00485518"/>
    <w:rsid w:val="00485B79"/>
    <w:rsid w:val="00486325"/>
    <w:rsid w:val="00487360"/>
    <w:rsid w:val="00490F28"/>
    <w:rsid w:val="004918D1"/>
    <w:rsid w:val="00493C5B"/>
    <w:rsid w:val="00493E48"/>
    <w:rsid w:val="00496198"/>
    <w:rsid w:val="00496F50"/>
    <w:rsid w:val="004970AD"/>
    <w:rsid w:val="004978E5"/>
    <w:rsid w:val="004A04F2"/>
    <w:rsid w:val="004A0C61"/>
    <w:rsid w:val="004A0CEE"/>
    <w:rsid w:val="004A1C4A"/>
    <w:rsid w:val="004A1DFC"/>
    <w:rsid w:val="004A4E1C"/>
    <w:rsid w:val="004A5513"/>
    <w:rsid w:val="004A645D"/>
    <w:rsid w:val="004A6B28"/>
    <w:rsid w:val="004A784E"/>
    <w:rsid w:val="004B08B4"/>
    <w:rsid w:val="004B17C6"/>
    <w:rsid w:val="004B2453"/>
    <w:rsid w:val="004B2D0E"/>
    <w:rsid w:val="004B306C"/>
    <w:rsid w:val="004B382F"/>
    <w:rsid w:val="004B3EF9"/>
    <w:rsid w:val="004B434B"/>
    <w:rsid w:val="004B4B51"/>
    <w:rsid w:val="004B5562"/>
    <w:rsid w:val="004B55F0"/>
    <w:rsid w:val="004B5703"/>
    <w:rsid w:val="004B6E56"/>
    <w:rsid w:val="004C12D6"/>
    <w:rsid w:val="004C1459"/>
    <w:rsid w:val="004C26E7"/>
    <w:rsid w:val="004C295C"/>
    <w:rsid w:val="004C36BB"/>
    <w:rsid w:val="004C4657"/>
    <w:rsid w:val="004C6B13"/>
    <w:rsid w:val="004C6B50"/>
    <w:rsid w:val="004C6DD9"/>
    <w:rsid w:val="004C70EA"/>
    <w:rsid w:val="004C7E30"/>
    <w:rsid w:val="004D2BE3"/>
    <w:rsid w:val="004D3747"/>
    <w:rsid w:val="004D3E2C"/>
    <w:rsid w:val="004D4A4E"/>
    <w:rsid w:val="004D4E07"/>
    <w:rsid w:val="004D5C81"/>
    <w:rsid w:val="004D5FE7"/>
    <w:rsid w:val="004D669F"/>
    <w:rsid w:val="004D6CDF"/>
    <w:rsid w:val="004D6FFA"/>
    <w:rsid w:val="004D7119"/>
    <w:rsid w:val="004D717B"/>
    <w:rsid w:val="004E08E2"/>
    <w:rsid w:val="004E313B"/>
    <w:rsid w:val="004E3158"/>
    <w:rsid w:val="004E3E2B"/>
    <w:rsid w:val="004E5166"/>
    <w:rsid w:val="004E5595"/>
    <w:rsid w:val="004E5A7B"/>
    <w:rsid w:val="004E5D7B"/>
    <w:rsid w:val="004F0193"/>
    <w:rsid w:val="004F06EA"/>
    <w:rsid w:val="004F0F0F"/>
    <w:rsid w:val="004F0F64"/>
    <w:rsid w:val="004F10AF"/>
    <w:rsid w:val="004F1115"/>
    <w:rsid w:val="004F113A"/>
    <w:rsid w:val="004F158A"/>
    <w:rsid w:val="004F1C23"/>
    <w:rsid w:val="004F2053"/>
    <w:rsid w:val="004F4E9B"/>
    <w:rsid w:val="004F51F8"/>
    <w:rsid w:val="004F5388"/>
    <w:rsid w:val="004F5D5B"/>
    <w:rsid w:val="004F606D"/>
    <w:rsid w:val="004F6389"/>
    <w:rsid w:val="004F6DDD"/>
    <w:rsid w:val="004F763A"/>
    <w:rsid w:val="004F778D"/>
    <w:rsid w:val="0050083D"/>
    <w:rsid w:val="005009B7"/>
    <w:rsid w:val="00500A34"/>
    <w:rsid w:val="00500D2B"/>
    <w:rsid w:val="00500FEB"/>
    <w:rsid w:val="00501BF3"/>
    <w:rsid w:val="00502413"/>
    <w:rsid w:val="005028D4"/>
    <w:rsid w:val="00503DF9"/>
    <w:rsid w:val="00503FCA"/>
    <w:rsid w:val="00504863"/>
    <w:rsid w:val="0050586A"/>
    <w:rsid w:val="00505D70"/>
    <w:rsid w:val="0050648C"/>
    <w:rsid w:val="005069F1"/>
    <w:rsid w:val="00506F35"/>
    <w:rsid w:val="00506FB9"/>
    <w:rsid w:val="005074D1"/>
    <w:rsid w:val="00510405"/>
    <w:rsid w:val="00510B8B"/>
    <w:rsid w:val="0051116C"/>
    <w:rsid w:val="005115CC"/>
    <w:rsid w:val="00511667"/>
    <w:rsid w:val="005118A9"/>
    <w:rsid w:val="0051249C"/>
    <w:rsid w:val="00512E6A"/>
    <w:rsid w:val="005142F2"/>
    <w:rsid w:val="00515872"/>
    <w:rsid w:val="00515D90"/>
    <w:rsid w:val="005168B9"/>
    <w:rsid w:val="00516CA2"/>
    <w:rsid w:val="00517628"/>
    <w:rsid w:val="00517ECA"/>
    <w:rsid w:val="00521777"/>
    <w:rsid w:val="00521872"/>
    <w:rsid w:val="005218C3"/>
    <w:rsid w:val="00521A3E"/>
    <w:rsid w:val="00522423"/>
    <w:rsid w:val="00522C56"/>
    <w:rsid w:val="00522D68"/>
    <w:rsid w:val="00525784"/>
    <w:rsid w:val="00525E9F"/>
    <w:rsid w:val="00525F26"/>
    <w:rsid w:val="0052696A"/>
    <w:rsid w:val="00526EB4"/>
    <w:rsid w:val="00527835"/>
    <w:rsid w:val="00530977"/>
    <w:rsid w:val="00530E4C"/>
    <w:rsid w:val="00531D64"/>
    <w:rsid w:val="0053237B"/>
    <w:rsid w:val="00532C51"/>
    <w:rsid w:val="00532EC8"/>
    <w:rsid w:val="00533F81"/>
    <w:rsid w:val="00535790"/>
    <w:rsid w:val="005367CF"/>
    <w:rsid w:val="005404D4"/>
    <w:rsid w:val="00542C6E"/>
    <w:rsid w:val="00544DB7"/>
    <w:rsid w:val="00545058"/>
    <w:rsid w:val="0054527B"/>
    <w:rsid w:val="0054568E"/>
    <w:rsid w:val="00545739"/>
    <w:rsid w:val="00545F8D"/>
    <w:rsid w:val="005465A0"/>
    <w:rsid w:val="00546784"/>
    <w:rsid w:val="005467EB"/>
    <w:rsid w:val="00546906"/>
    <w:rsid w:val="0054759F"/>
    <w:rsid w:val="0055091B"/>
    <w:rsid w:val="00551D8C"/>
    <w:rsid w:val="005525C9"/>
    <w:rsid w:val="00552D49"/>
    <w:rsid w:val="00553075"/>
    <w:rsid w:val="00553384"/>
    <w:rsid w:val="0055347B"/>
    <w:rsid w:val="005534D3"/>
    <w:rsid w:val="0055388C"/>
    <w:rsid w:val="00553A27"/>
    <w:rsid w:val="00554EE7"/>
    <w:rsid w:val="00555382"/>
    <w:rsid w:val="0055556F"/>
    <w:rsid w:val="00555B30"/>
    <w:rsid w:val="005564A2"/>
    <w:rsid w:val="005566AD"/>
    <w:rsid w:val="005577FB"/>
    <w:rsid w:val="005624E5"/>
    <w:rsid w:val="005626CA"/>
    <w:rsid w:val="005635F0"/>
    <w:rsid w:val="005646EA"/>
    <w:rsid w:val="0056508F"/>
    <w:rsid w:val="00565919"/>
    <w:rsid w:val="005661CA"/>
    <w:rsid w:val="00566482"/>
    <w:rsid w:val="00566E73"/>
    <w:rsid w:val="005672DB"/>
    <w:rsid w:val="0057045A"/>
    <w:rsid w:val="00571C72"/>
    <w:rsid w:val="00571D5D"/>
    <w:rsid w:val="00571F42"/>
    <w:rsid w:val="00573524"/>
    <w:rsid w:val="005740C2"/>
    <w:rsid w:val="00574981"/>
    <w:rsid w:val="0057501E"/>
    <w:rsid w:val="0057615B"/>
    <w:rsid w:val="0057638E"/>
    <w:rsid w:val="00576DE9"/>
    <w:rsid w:val="00577409"/>
    <w:rsid w:val="00581C22"/>
    <w:rsid w:val="00582795"/>
    <w:rsid w:val="0058279B"/>
    <w:rsid w:val="005838AD"/>
    <w:rsid w:val="00583E24"/>
    <w:rsid w:val="0058410E"/>
    <w:rsid w:val="0058473C"/>
    <w:rsid w:val="00584793"/>
    <w:rsid w:val="00584940"/>
    <w:rsid w:val="00585314"/>
    <w:rsid w:val="005869E3"/>
    <w:rsid w:val="00587969"/>
    <w:rsid w:val="00587C41"/>
    <w:rsid w:val="00587E25"/>
    <w:rsid w:val="00587E47"/>
    <w:rsid w:val="005909CA"/>
    <w:rsid w:val="00591B4C"/>
    <w:rsid w:val="00591D9E"/>
    <w:rsid w:val="00591E97"/>
    <w:rsid w:val="0059200A"/>
    <w:rsid w:val="005932B6"/>
    <w:rsid w:val="005932D0"/>
    <w:rsid w:val="00593BF5"/>
    <w:rsid w:val="00594054"/>
    <w:rsid w:val="005945F5"/>
    <w:rsid w:val="00595667"/>
    <w:rsid w:val="00597A69"/>
    <w:rsid w:val="00597BFD"/>
    <w:rsid w:val="00597C34"/>
    <w:rsid w:val="005A14A1"/>
    <w:rsid w:val="005A2457"/>
    <w:rsid w:val="005A2808"/>
    <w:rsid w:val="005A2D83"/>
    <w:rsid w:val="005A330B"/>
    <w:rsid w:val="005A38BE"/>
    <w:rsid w:val="005A424F"/>
    <w:rsid w:val="005A5A72"/>
    <w:rsid w:val="005A5A9D"/>
    <w:rsid w:val="005A5B8F"/>
    <w:rsid w:val="005A6493"/>
    <w:rsid w:val="005B0D50"/>
    <w:rsid w:val="005B135A"/>
    <w:rsid w:val="005B1544"/>
    <w:rsid w:val="005B2033"/>
    <w:rsid w:val="005B2C3F"/>
    <w:rsid w:val="005B3433"/>
    <w:rsid w:val="005B3824"/>
    <w:rsid w:val="005B4C18"/>
    <w:rsid w:val="005B4F43"/>
    <w:rsid w:val="005B5C8B"/>
    <w:rsid w:val="005B64F7"/>
    <w:rsid w:val="005B64FA"/>
    <w:rsid w:val="005B773C"/>
    <w:rsid w:val="005B7C5A"/>
    <w:rsid w:val="005C0EEE"/>
    <w:rsid w:val="005C19C7"/>
    <w:rsid w:val="005C1D76"/>
    <w:rsid w:val="005C20BB"/>
    <w:rsid w:val="005C2979"/>
    <w:rsid w:val="005C29A9"/>
    <w:rsid w:val="005C3585"/>
    <w:rsid w:val="005C3930"/>
    <w:rsid w:val="005C3E24"/>
    <w:rsid w:val="005C460E"/>
    <w:rsid w:val="005C506B"/>
    <w:rsid w:val="005C50C8"/>
    <w:rsid w:val="005C561F"/>
    <w:rsid w:val="005C5C8C"/>
    <w:rsid w:val="005C6249"/>
    <w:rsid w:val="005C6D0B"/>
    <w:rsid w:val="005D115F"/>
    <w:rsid w:val="005D2E03"/>
    <w:rsid w:val="005D3737"/>
    <w:rsid w:val="005D3D47"/>
    <w:rsid w:val="005D3D77"/>
    <w:rsid w:val="005D4677"/>
    <w:rsid w:val="005D4A87"/>
    <w:rsid w:val="005D4AF7"/>
    <w:rsid w:val="005D560A"/>
    <w:rsid w:val="005D5A70"/>
    <w:rsid w:val="005D5F90"/>
    <w:rsid w:val="005D63E3"/>
    <w:rsid w:val="005D6BCF"/>
    <w:rsid w:val="005D73AB"/>
    <w:rsid w:val="005D760D"/>
    <w:rsid w:val="005D7682"/>
    <w:rsid w:val="005D7C46"/>
    <w:rsid w:val="005D7EDD"/>
    <w:rsid w:val="005E072E"/>
    <w:rsid w:val="005E0EDA"/>
    <w:rsid w:val="005E1117"/>
    <w:rsid w:val="005E112A"/>
    <w:rsid w:val="005E159F"/>
    <w:rsid w:val="005E252F"/>
    <w:rsid w:val="005E25FF"/>
    <w:rsid w:val="005E3C59"/>
    <w:rsid w:val="005E4E4E"/>
    <w:rsid w:val="005E59C5"/>
    <w:rsid w:val="005E5B31"/>
    <w:rsid w:val="005E6468"/>
    <w:rsid w:val="005E7335"/>
    <w:rsid w:val="005E73E3"/>
    <w:rsid w:val="005F0443"/>
    <w:rsid w:val="005F080B"/>
    <w:rsid w:val="005F3DAE"/>
    <w:rsid w:val="005F4367"/>
    <w:rsid w:val="005F437E"/>
    <w:rsid w:val="005F439E"/>
    <w:rsid w:val="005F6968"/>
    <w:rsid w:val="005F700D"/>
    <w:rsid w:val="00601AF6"/>
    <w:rsid w:val="00601B09"/>
    <w:rsid w:val="00601F36"/>
    <w:rsid w:val="00602E8A"/>
    <w:rsid w:val="006053B3"/>
    <w:rsid w:val="00606254"/>
    <w:rsid w:val="006063C4"/>
    <w:rsid w:val="006069EB"/>
    <w:rsid w:val="00606E6F"/>
    <w:rsid w:val="006071EE"/>
    <w:rsid w:val="006072A0"/>
    <w:rsid w:val="00611D70"/>
    <w:rsid w:val="00612EB4"/>
    <w:rsid w:val="00613160"/>
    <w:rsid w:val="00613C0A"/>
    <w:rsid w:val="0061437D"/>
    <w:rsid w:val="00614D23"/>
    <w:rsid w:val="0061523B"/>
    <w:rsid w:val="00615CAA"/>
    <w:rsid w:val="00616D01"/>
    <w:rsid w:val="00616E1F"/>
    <w:rsid w:val="00617403"/>
    <w:rsid w:val="0061763F"/>
    <w:rsid w:val="006203F9"/>
    <w:rsid w:val="006210ED"/>
    <w:rsid w:val="006214AB"/>
    <w:rsid w:val="006219EF"/>
    <w:rsid w:val="00621A33"/>
    <w:rsid w:val="00622BDD"/>
    <w:rsid w:val="00623691"/>
    <w:rsid w:val="00623767"/>
    <w:rsid w:val="00623CC3"/>
    <w:rsid w:val="0062408B"/>
    <w:rsid w:val="00624369"/>
    <w:rsid w:val="006250A2"/>
    <w:rsid w:val="0062574F"/>
    <w:rsid w:val="00625D1F"/>
    <w:rsid w:val="006266BD"/>
    <w:rsid w:val="00627A31"/>
    <w:rsid w:val="00630057"/>
    <w:rsid w:val="00630579"/>
    <w:rsid w:val="00631352"/>
    <w:rsid w:val="00634B1F"/>
    <w:rsid w:val="006352E2"/>
    <w:rsid w:val="00636509"/>
    <w:rsid w:val="00637740"/>
    <w:rsid w:val="00640B8C"/>
    <w:rsid w:val="006410C1"/>
    <w:rsid w:val="00641206"/>
    <w:rsid w:val="006418D1"/>
    <w:rsid w:val="006418EB"/>
    <w:rsid w:val="00641955"/>
    <w:rsid w:val="00641A07"/>
    <w:rsid w:val="00642930"/>
    <w:rsid w:val="00645737"/>
    <w:rsid w:val="0064653C"/>
    <w:rsid w:val="00646762"/>
    <w:rsid w:val="006467C5"/>
    <w:rsid w:val="00646BE9"/>
    <w:rsid w:val="00646EB9"/>
    <w:rsid w:val="00647E0A"/>
    <w:rsid w:val="0065004D"/>
    <w:rsid w:val="00650AD0"/>
    <w:rsid w:val="00650BDA"/>
    <w:rsid w:val="0065228D"/>
    <w:rsid w:val="00652D82"/>
    <w:rsid w:val="006532CB"/>
    <w:rsid w:val="00655159"/>
    <w:rsid w:val="00655EDD"/>
    <w:rsid w:val="006561B8"/>
    <w:rsid w:val="00660AE9"/>
    <w:rsid w:val="00661063"/>
    <w:rsid w:val="006611D1"/>
    <w:rsid w:val="00662C71"/>
    <w:rsid w:val="006641A6"/>
    <w:rsid w:val="0066423A"/>
    <w:rsid w:val="00664632"/>
    <w:rsid w:val="00664871"/>
    <w:rsid w:val="00664D71"/>
    <w:rsid w:val="00664FC5"/>
    <w:rsid w:val="00665C22"/>
    <w:rsid w:val="0066688A"/>
    <w:rsid w:val="00666E1A"/>
    <w:rsid w:val="00667446"/>
    <w:rsid w:val="006701DD"/>
    <w:rsid w:val="00671AD9"/>
    <w:rsid w:val="00672392"/>
    <w:rsid w:val="006727AC"/>
    <w:rsid w:val="00672B02"/>
    <w:rsid w:val="00672F81"/>
    <w:rsid w:val="00673332"/>
    <w:rsid w:val="006736E5"/>
    <w:rsid w:val="006744FB"/>
    <w:rsid w:val="00674867"/>
    <w:rsid w:val="00674B13"/>
    <w:rsid w:val="00675675"/>
    <w:rsid w:val="006765BE"/>
    <w:rsid w:val="00676E20"/>
    <w:rsid w:val="006770C4"/>
    <w:rsid w:val="00680988"/>
    <w:rsid w:val="00680CF5"/>
    <w:rsid w:val="006817D3"/>
    <w:rsid w:val="006824F9"/>
    <w:rsid w:val="006846F3"/>
    <w:rsid w:val="00684F93"/>
    <w:rsid w:val="006851DB"/>
    <w:rsid w:val="00685A50"/>
    <w:rsid w:val="00685C86"/>
    <w:rsid w:val="006875FB"/>
    <w:rsid w:val="006903F4"/>
    <w:rsid w:val="00690FA0"/>
    <w:rsid w:val="006919C9"/>
    <w:rsid w:val="00692694"/>
    <w:rsid w:val="006941F7"/>
    <w:rsid w:val="00695445"/>
    <w:rsid w:val="00695509"/>
    <w:rsid w:val="0069574E"/>
    <w:rsid w:val="00696A51"/>
    <w:rsid w:val="006972CE"/>
    <w:rsid w:val="006A0359"/>
    <w:rsid w:val="006A062A"/>
    <w:rsid w:val="006A06BE"/>
    <w:rsid w:val="006A0D17"/>
    <w:rsid w:val="006A1217"/>
    <w:rsid w:val="006A261A"/>
    <w:rsid w:val="006A6F72"/>
    <w:rsid w:val="006B1190"/>
    <w:rsid w:val="006B1DB2"/>
    <w:rsid w:val="006B26AC"/>
    <w:rsid w:val="006B2715"/>
    <w:rsid w:val="006B336E"/>
    <w:rsid w:val="006B3DE5"/>
    <w:rsid w:val="006B411F"/>
    <w:rsid w:val="006B44F7"/>
    <w:rsid w:val="006B6095"/>
    <w:rsid w:val="006B6794"/>
    <w:rsid w:val="006B68E7"/>
    <w:rsid w:val="006B6ED9"/>
    <w:rsid w:val="006B78BB"/>
    <w:rsid w:val="006C0D61"/>
    <w:rsid w:val="006C1292"/>
    <w:rsid w:val="006C134D"/>
    <w:rsid w:val="006C1739"/>
    <w:rsid w:val="006C60EF"/>
    <w:rsid w:val="006C62CE"/>
    <w:rsid w:val="006C6645"/>
    <w:rsid w:val="006D0E03"/>
    <w:rsid w:val="006D134F"/>
    <w:rsid w:val="006D135E"/>
    <w:rsid w:val="006D1CF3"/>
    <w:rsid w:val="006D2376"/>
    <w:rsid w:val="006D316F"/>
    <w:rsid w:val="006D3B28"/>
    <w:rsid w:val="006D47F2"/>
    <w:rsid w:val="006D55DE"/>
    <w:rsid w:val="006D6314"/>
    <w:rsid w:val="006D6AE1"/>
    <w:rsid w:val="006D7349"/>
    <w:rsid w:val="006E12DD"/>
    <w:rsid w:val="006E240A"/>
    <w:rsid w:val="006E27FF"/>
    <w:rsid w:val="006E2852"/>
    <w:rsid w:val="006E2953"/>
    <w:rsid w:val="006E3010"/>
    <w:rsid w:val="006E366B"/>
    <w:rsid w:val="006E3871"/>
    <w:rsid w:val="006E45BB"/>
    <w:rsid w:val="006E48EC"/>
    <w:rsid w:val="006E4A13"/>
    <w:rsid w:val="006E4EE8"/>
    <w:rsid w:val="006E53BD"/>
    <w:rsid w:val="006E5BF3"/>
    <w:rsid w:val="006E5D1D"/>
    <w:rsid w:val="006E6CC8"/>
    <w:rsid w:val="006E7026"/>
    <w:rsid w:val="006F0796"/>
    <w:rsid w:val="006F0EBE"/>
    <w:rsid w:val="006F19A3"/>
    <w:rsid w:val="006F1BF9"/>
    <w:rsid w:val="006F264D"/>
    <w:rsid w:val="006F3537"/>
    <w:rsid w:val="006F4038"/>
    <w:rsid w:val="006F4700"/>
    <w:rsid w:val="006F58F1"/>
    <w:rsid w:val="006F59B3"/>
    <w:rsid w:val="006F662B"/>
    <w:rsid w:val="006F6709"/>
    <w:rsid w:val="006F7A05"/>
    <w:rsid w:val="007009EA"/>
    <w:rsid w:val="0070117E"/>
    <w:rsid w:val="00701AC2"/>
    <w:rsid w:val="007032BA"/>
    <w:rsid w:val="00704302"/>
    <w:rsid w:val="00704553"/>
    <w:rsid w:val="00704F12"/>
    <w:rsid w:val="007054F1"/>
    <w:rsid w:val="007058E4"/>
    <w:rsid w:val="007107CD"/>
    <w:rsid w:val="00710E11"/>
    <w:rsid w:val="00711757"/>
    <w:rsid w:val="00711F53"/>
    <w:rsid w:val="00713334"/>
    <w:rsid w:val="00713A2A"/>
    <w:rsid w:val="00714191"/>
    <w:rsid w:val="00714B8D"/>
    <w:rsid w:val="007153D0"/>
    <w:rsid w:val="0071710C"/>
    <w:rsid w:val="007172CC"/>
    <w:rsid w:val="007178CB"/>
    <w:rsid w:val="00717B1A"/>
    <w:rsid w:val="00717FFD"/>
    <w:rsid w:val="007205B7"/>
    <w:rsid w:val="00720D7E"/>
    <w:rsid w:val="00721039"/>
    <w:rsid w:val="0072259D"/>
    <w:rsid w:val="007235EB"/>
    <w:rsid w:val="00723E16"/>
    <w:rsid w:val="0072410F"/>
    <w:rsid w:val="0072433B"/>
    <w:rsid w:val="0072509C"/>
    <w:rsid w:val="00725A4B"/>
    <w:rsid w:val="00725AA1"/>
    <w:rsid w:val="00725D63"/>
    <w:rsid w:val="007261C6"/>
    <w:rsid w:val="007269A2"/>
    <w:rsid w:val="0073003F"/>
    <w:rsid w:val="00730A02"/>
    <w:rsid w:val="007313BA"/>
    <w:rsid w:val="007318B6"/>
    <w:rsid w:val="00731DE9"/>
    <w:rsid w:val="00732B9F"/>
    <w:rsid w:val="0073675F"/>
    <w:rsid w:val="00736BF7"/>
    <w:rsid w:val="00737E46"/>
    <w:rsid w:val="00737F33"/>
    <w:rsid w:val="00740B03"/>
    <w:rsid w:val="007422F3"/>
    <w:rsid w:val="00744C69"/>
    <w:rsid w:val="00744FF6"/>
    <w:rsid w:val="007471DF"/>
    <w:rsid w:val="007478D8"/>
    <w:rsid w:val="007500F6"/>
    <w:rsid w:val="0075025B"/>
    <w:rsid w:val="0075051C"/>
    <w:rsid w:val="00750B16"/>
    <w:rsid w:val="00750C2E"/>
    <w:rsid w:val="00750CFA"/>
    <w:rsid w:val="00751FB3"/>
    <w:rsid w:val="007522AB"/>
    <w:rsid w:val="00753F82"/>
    <w:rsid w:val="00754077"/>
    <w:rsid w:val="00755396"/>
    <w:rsid w:val="007572E4"/>
    <w:rsid w:val="0075741E"/>
    <w:rsid w:val="0075792F"/>
    <w:rsid w:val="00763DF2"/>
    <w:rsid w:val="00764049"/>
    <w:rsid w:val="00764741"/>
    <w:rsid w:val="00764F89"/>
    <w:rsid w:val="007660E2"/>
    <w:rsid w:val="00767866"/>
    <w:rsid w:val="00771E76"/>
    <w:rsid w:val="00772217"/>
    <w:rsid w:val="00772511"/>
    <w:rsid w:val="007738B1"/>
    <w:rsid w:val="00773B8C"/>
    <w:rsid w:val="00774AD7"/>
    <w:rsid w:val="00775C5E"/>
    <w:rsid w:val="00776B73"/>
    <w:rsid w:val="00780C6C"/>
    <w:rsid w:val="00780E53"/>
    <w:rsid w:val="00780F61"/>
    <w:rsid w:val="0078236E"/>
    <w:rsid w:val="007836EC"/>
    <w:rsid w:val="007844A0"/>
    <w:rsid w:val="00786571"/>
    <w:rsid w:val="0078720E"/>
    <w:rsid w:val="00787314"/>
    <w:rsid w:val="0079338A"/>
    <w:rsid w:val="007946EA"/>
    <w:rsid w:val="0079552D"/>
    <w:rsid w:val="00795586"/>
    <w:rsid w:val="00795CC3"/>
    <w:rsid w:val="00796188"/>
    <w:rsid w:val="00796421"/>
    <w:rsid w:val="007969AC"/>
    <w:rsid w:val="00796F95"/>
    <w:rsid w:val="007978FE"/>
    <w:rsid w:val="00797CFE"/>
    <w:rsid w:val="00797EDA"/>
    <w:rsid w:val="007A0301"/>
    <w:rsid w:val="007A039F"/>
    <w:rsid w:val="007A23C3"/>
    <w:rsid w:val="007A2432"/>
    <w:rsid w:val="007A3403"/>
    <w:rsid w:val="007A40F3"/>
    <w:rsid w:val="007A410D"/>
    <w:rsid w:val="007A50C7"/>
    <w:rsid w:val="007A58FF"/>
    <w:rsid w:val="007A5AD2"/>
    <w:rsid w:val="007A66B2"/>
    <w:rsid w:val="007A7231"/>
    <w:rsid w:val="007A745B"/>
    <w:rsid w:val="007B0024"/>
    <w:rsid w:val="007B029C"/>
    <w:rsid w:val="007B0A13"/>
    <w:rsid w:val="007B12CA"/>
    <w:rsid w:val="007B259F"/>
    <w:rsid w:val="007B2F97"/>
    <w:rsid w:val="007B55B9"/>
    <w:rsid w:val="007B5E72"/>
    <w:rsid w:val="007B7111"/>
    <w:rsid w:val="007C08C9"/>
    <w:rsid w:val="007C0CC0"/>
    <w:rsid w:val="007C1A49"/>
    <w:rsid w:val="007C1B99"/>
    <w:rsid w:val="007C22B6"/>
    <w:rsid w:val="007C322F"/>
    <w:rsid w:val="007C3B6E"/>
    <w:rsid w:val="007C43BA"/>
    <w:rsid w:val="007C447B"/>
    <w:rsid w:val="007C5D3A"/>
    <w:rsid w:val="007C5EC5"/>
    <w:rsid w:val="007C751D"/>
    <w:rsid w:val="007C77FB"/>
    <w:rsid w:val="007C7AF6"/>
    <w:rsid w:val="007D13AF"/>
    <w:rsid w:val="007D1546"/>
    <w:rsid w:val="007D2066"/>
    <w:rsid w:val="007D26D9"/>
    <w:rsid w:val="007D2ADA"/>
    <w:rsid w:val="007D376D"/>
    <w:rsid w:val="007D472F"/>
    <w:rsid w:val="007D4E42"/>
    <w:rsid w:val="007D586E"/>
    <w:rsid w:val="007D5ADA"/>
    <w:rsid w:val="007D656B"/>
    <w:rsid w:val="007D66CB"/>
    <w:rsid w:val="007D6DA4"/>
    <w:rsid w:val="007D71BE"/>
    <w:rsid w:val="007D74B2"/>
    <w:rsid w:val="007D77D2"/>
    <w:rsid w:val="007E0E65"/>
    <w:rsid w:val="007E1981"/>
    <w:rsid w:val="007E246E"/>
    <w:rsid w:val="007E33DD"/>
    <w:rsid w:val="007E3E1A"/>
    <w:rsid w:val="007E5611"/>
    <w:rsid w:val="007E56FF"/>
    <w:rsid w:val="007E60BB"/>
    <w:rsid w:val="007E72D9"/>
    <w:rsid w:val="007F0385"/>
    <w:rsid w:val="007F217E"/>
    <w:rsid w:val="007F21B2"/>
    <w:rsid w:val="007F39DA"/>
    <w:rsid w:val="007F3FAB"/>
    <w:rsid w:val="007F465A"/>
    <w:rsid w:val="007F47A6"/>
    <w:rsid w:val="007F4F0F"/>
    <w:rsid w:val="007F50B9"/>
    <w:rsid w:val="007F59F1"/>
    <w:rsid w:val="007F666D"/>
    <w:rsid w:val="007F705A"/>
    <w:rsid w:val="00801892"/>
    <w:rsid w:val="008025DD"/>
    <w:rsid w:val="00802667"/>
    <w:rsid w:val="00802989"/>
    <w:rsid w:val="00803CF1"/>
    <w:rsid w:val="008041A5"/>
    <w:rsid w:val="00804D4F"/>
    <w:rsid w:val="00805D6F"/>
    <w:rsid w:val="0080642D"/>
    <w:rsid w:val="00807843"/>
    <w:rsid w:val="008100F7"/>
    <w:rsid w:val="0081091E"/>
    <w:rsid w:val="00812397"/>
    <w:rsid w:val="008126CF"/>
    <w:rsid w:val="0081287B"/>
    <w:rsid w:val="008130D6"/>
    <w:rsid w:val="0081350C"/>
    <w:rsid w:val="008156EA"/>
    <w:rsid w:val="00815D36"/>
    <w:rsid w:val="0081695C"/>
    <w:rsid w:val="00817A3A"/>
    <w:rsid w:val="008200A7"/>
    <w:rsid w:val="00820A32"/>
    <w:rsid w:val="00820D24"/>
    <w:rsid w:val="00821B38"/>
    <w:rsid w:val="00821BF5"/>
    <w:rsid w:val="00821D8D"/>
    <w:rsid w:val="008221F1"/>
    <w:rsid w:val="0082253D"/>
    <w:rsid w:val="00823B7A"/>
    <w:rsid w:val="008241B9"/>
    <w:rsid w:val="00824438"/>
    <w:rsid w:val="008263B9"/>
    <w:rsid w:val="00826A37"/>
    <w:rsid w:val="00827CB3"/>
    <w:rsid w:val="00827F43"/>
    <w:rsid w:val="008302AE"/>
    <w:rsid w:val="00830E4F"/>
    <w:rsid w:val="008337AB"/>
    <w:rsid w:val="00833E1E"/>
    <w:rsid w:val="0083508B"/>
    <w:rsid w:val="0083565B"/>
    <w:rsid w:val="008363EE"/>
    <w:rsid w:val="00836A3C"/>
    <w:rsid w:val="00836B0F"/>
    <w:rsid w:val="00836CE6"/>
    <w:rsid w:val="00837104"/>
    <w:rsid w:val="0083766A"/>
    <w:rsid w:val="0083778F"/>
    <w:rsid w:val="0084034C"/>
    <w:rsid w:val="008425A7"/>
    <w:rsid w:val="00842FC8"/>
    <w:rsid w:val="0084347C"/>
    <w:rsid w:val="00843584"/>
    <w:rsid w:val="00843EF3"/>
    <w:rsid w:val="00847257"/>
    <w:rsid w:val="00847701"/>
    <w:rsid w:val="00850938"/>
    <w:rsid w:val="00851A01"/>
    <w:rsid w:val="00851EAB"/>
    <w:rsid w:val="00852AF0"/>
    <w:rsid w:val="0085349A"/>
    <w:rsid w:val="00853D00"/>
    <w:rsid w:val="00853EDA"/>
    <w:rsid w:val="00854462"/>
    <w:rsid w:val="00855328"/>
    <w:rsid w:val="00855ED6"/>
    <w:rsid w:val="00856F65"/>
    <w:rsid w:val="008578F3"/>
    <w:rsid w:val="00857C0F"/>
    <w:rsid w:val="00860BEC"/>
    <w:rsid w:val="008610E7"/>
    <w:rsid w:val="00862822"/>
    <w:rsid w:val="00863B9E"/>
    <w:rsid w:val="00864A2E"/>
    <w:rsid w:val="008663D0"/>
    <w:rsid w:val="00866D9A"/>
    <w:rsid w:val="00867B06"/>
    <w:rsid w:val="00867D65"/>
    <w:rsid w:val="00867FB8"/>
    <w:rsid w:val="0087056A"/>
    <w:rsid w:val="0087162F"/>
    <w:rsid w:val="00871729"/>
    <w:rsid w:val="0087198D"/>
    <w:rsid w:val="00871F37"/>
    <w:rsid w:val="008722C6"/>
    <w:rsid w:val="00872363"/>
    <w:rsid w:val="008752A1"/>
    <w:rsid w:val="00876580"/>
    <w:rsid w:val="00876806"/>
    <w:rsid w:val="00876DED"/>
    <w:rsid w:val="00877539"/>
    <w:rsid w:val="00877D96"/>
    <w:rsid w:val="00877DE7"/>
    <w:rsid w:val="008804FD"/>
    <w:rsid w:val="0088057C"/>
    <w:rsid w:val="0088165A"/>
    <w:rsid w:val="00881C80"/>
    <w:rsid w:val="00884BD4"/>
    <w:rsid w:val="008855C2"/>
    <w:rsid w:val="008858EA"/>
    <w:rsid w:val="00887587"/>
    <w:rsid w:val="0088794D"/>
    <w:rsid w:val="008908F9"/>
    <w:rsid w:val="00890DC6"/>
    <w:rsid w:val="008916FF"/>
    <w:rsid w:val="00892234"/>
    <w:rsid w:val="00892B7C"/>
    <w:rsid w:val="008936A0"/>
    <w:rsid w:val="00894F21"/>
    <w:rsid w:val="00894FE8"/>
    <w:rsid w:val="00895C91"/>
    <w:rsid w:val="0089637B"/>
    <w:rsid w:val="0089656E"/>
    <w:rsid w:val="00896B49"/>
    <w:rsid w:val="008A022B"/>
    <w:rsid w:val="008A050F"/>
    <w:rsid w:val="008A1033"/>
    <w:rsid w:val="008A1418"/>
    <w:rsid w:val="008A18CC"/>
    <w:rsid w:val="008A2C1E"/>
    <w:rsid w:val="008A3697"/>
    <w:rsid w:val="008A573D"/>
    <w:rsid w:val="008A592E"/>
    <w:rsid w:val="008A6515"/>
    <w:rsid w:val="008A6788"/>
    <w:rsid w:val="008A699C"/>
    <w:rsid w:val="008A6B42"/>
    <w:rsid w:val="008A7E2D"/>
    <w:rsid w:val="008A7F81"/>
    <w:rsid w:val="008B08ED"/>
    <w:rsid w:val="008B1200"/>
    <w:rsid w:val="008B186F"/>
    <w:rsid w:val="008B27F1"/>
    <w:rsid w:val="008B3F81"/>
    <w:rsid w:val="008B41F2"/>
    <w:rsid w:val="008B45FA"/>
    <w:rsid w:val="008B55FE"/>
    <w:rsid w:val="008B65EA"/>
    <w:rsid w:val="008B66DD"/>
    <w:rsid w:val="008B70A1"/>
    <w:rsid w:val="008B7C74"/>
    <w:rsid w:val="008C078B"/>
    <w:rsid w:val="008C085C"/>
    <w:rsid w:val="008C2057"/>
    <w:rsid w:val="008C2EB9"/>
    <w:rsid w:val="008C2F1C"/>
    <w:rsid w:val="008C33A7"/>
    <w:rsid w:val="008C344B"/>
    <w:rsid w:val="008C3986"/>
    <w:rsid w:val="008C3A7D"/>
    <w:rsid w:val="008C3E1B"/>
    <w:rsid w:val="008C3E5B"/>
    <w:rsid w:val="008C45A3"/>
    <w:rsid w:val="008C46F9"/>
    <w:rsid w:val="008C542E"/>
    <w:rsid w:val="008C6D3F"/>
    <w:rsid w:val="008C6FD5"/>
    <w:rsid w:val="008C7FCE"/>
    <w:rsid w:val="008D058A"/>
    <w:rsid w:val="008D0FB9"/>
    <w:rsid w:val="008D2A04"/>
    <w:rsid w:val="008D47B4"/>
    <w:rsid w:val="008D5054"/>
    <w:rsid w:val="008D5123"/>
    <w:rsid w:val="008D5E33"/>
    <w:rsid w:val="008D5FDB"/>
    <w:rsid w:val="008D61F5"/>
    <w:rsid w:val="008D7155"/>
    <w:rsid w:val="008D7184"/>
    <w:rsid w:val="008D768F"/>
    <w:rsid w:val="008E0029"/>
    <w:rsid w:val="008E00E4"/>
    <w:rsid w:val="008E0C88"/>
    <w:rsid w:val="008E1B54"/>
    <w:rsid w:val="008E3397"/>
    <w:rsid w:val="008E367B"/>
    <w:rsid w:val="008E44DA"/>
    <w:rsid w:val="008E4BD3"/>
    <w:rsid w:val="008E51F8"/>
    <w:rsid w:val="008E64E4"/>
    <w:rsid w:val="008E682A"/>
    <w:rsid w:val="008E6E99"/>
    <w:rsid w:val="008E7E14"/>
    <w:rsid w:val="008F003B"/>
    <w:rsid w:val="008F00DE"/>
    <w:rsid w:val="008F063F"/>
    <w:rsid w:val="008F1472"/>
    <w:rsid w:val="008F19CD"/>
    <w:rsid w:val="008F1AF5"/>
    <w:rsid w:val="008F2B24"/>
    <w:rsid w:val="008F2B54"/>
    <w:rsid w:val="008F2BA3"/>
    <w:rsid w:val="008F30AF"/>
    <w:rsid w:val="008F3512"/>
    <w:rsid w:val="008F3554"/>
    <w:rsid w:val="008F383E"/>
    <w:rsid w:val="008F3903"/>
    <w:rsid w:val="008F4A4B"/>
    <w:rsid w:val="008F5037"/>
    <w:rsid w:val="008F50C2"/>
    <w:rsid w:val="008F51EA"/>
    <w:rsid w:val="008F534C"/>
    <w:rsid w:val="008F5E4C"/>
    <w:rsid w:val="008F6562"/>
    <w:rsid w:val="008F6602"/>
    <w:rsid w:val="008F672F"/>
    <w:rsid w:val="008F6DF5"/>
    <w:rsid w:val="008F6E2D"/>
    <w:rsid w:val="008F733B"/>
    <w:rsid w:val="008F7545"/>
    <w:rsid w:val="008F7800"/>
    <w:rsid w:val="008F7D5B"/>
    <w:rsid w:val="00901DFF"/>
    <w:rsid w:val="0090768B"/>
    <w:rsid w:val="00910817"/>
    <w:rsid w:val="00910A51"/>
    <w:rsid w:val="00912BE5"/>
    <w:rsid w:val="0091306D"/>
    <w:rsid w:val="0091486C"/>
    <w:rsid w:val="00915023"/>
    <w:rsid w:val="0091673C"/>
    <w:rsid w:val="00916D72"/>
    <w:rsid w:val="00916E28"/>
    <w:rsid w:val="00917D97"/>
    <w:rsid w:val="00920B77"/>
    <w:rsid w:val="009212AD"/>
    <w:rsid w:val="00921344"/>
    <w:rsid w:val="009219F4"/>
    <w:rsid w:val="00921EB2"/>
    <w:rsid w:val="00922075"/>
    <w:rsid w:val="00922B07"/>
    <w:rsid w:val="009236E9"/>
    <w:rsid w:val="009247E5"/>
    <w:rsid w:val="00924962"/>
    <w:rsid w:val="009255F5"/>
    <w:rsid w:val="00925782"/>
    <w:rsid w:val="00925DF1"/>
    <w:rsid w:val="009277F1"/>
    <w:rsid w:val="00927C36"/>
    <w:rsid w:val="009309B4"/>
    <w:rsid w:val="00930C7A"/>
    <w:rsid w:val="00930D9A"/>
    <w:rsid w:val="009310FC"/>
    <w:rsid w:val="00931544"/>
    <w:rsid w:val="009329D4"/>
    <w:rsid w:val="00933FBD"/>
    <w:rsid w:val="00934EF4"/>
    <w:rsid w:val="009367CA"/>
    <w:rsid w:val="00936CA3"/>
    <w:rsid w:val="00936E6C"/>
    <w:rsid w:val="00937177"/>
    <w:rsid w:val="00937845"/>
    <w:rsid w:val="009400C9"/>
    <w:rsid w:val="009400F9"/>
    <w:rsid w:val="009403DF"/>
    <w:rsid w:val="00940D61"/>
    <w:rsid w:val="00940D97"/>
    <w:rsid w:val="00941B4E"/>
    <w:rsid w:val="00941C70"/>
    <w:rsid w:val="00941F87"/>
    <w:rsid w:val="00941FF5"/>
    <w:rsid w:val="00942041"/>
    <w:rsid w:val="009424AB"/>
    <w:rsid w:val="0094295D"/>
    <w:rsid w:val="00942D0F"/>
    <w:rsid w:val="009434F2"/>
    <w:rsid w:val="00943C90"/>
    <w:rsid w:val="00946223"/>
    <w:rsid w:val="0094662B"/>
    <w:rsid w:val="009466A1"/>
    <w:rsid w:val="00946AB7"/>
    <w:rsid w:val="0094766E"/>
    <w:rsid w:val="00947D5C"/>
    <w:rsid w:val="0095152D"/>
    <w:rsid w:val="0095378F"/>
    <w:rsid w:val="00953D77"/>
    <w:rsid w:val="009546AD"/>
    <w:rsid w:val="0095488E"/>
    <w:rsid w:val="0095570D"/>
    <w:rsid w:val="00956546"/>
    <w:rsid w:val="0095670C"/>
    <w:rsid w:val="00957AD5"/>
    <w:rsid w:val="00960AD2"/>
    <w:rsid w:val="00961607"/>
    <w:rsid w:val="0096418E"/>
    <w:rsid w:val="009649C6"/>
    <w:rsid w:val="00964FF5"/>
    <w:rsid w:val="00966716"/>
    <w:rsid w:val="009668A0"/>
    <w:rsid w:val="00967A78"/>
    <w:rsid w:val="009716D1"/>
    <w:rsid w:val="00971890"/>
    <w:rsid w:val="00971BD0"/>
    <w:rsid w:val="00972197"/>
    <w:rsid w:val="009733AF"/>
    <w:rsid w:val="009738E6"/>
    <w:rsid w:val="00974A4D"/>
    <w:rsid w:val="00974EA2"/>
    <w:rsid w:val="009751B0"/>
    <w:rsid w:val="009755F0"/>
    <w:rsid w:val="0097571F"/>
    <w:rsid w:val="00975958"/>
    <w:rsid w:val="009762A7"/>
    <w:rsid w:val="0097631D"/>
    <w:rsid w:val="00976F47"/>
    <w:rsid w:val="0097757E"/>
    <w:rsid w:val="009819AE"/>
    <w:rsid w:val="00982E3C"/>
    <w:rsid w:val="0098306A"/>
    <w:rsid w:val="00983C58"/>
    <w:rsid w:val="00984162"/>
    <w:rsid w:val="009843C6"/>
    <w:rsid w:val="009847F4"/>
    <w:rsid w:val="0098580B"/>
    <w:rsid w:val="00985F9D"/>
    <w:rsid w:val="009876E8"/>
    <w:rsid w:val="009878DE"/>
    <w:rsid w:val="00990340"/>
    <w:rsid w:val="00990410"/>
    <w:rsid w:val="00991821"/>
    <w:rsid w:val="00991917"/>
    <w:rsid w:val="00991DA0"/>
    <w:rsid w:val="009923F1"/>
    <w:rsid w:val="009924AD"/>
    <w:rsid w:val="009973D3"/>
    <w:rsid w:val="00997896"/>
    <w:rsid w:val="009A12F3"/>
    <w:rsid w:val="009A26F8"/>
    <w:rsid w:val="009A2FAC"/>
    <w:rsid w:val="009A3A43"/>
    <w:rsid w:val="009A3CD4"/>
    <w:rsid w:val="009A444D"/>
    <w:rsid w:val="009A55EB"/>
    <w:rsid w:val="009A5F16"/>
    <w:rsid w:val="009A6934"/>
    <w:rsid w:val="009A6EDF"/>
    <w:rsid w:val="009A7751"/>
    <w:rsid w:val="009B0C88"/>
    <w:rsid w:val="009B0D30"/>
    <w:rsid w:val="009B3BAB"/>
    <w:rsid w:val="009B5701"/>
    <w:rsid w:val="009B66ED"/>
    <w:rsid w:val="009B68A6"/>
    <w:rsid w:val="009B6A39"/>
    <w:rsid w:val="009B7B65"/>
    <w:rsid w:val="009C3A30"/>
    <w:rsid w:val="009C3A3D"/>
    <w:rsid w:val="009C4B37"/>
    <w:rsid w:val="009C4D9A"/>
    <w:rsid w:val="009C502A"/>
    <w:rsid w:val="009C5861"/>
    <w:rsid w:val="009C5CCB"/>
    <w:rsid w:val="009C64A5"/>
    <w:rsid w:val="009C66ED"/>
    <w:rsid w:val="009C6791"/>
    <w:rsid w:val="009C6CBF"/>
    <w:rsid w:val="009C75E4"/>
    <w:rsid w:val="009C7D4A"/>
    <w:rsid w:val="009D04B3"/>
    <w:rsid w:val="009D19CB"/>
    <w:rsid w:val="009D1A36"/>
    <w:rsid w:val="009D1AB4"/>
    <w:rsid w:val="009D20DD"/>
    <w:rsid w:val="009D3710"/>
    <w:rsid w:val="009D37C4"/>
    <w:rsid w:val="009D4227"/>
    <w:rsid w:val="009D4324"/>
    <w:rsid w:val="009D43E6"/>
    <w:rsid w:val="009D548A"/>
    <w:rsid w:val="009D5D22"/>
    <w:rsid w:val="009D7BB4"/>
    <w:rsid w:val="009D7EE8"/>
    <w:rsid w:val="009E020C"/>
    <w:rsid w:val="009E029A"/>
    <w:rsid w:val="009E0315"/>
    <w:rsid w:val="009E0C16"/>
    <w:rsid w:val="009E0D43"/>
    <w:rsid w:val="009E2B73"/>
    <w:rsid w:val="009E34D1"/>
    <w:rsid w:val="009E41DD"/>
    <w:rsid w:val="009E52E6"/>
    <w:rsid w:val="009E5903"/>
    <w:rsid w:val="009E6A9B"/>
    <w:rsid w:val="009E7D21"/>
    <w:rsid w:val="009F0476"/>
    <w:rsid w:val="009F04C4"/>
    <w:rsid w:val="009F2B86"/>
    <w:rsid w:val="009F34FF"/>
    <w:rsid w:val="009F5876"/>
    <w:rsid w:val="009F5E83"/>
    <w:rsid w:val="009F69B2"/>
    <w:rsid w:val="009F6D93"/>
    <w:rsid w:val="009F71B4"/>
    <w:rsid w:val="009F75D4"/>
    <w:rsid w:val="009F763D"/>
    <w:rsid w:val="00A00691"/>
    <w:rsid w:val="00A006F8"/>
    <w:rsid w:val="00A00C20"/>
    <w:rsid w:val="00A00D53"/>
    <w:rsid w:val="00A015B6"/>
    <w:rsid w:val="00A025E9"/>
    <w:rsid w:val="00A031BD"/>
    <w:rsid w:val="00A0321A"/>
    <w:rsid w:val="00A034DD"/>
    <w:rsid w:val="00A037E5"/>
    <w:rsid w:val="00A03952"/>
    <w:rsid w:val="00A04460"/>
    <w:rsid w:val="00A04DF9"/>
    <w:rsid w:val="00A05FC1"/>
    <w:rsid w:val="00A07323"/>
    <w:rsid w:val="00A075B8"/>
    <w:rsid w:val="00A07D6E"/>
    <w:rsid w:val="00A07F99"/>
    <w:rsid w:val="00A10196"/>
    <w:rsid w:val="00A111E4"/>
    <w:rsid w:val="00A1150C"/>
    <w:rsid w:val="00A11602"/>
    <w:rsid w:val="00A11FF1"/>
    <w:rsid w:val="00A14558"/>
    <w:rsid w:val="00A15043"/>
    <w:rsid w:val="00A1584E"/>
    <w:rsid w:val="00A15BA1"/>
    <w:rsid w:val="00A15CE0"/>
    <w:rsid w:val="00A16F82"/>
    <w:rsid w:val="00A20247"/>
    <w:rsid w:val="00A20638"/>
    <w:rsid w:val="00A214FE"/>
    <w:rsid w:val="00A21A46"/>
    <w:rsid w:val="00A21BB8"/>
    <w:rsid w:val="00A2393F"/>
    <w:rsid w:val="00A24024"/>
    <w:rsid w:val="00A251F1"/>
    <w:rsid w:val="00A25F3B"/>
    <w:rsid w:val="00A2607E"/>
    <w:rsid w:val="00A26C3E"/>
    <w:rsid w:val="00A270CD"/>
    <w:rsid w:val="00A27868"/>
    <w:rsid w:val="00A2797C"/>
    <w:rsid w:val="00A304F8"/>
    <w:rsid w:val="00A3134C"/>
    <w:rsid w:val="00A330CD"/>
    <w:rsid w:val="00A353E7"/>
    <w:rsid w:val="00A35430"/>
    <w:rsid w:val="00A36033"/>
    <w:rsid w:val="00A3607C"/>
    <w:rsid w:val="00A36E06"/>
    <w:rsid w:val="00A40349"/>
    <w:rsid w:val="00A40B49"/>
    <w:rsid w:val="00A40F03"/>
    <w:rsid w:val="00A41805"/>
    <w:rsid w:val="00A41F4E"/>
    <w:rsid w:val="00A42948"/>
    <w:rsid w:val="00A44CA0"/>
    <w:rsid w:val="00A45456"/>
    <w:rsid w:val="00A45D26"/>
    <w:rsid w:val="00A4623E"/>
    <w:rsid w:val="00A467FE"/>
    <w:rsid w:val="00A46DFA"/>
    <w:rsid w:val="00A51225"/>
    <w:rsid w:val="00A51330"/>
    <w:rsid w:val="00A51E95"/>
    <w:rsid w:val="00A52EF4"/>
    <w:rsid w:val="00A52F62"/>
    <w:rsid w:val="00A5460C"/>
    <w:rsid w:val="00A54798"/>
    <w:rsid w:val="00A55334"/>
    <w:rsid w:val="00A55A8D"/>
    <w:rsid w:val="00A57007"/>
    <w:rsid w:val="00A57615"/>
    <w:rsid w:val="00A579D9"/>
    <w:rsid w:val="00A57B0E"/>
    <w:rsid w:val="00A6035E"/>
    <w:rsid w:val="00A60682"/>
    <w:rsid w:val="00A60792"/>
    <w:rsid w:val="00A60B1A"/>
    <w:rsid w:val="00A60BE5"/>
    <w:rsid w:val="00A621BD"/>
    <w:rsid w:val="00A6366D"/>
    <w:rsid w:val="00A63870"/>
    <w:rsid w:val="00A6434D"/>
    <w:rsid w:val="00A644EC"/>
    <w:rsid w:val="00A65D22"/>
    <w:rsid w:val="00A65DAE"/>
    <w:rsid w:val="00A66657"/>
    <w:rsid w:val="00A67FC4"/>
    <w:rsid w:val="00A70B6E"/>
    <w:rsid w:val="00A71349"/>
    <w:rsid w:val="00A729F3"/>
    <w:rsid w:val="00A74D2F"/>
    <w:rsid w:val="00A75D46"/>
    <w:rsid w:val="00A77119"/>
    <w:rsid w:val="00A808D1"/>
    <w:rsid w:val="00A809B9"/>
    <w:rsid w:val="00A8248F"/>
    <w:rsid w:val="00A8384B"/>
    <w:rsid w:val="00A83B3B"/>
    <w:rsid w:val="00A84247"/>
    <w:rsid w:val="00A84A06"/>
    <w:rsid w:val="00A84F94"/>
    <w:rsid w:val="00A879A8"/>
    <w:rsid w:val="00A908ED"/>
    <w:rsid w:val="00A91207"/>
    <w:rsid w:val="00A9178D"/>
    <w:rsid w:val="00A91C41"/>
    <w:rsid w:val="00A92BCA"/>
    <w:rsid w:val="00A93443"/>
    <w:rsid w:val="00A935C2"/>
    <w:rsid w:val="00A9376E"/>
    <w:rsid w:val="00A937CA"/>
    <w:rsid w:val="00A940B9"/>
    <w:rsid w:val="00A96A7C"/>
    <w:rsid w:val="00A971D5"/>
    <w:rsid w:val="00AA1E6C"/>
    <w:rsid w:val="00AA2117"/>
    <w:rsid w:val="00AA2D4A"/>
    <w:rsid w:val="00AA5D49"/>
    <w:rsid w:val="00AA6988"/>
    <w:rsid w:val="00AB08B2"/>
    <w:rsid w:val="00AB15E2"/>
    <w:rsid w:val="00AB183E"/>
    <w:rsid w:val="00AB2EC7"/>
    <w:rsid w:val="00AB3189"/>
    <w:rsid w:val="00AB3CB1"/>
    <w:rsid w:val="00AB452E"/>
    <w:rsid w:val="00AB5C7C"/>
    <w:rsid w:val="00AB5D90"/>
    <w:rsid w:val="00AB6A01"/>
    <w:rsid w:val="00AB6CA3"/>
    <w:rsid w:val="00AB7E4C"/>
    <w:rsid w:val="00AB7F9C"/>
    <w:rsid w:val="00AC0D12"/>
    <w:rsid w:val="00AC12CD"/>
    <w:rsid w:val="00AC2250"/>
    <w:rsid w:val="00AC2465"/>
    <w:rsid w:val="00AC25CB"/>
    <w:rsid w:val="00AC271F"/>
    <w:rsid w:val="00AC497D"/>
    <w:rsid w:val="00AC4E5D"/>
    <w:rsid w:val="00AC627D"/>
    <w:rsid w:val="00AC64C7"/>
    <w:rsid w:val="00AC6BCF"/>
    <w:rsid w:val="00AC7992"/>
    <w:rsid w:val="00AC7AF1"/>
    <w:rsid w:val="00AD0404"/>
    <w:rsid w:val="00AD0616"/>
    <w:rsid w:val="00AD0695"/>
    <w:rsid w:val="00AD0AAC"/>
    <w:rsid w:val="00AD10A4"/>
    <w:rsid w:val="00AD1730"/>
    <w:rsid w:val="00AD2992"/>
    <w:rsid w:val="00AD4156"/>
    <w:rsid w:val="00AD4484"/>
    <w:rsid w:val="00AD4E50"/>
    <w:rsid w:val="00AD607E"/>
    <w:rsid w:val="00AD6208"/>
    <w:rsid w:val="00AD6912"/>
    <w:rsid w:val="00AD7876"/>
    <w:rsid w:val="00AE04AA"/>
    <w:rsid w:val="00AE1824"/>
    <w:rsid w:val="00AE184F"/>
    <w:rsid w:val="00AE1B42"/>
    <w:rsid w:val="00AE399A"/>
    <w:rsid w:val="00AE6E02"/>
    <w:rsid w:val="00AE70DE"/>
    <w:rsid w:val="00AE7320"/>
    <w:rsid w:val="00AF07F7"/>
    <w:rsid w:val="00AF14E7"/>
    <w:rsid w:val="00AF150E"/>
    <w:rsid w:val="00AF2FAC"/>
    <w:rsid w:val="00AF46B4"/>
    <w:rsid w:val="00AF5FAC"/>
    <w:rsid w:val="00AF6560"/>
    <w:rsid w:val="00AF7246"/>
    <w:rsid w:val="00AF7B6B"/>
    <w:rsid w:val="00AF7FD0"/>
    <w:rsid w:val="00B01BFB"/>
    <w:rsid w:val="00B01C5D"/>
    <w:rsid w:val="00B01CC3"/>
    <w:rsid w:val="00B01D34"/>
    <w:rsid w:val="00B01D5C"/>
    <w:rsid w:val="00B02659"/>
    <w:rsid w:val="00B0293C"/>
    <w:rsid w:val="00B0304C"/>
    <w:rsid w:val="00B03AF2"/>
    <w:rsid w:val="00B03B2B"/>
    <w:rsid w:val="00B04147"/>
    <w:rsid w:val="00B047F9"/>
    <w:rsid w:val="00B052FE"/>
    <w:rsid w:val="00B053FD"/>
    <w:rsid w:val="00B05986"/>
    <w:rsid w:val="00B06070"/>
    <w:rsid w:val="00B1089F"/>
    <w:rsid w:val="00B10F15"/>
    <w:rsid w:val="00B11181"/>
    <w:rsid w:val="00B128EE"/>
    <w:rsid w:val="00B13704"/>
    <w:rsid w:val="00B13C09"/>
    <w:rsid w:val="00B14139"/>
    <w:rsid w:val="00B14C48"/>
    <w:rsid w:val="00B163DE"/>
    <w:rsid w:val="00B16522"/>
    <w:rsid w:val="00B16B51"/>
    <w:rsid w:val="00B1713D"/>
    <w:rsid w:val="00B204E1"/>
    <w:rsid w:val="00B214BC"/>
    <w:rsid w:val="00B2184E"/>
    <w:rsid w:val="00B220F3"/>
    <w:rsid w:val="00B2242B"/>
    <w:rsid w:val="00B22765"/>
    <w:rsid w:val="00B227F4"/>
    <w:rsid w:val="00B22872"/>
    <w:rsid w:val="00B22B9F"/>
    <w:rsid w:val="00B23482"/>
    <w:rsid w:val="00B2361A"/>
    <w:rsid w:val="00B23A6E"/>
    <w:rsid w:val="00B2466E"/>
    <w:rsid w:val="00B2486A"/>
    <w:rsid w:val="00B24CD1"/>
    <w:rsid w:val="00B254CC"/>
    <w:rsid w:val="00B26191"/>
    <w:rsid w:val="00B274E7"/>
    <w:rsid w:val="00B3000F"/>
    <w:rsid w:val="00B32ABC"/>
    <w:rsid w:val="00B33BE5"/>
    <w:rsid w:val="00B348A0"/>
    <w:rsid w:val="00B34AD6"/>
    <w:rsid w:val="00B3596B"/>
    <w:rsid w:val="00B35E3F"/>
    <w:rsid w:val="00B37622"/>
    <w:rsid w:val="00B37FCC"/>
    <w:rsid w:val="00B40192"/>
    <w:rsid w:val="00B40983"/>
    <w:rsid w:val="00B411A2"/>
    <w:rsid w:val="00B42ADD"/>
    <w:rsid w:val="00B4312E"/>
    <w:rsid w:val="00B43968"/>
    <w:rsid w:val="00B442B7"/>
    <w:rsid w:val="00B44F88"/>
    <w:rsid w:val="00B45C3E"/>
    <w:rsid w:val="00B464C1"/>
    <w:rsid w:val="00B477F3"/>
    <w:rsid w:val="00B47D03"/>
    <w:rsid w:val="00B525CF"/>
    <w:rsid w:val="00B532E0"/>
    <w:rsid w:val="00B54075"/>
    <w:rsid w:val="00B542A9"/>
    <w:rsid w:val="00B54573"/>
    <w:rsid w:val="00B550AC"/>
    <w:rsid w:val="00B5588C"/>
    <w:rsid w:val="00B55B11"/>
    <w:rsid w:val="00B56416"/>
    <w:rsid w:val="00B57D7A"/>
    <w:rsid w:val="00B600AA"/>
    <w:rsid w:val="00B60A8D"/>
    <w:rsid w:val="00B61AAA"/>
    <w:rsid w:val="00B621A5"/>
    <w:rsid w:val="00B6249A"/>
    <w:rsid w:val="00B625FA"/>
    <w:rsid w:val="00B65651"/>
    <w:rsid w:val="00B65DA1"/>
    <w:rsid w:val="00B670C6"/>
    <w:rsid w:val="00B671C8"/>
    <w:rsid w:val="00B7147A"/>
    <w:rsid w:val="00B727EA"/>
    <w:rsid w:val="00B72A2E"/>
    <w:rsid w:val="00B73B2C"/>
    <w:rsid w:val="00B74F41"/>
    <w:rsid w:val="00B75903"/>
    <w:rsid w:val="00B75A2E"/>
    <w:rsid w:val="00B76546"/>
    <w:rsid w:val="00B77228"/>
    <w:rsid w:val="00B77898"/>
    <w:rsid w:val="00B80F9A"/>
    <w:rsid w:val="00B834CB"/>
    <w:rsid w:val="00B83783"/>
    <w:rsid w:val="00B84324"/>
    <w:rsid w:val="00B861A4"/>
    <w:rsid w:val="00B86C15"/>
    <w:rsid w:val="00B9160A"/>
    <w:rsid w:val="00B9170E"/>
    <w:rsid w:val="00B9189B"/>
    <w:rsid w:val="00B93777"/>
    <w:rsid w:val="00B961B1"/>
    <w:rsid w:val="00B96930"/>
    <w:rsid w:val="00B96A58"/>
    <w:rsid w:val="00B96D75"/>
    <w:rsid w:val="00BA1842"/>
    <w:rsid w:val="00BA19C7"/>
    <w:rsid w:val="00BA23EF"/>
    <w:rsid w:val="00BA2D98"/>
    <w:rsid w:val="00BA3B03"/>
    <w:rsid w:val="00BA3DE7"/>
    <w:rsid w:val="00BA448A"/>
    <w:rsid w:val="00BA4778"/>
    <w:rsid w:val="00BA491C"/>
    <w:rsid w:val="00BA5576"/>
    <w:rsid w:val="00BA662C"/>
    <w:rsid w:val="00BB064F"/>
    <w:rsid w:val="00BB1591"/>
    <w:rsid w:val="00BB2D2B"/>
    <w:rsid w:val="00BB31C8"/>
    <w:rsid w:val="00BB6082"/>
    <w:rsid w:val="00BB70CD"/>
    <w:rsid w:val="00BB73BC"/>
    <w:rsid w:val="00BB73FF"/>
    <w:rsid w:val="00BB7A2E"/>
    <w:rsid w:val="00BC2495"/>
    <w:rsid w:val="00BC291C"/>
    <w:rsid w:val="00BC2C72"/>
    <w:rsid w:val="00BC2CAF"/>
    <w:rsid w:val="00BC335D"/>
    <w:rsid w:val="00BC4052"/>
    <w:rsid w:val="00BC41F1"/>
    <w:rsid w:val="00BC5093"/>
    <w:rsid w:val="00BC57CD"/>
    <w:rsid w:val="00BC73EC"/>
    <w:rsid w:val="00BD04D1"/>
    <w:rsid w:val="00BD0679"/>
    <w:rsid w:val="00BD08CF"/>
    <w:rsid w:val="00BD09B3"/>
    <w:rsid w:val="00BD1CC9"/>
    <w:rsid w:val="00BD2196"/>
    <w:rsid w:val="00BD24C8"/>
    <w:rsid w:val="00BD2913"/>
    <w:rsid w:val="00BD2D87"/>
    <w:rsid w:val="00BD3A8A"/>
    <w:rsid w:val="00BD3CE3"/>
    <w:rsid w:val="00BD5AF2"/>
    <w:rsid w:val="00BD626D"/>
    <w:rsid w:val="00BD6467"/>
    <w:rsid w:val="00BD6F8E"/>
    <w:rsid w:val="00BD7172"/>
    <w:rsid w:val="00BD7986"/>
    <w:rsid w:val="00BD7AE6"/>
    <w:rsid w:val="00BD7F14"/>
    <w:rsid w:val="00BE051B"/>
    <w:rsid w:val="00BE07D7"/>
    <w:rsid w:val="00BE0D92"/>
    <w:rsid w:val="00BE26F3"/>
    <w:rsid w:val="00BE3BF9"/>
    <w:rsid w:val="00BE4A10"/>
    <w:rsid w:val="00BE4CC8"/>
    <w:rsid w:val="00BE6270"/>
    <w:rsid w:val="00BE758D"/>
    <w:rsid w:val="00BF1DCA"/>
    <w:rsid w:val="00BF1FE6"/>
    <w:rsid w:val="00BF3009"/>
    <w:rsid w:val="00BF3822"/>
    <w:rsid w:val="00BF3B83"/>
    <w:rsid w:val="00BF4214"/>
    <w:rsid w:val="00BF496C"/>
    <w:rsid w:val="00BF57BB"/>
    <w:rsid w:val="00BF5ABE"/>
    <w:rsid w:val="00BF5C43"/>
    <w:rsid w:val="00BF7F5C"/>
    <w:rsid w:val="00C00046"/>
    <w:rsid w:val="00C00268"/>
    <w:rsid w:val="00C00FCA"/>
    <w:rsid w:val="00C01551"/>
    <w:rsid w:val="00C01760"/>
    <w:rsid w:val="00C01C76"/>
    <w:rsid w:val="00C02117"/>
    <w:rsid w:val="00C03455"/>
    <w:rsid w:val="00C03FFE"/>
    <w:rsid w:val="00C040C7"/>
    <w:rsid w:val="00C04CEF"/>
    <w:rsid w:val="00C0560A"/>
    <w:rsid w:val="00C057DB"/>
    <w:rsid w:val="00C06DF2"/>
    <w:rsid w:val="00C06FA3"/>
    <w:rsid w:val="00C0736F"/>
    <w:rsid w:val="00C07E87"/>
    <w:rsid w:val="00C07FA6"/>
    <w:rsid w:val="00C1013D"/>
    <w:rsid w:val="00C10E72"/>
    <w:rsid w:val="00C1145B"/>
    <w:rsid w:val="00C1254B"/>
    <w:rsid w:val="00C12D96"/>
    <w:rsid w:val="00C130A6"/>
    <w:rsid w:val="00C136A6"/>
    <w:rsid w:val="00C159AC"/>
    <w:rsid w:val="00C17F5C"/>
    <w:rsid w:val="00C206DB"/>
    <w:rsid w:val="00C21220"/>
    <w:rsid w:val="00C227FF"/>
    <w:rsid w:val="00C22841"/>
    <w:rsid w:val="00C228F6"/>
    <w:rsid w:val="00C24275"/>
    <w:rsid w:val="00C24C12"/>
    <w:rsid w:val="00C256FC"/>
    <w:rsid w:val="00C26950"/>
    <w:rsid w:val="00C278D3"/>
    <w:rsid w:val="00C27D61"/>
    <w:rsid w:val="00C30D75"/>
    <w:rsid w:val="00C30EE6"/>
    <w:rsid w:val="00C314F1"/>
    <w:rsid w:val="00C315A3"/>
    <w:rsid w:val="00C3160D"/>
    <w:rsid w:val="00C3166A"/>
    <w:rsid w:val="00C31F0A"/>
    <w:rsid w:val="00C32B0F"/>
    <w:rsid w:val="00C32DBF"/>
    <w:rsid w:val="00C3465E"/>
    <w:rsid w:val="00C348B8"/>
    <w:rsid w:val="00C350F7"/>
    <w:rsid w:val="00C3579F"/>
    <w:rsid w:val="00C35AE0"/>
    <w:rsid w:val="00C364B6"/>
    <w:rsid w:val="00C36D8F"/>
    <w:rsid w:val="00C36FC6"/>
    <w:rsid w:val="00C40E5A"/>
    <w:rsid w:val="00C40E5E"/>
    <w:rsid w:val="00C418A9"/>
    <w:rsid w:val="00C443B7"/>
    <w:rsid w:val="00C44EEF"/>
    <w:rsid w:val="00C4591A"/>
    <w:rsid w:val="00C47351"/>
    <w:rsid w:val="00C47386"/>
    <w:rsid w:val="00C501EE"/>
    <w:rsid w:val="00C50437"/>
    <w:rsid w:val="00C528EB"/>
    <w:rsid w:val="00C540A7"/>
    <w:rsid w:val="00C54219"/>
    <w:rsid w:val="00C54BA3"/>
    <w:rsid w:val="00C54ECF"/>
    <w:rsid w:val="00C55D99"/>
    <w:rsid w:val="00C56089"/>
    <w:rsid w:val="00C5618D"/>
    <w:rsid w:val="00C5636E"/>
    <w:rsid w:val="00C60238"/>
    <w:rsid w:val="00C60C60"/>
    <w:rsid w:val="00C626DF"/>
    <w:rsid w:val="00C62AAE"/>
    <w:rsid w:val="00C62EEE"/>
    <w:rsid w:val="00C637B9"/>
    <w:rsid w:val="00C63DBB"/>
    <w:rsid w:val="00C643BB"/>
    <w:rsid w:val="00C64F8D"/>
    <w:rsid w:val="00C65241"/>
    <w:rsid w:val="00C659A2"/>
    <w:rsid w:val="00C663C2"/>
    <w:rsid w:val="00C679BA"/>
    <w:rsid w:val="00C67CE0"/>
    <w:rsid w:val="00C67DA4"/>
    <w:rsid w:val="00C70641"/>
    <w:rsid w:val="00C7099E"/>
    <w:rsid w:val="00C70C8E"/>
    <w:rsid w:val="00C70FFB"/>
    <w:rsid w:val="00C71B81"/>
    <w:rsid w:val="00C72D95"/>
    <w:rsid w:val="00C730EF"/>
    <w:rsid w:val="00C7374E"/>
    <w:rsid w:val="00C739DB"/>
    <w:rsid w:val="00C75A99"/>
    <w:rsid w:val="00C7609B"/>
    <w:rsid w:val="00C76B8F"/>
    <w:rsid w:val="00C76EF7"/>
    <w:rsid w:val="00C772AA"/>
    <w:rsid w:val="00C77D8A"/>
    <w:rsid w:val="00C808B9"/>
    <w:rsid w:val="00C80FAD"/>
    <w:rsid w:val="00C81821"/>
    <w:rsid w:val="00C82099"/>
    <w:rsid w:val="00C822EB"/>
    <w:rsid w:val="00C83EFB"/>
    <w:rsid w:val="00C84043"/>
    <w:rsid w:val="00C8460A"/>
    <w:rsid w:val="00C84C69"/>
    <w:rsid w:val="00C8520B"/>
    <w:rsid w:val="00C85EF4"/>
    <w:rsid w:val="00C8666F"/>
    <w:rsid w:val="00C86718"/>
    <w:rsid w:val="00C8673A"/>
    <w:rsid w:val="00C86CFA"/>
    <w:rsid w:val="00C86E62"/>
    <w:rsid w:val="00C86F2B"/>
    <w:rsid w:val="00C87449"/>
    <w:rsid w:val="00C90285"/>
    <w:rsid w:val="00C9065B"/>
    <w:rsid w:val="00C911BA"/>
    <w:rsid w:val="00C914B5"/>
    <w:rsid w:val="00C92E93"/>
    <w:rsid w:val="00C93461"/>
    <w:rsid w:val="00C947E9"/>
    <w:rsid w:val="00C9535E"/>
    <w:rsid w:val="00C96598"/>
    <w:rsid w:val="00CA112F"/>
    <w:rsid w:val="00CA1A43"/>
    <w:rsid w:val="00CA1C73"/>
    <w:rsid w:val="00CA301A"/>
    <w:rsid w:val="00CA4109"/>
    <w:rsid w:val="00CA42F8"/>
    <w:rsid w:val="00CA5BCC"/>
    <w:rsid w:val="00CA5C5F"/>
    <w:rsid w:val="00CA6F7E"/>
    <w:rsid w:val="00CA75AB"/>
    <w:rsid w:val="00CB063C"/>
    <w:rsid w:val="00CB090D"/>
    <w:rsid w:val="00CB1645"/>
    <w:rsid w:val="00CB17E9"/>
    <w:rsid w:val="00CB30A8"/>
    <w:rsid w:val="00CB39E8"/>
    <w:rsid w:val="00CB5D94"/>
    <w:rsid w:val="00CB7225"/>
    <w:rsid w:val="00CB7A52"/>
    <w:rsid w:val="00CB7BB2"/>
    <w:rsid w:val="00CC0AF0"/>
    <w:rsid w:val="00CC2100"/>
    <w:rsid w:val="00CC2133"/>
    <w:rsid w:val="00CC36CD"/>
    <w:rsid w:val="00CC6644"/>
    <w:rsid w:val="00CC693C"/>
    <w:rsid w:val="00CC699D"/>
    <w:rsid w:val="00CC77A0"/>
    <w:rsid w:val="00CD023E"/>
    <w:rsid w:val="00CD07B9"/>
    <w:rsid w:val="00CD1E4B"/>
    <w:rsid w:val="00CD215E"/>
    <w:rsid w:val="00CD252C"/>
    <w:rsid w:val="00CD2913"/>
    <w:rsid w:val="00CD3492"/>
    <w:rsid w:val="00CD351D"/>
    <w:rsid w:val="00CD37BD"/>
    <w:rsid w:val="00CD3986"/>
    <w:rsid w:val="00CD3B9A"/>
    <w:rsid w:val="00CD505A"/>
    <w:rsid w:val="00CD7022"/>
    <w:rsid w:val="00CD7A99"/>
    <w:rsid w:val="00CE03C7"/>
    <w:rsid w:val="00CE0B0B"/>
    <w:rsid w:val="00CE0F2E"/>
    <w:rsid w:val="00CE1738"/>
    <w:rsid w:val="00CE1771"/>
    <w:rsid w:val="00CE1C3A"/>
    <w:rsid w:val="00CE2262"/>
    <w:rsid w:val="00CE316B"/>
    <w:rsid w:val="00CE353F"/>
    <w:rsid w:val="00CE3EDB"/>
    <w:rsid w:val="00CE438D"/>
    <w:rsid w:val="00CE448B"/>
    <w:rsid w:val="00CE553F"/>
    <w:rsid w:val="00CE5B40"/>
    <w:rsid w:val="00CE66FF"/>
    <w:rsid w:val="00CE6F48"/>
    <w:rsid w:val="00CF03E3"/>
    <w:rsid w:val="00CF07CC"/>
    <w:rsid w:val="00CF1399"/>
    <w:rsid w:val="00CF17A6"/>
    <w:rsid w:val="00CF19F1"/>
    <w:rsid w:val="00CF28DB"/>
    <w:rsid w:val="00CF3569"/>
    <w:rsid w:val="00CF3A3E"/>
    <w:rsid w:val="00CF42F9"/>
    <w:rsid w:val="00CF57DE"/>
    <w:rsid w:val="00CF6646"/>
    <w:rsid w:val="00CF6684"/>
    <w:rsid w:val="00CF6D54"/>
    <w:rsid w:val="00CF7E14"/>
    <w:rsid w:val="00D00035"/>
    <w:rsid w:val="00D002CF"/>
    <w:rsid w:val="00D0057E"/>
    <w:rsid w:val="00D00C10"/>
    <w:rsid w:val="00D021A2"/>
    <w:rsid w:val="00D03543"/>
    <w:rsid w:val="00D0565D"/>
    <w:rsid w:val="00D0699A"/>
    <w:rsid w:val="00D06A3B"/>
    <w:rsid w:val="00D075BA"/>
    <w:rsid w:val="00D11181"/>
    <w:rsid w:val="00D11D5C"/>
    <w:rsid w:val="00D12598"/>
    <w:rsid w:val="00D12D6F"/>
    <w:rsid w:val="00D13184"/>
    <w:rsid w:val="00D1336F"/>
    <w:rsid w:val="00D13C8A"/>
    <w:rsid w:val="00D1474D"/>
    <w:rsid w:val="00D14843"/>
    <w:rsid w:val="00D15B83"/>
    <w:rsid w:val="00D179F0"/>
    <w:rsid w:val="00D2195A"/>
    <w:rsid w:val="00D22CD0"/>
    <w:rsid w:val="00D2307F"/>
    <w:rsid w:val="00D23474"/>
    <w:rsid w:val="00D24278"/>
    <w:rsid w:val="00D243A4"/>
    <w:rsid w:val="00D24B18"/>
    <w:rsid w:val="00D26078"/>
    <w:rsid w:val="00D264CE"/>
    <w:rsid w:val="00D265B2"/>
    <w:rsid w:val="00D2680B"/>
    <w:rsid w:val="00D311C6"/>
    <w:rsid w:val="00D3258B"/>
    <w:rsid w:val="00D32783"/>
    <w:rsid w:val="00D32EAE"/>
    <w:rsid w:val="00D331E6"/>
    <w:rsid w:val="00D339E9"/>
    <w:rsid w:val="00D34E19"/>
    <w:rsid w:val="00D36911"/>
    <w:rsid w:val="00D36D02"/>
    <w:rsid w:val="00D3720B"/>
    <w:rsid w:val="00D3784D"/>
    <w:rsid w:val="00D40E59"/>
    <w:rsid w:val="00D41418"/>
    <w:rsid w:val="00D42ED5"/>
    <w:rsid w:val="00D4339F"/>
    <w:rsid w:val="00D44A36"/>
    <w:rsid w:val="00D44EAA"/>
    <w:rsid w:val="00D454F6"/>
    <w:rsid w:val="00D47293"/>
    <w:rsid w:val="00D47607"/>
    <w:rsid w:val="00D47D5D"/>
    <w:rsid w:val="00D50527"/>
    <w:rsid w:val="00D51030"/>
    <w:rsid w:val="00D513D2"/>
    <w:rsid w:val="00D51C20"/>
    <w:rsid w:val="00D52138"/>
    <w:rsid w:val="00D52199"/>
    <w:rsid w:val="00D52AC6"/>
    <w:rsid w:val="00D52CBA"/>
    <w:rsid w:val="00D537D6"/>
    <w:rsid w:val="00D545CA"/>
    <w:rsid w:val="00D55B67"/>
    <w:rsid w:val="00D5615A"/>
    <w:rsid w:val="00D5749B"/>
    <w:rsid w:val="00D57BFA"/>
    <w:rsid w:val="00D60946"/>
    <w:rsid w:val="00D61F30"/>
    <w:rsid w:val="00D626EA"/>
    <w:rsid w:val="00D64776"/>
    <w:rsid w:val="00D66082"/>
    <w:rsid w:val="00D66C9E"/>
    <w:rsid w:val="00D67CB2"/>
    <w:rsid w:val="00D67E8F"/>
    <w:rsid w:val="00D67F56"/>
    <w:rsid w:val="00D7063D"/>
    <w:rsid w:val="00D70F84"/>
    <w:rsid w:val="00D71521"/>
    <w:rsid w:val="00D71C5A"/>
    <w:rsid w:val="00D735FB"/>
    <w:rsid w:val="00D757BC"/>
    <w:rsid w:val="00D761E6"/>
    <w:rsid w:val="00D77953"/>
    <w:rsid w:val="00D8177E"/>
    <w:rsid w:val="00D822E1"/>
    <w:rsid w:val="00D83472"/>
    <w:rsid w:val="00D836A5"/>
    <w:rsid w:val="00D83B28"/>
    <w:rsid w:val="00D84BE0"/>
    <w:rsid w:val="00D8563A"/>
    <w:rsid w:val="00D86E5B"/>
    <w:rsid w:val="00D94683"/>
    <w:rsid w:val="00D9496E"/>
    <w:rsid w:val="00D94C3F"/>
    <w:rsid w:val="00D951E4"/>
    <w:rsid w:val="00D95C2A"/>
    <w:rsid w:val="00D9615E"/>
    <w:rsid w:val="00D962AA"/>
    <w:rsid w:val="00D97749"/>
    <w:rsid w:val="00DA0115"/>
    <w:rsid w:val="00DA0189"/>
    <w:rsid w:val="00DA0FC9"/>
    <w:rsid w:val="00DA183F"/>
    <w:rsid w:val="00DA34FC"/>
    <w:rsid w:val="00DA3580"/>
    <w:rsid w:val="00DA384D"/>
    <w:rsid w:val="00DA3887"/>
    <w:rsid w:val="00DA50BC"/>
    <w:rsid w:val="00DA52ED"/>
    <w:rsid w:val="00DA547F"/>
    <w:rsid w:val="00DA5933"/>
    <w:rsid w:val="00DA6241"/>
    <w:rsid w:val="00DA7977"/>
    <w:rsid w:val="00DB0545"/>
    <w:rsid w:val="00DB1D9A"/>
    <w:rsid w:val="00DB4BBE"/>
    <w:rsid w:val="00DB6728"/>
    <w:rsid w:val="00DB6AFD"/>
    <w:rsid w:val="00DB7586"/>
    <w:rsid w:val="00DC0018"/>
    <w:rsid w:val="00DC1B96"/>
    <w:rsid w:val="00DC2F20"/>
    <w:rsid w:val="00DC3C08"/>
    <w:rsid w:val="00DC5BBF"/>
    <w:rsid w:val="00DC5D42"/>
    <w:rsid w:val="00DC6185"/>
    <w:rsid w:val="00DC6F45"/>
    <w:rsid w:val="00DC7825"/>
    <w:rsid w:val="00DC79A3"/>
    <w:rsid w:val="00DD0972"/>
    <w:rsid w:val="00DD0AEC"/>
    <w:rsid w:val="00DD0BD0"/>
    <w:rsid w:val="00DD1EEA"/>
    <w:rsid w:val="00DD2902"/>
    <w:rsid w:val="00DD2A2A"/>
    <w:rsid w:val="00DD30C4"/>
    <w:rsid w:val="00DD3133"/>
    <w:rsid w:val="00DD31FD"/>
    <w:rsid w:val="00DD41B4"/>
    <w:rsid w:val="00DD6F59"/>
    <w:rsid w:val="00DD7094"/>
    <w:rsid w:val="00DD720D"/>
    <w:rsid w:val="00DE0379"/>
    <w:rsid w:val="00DE1052"/>
    <w:rsid w:val="00DE1911"/>
    <w:rsid w:val="00DE1DB8"/>
    <w:rsid w:val="00DE1E60"/>
    <w:rsid w:val="00DE2424"/>
    <w:rsid w:val="00DE2BEF"/>
    <w:rsid w:val="00DE2FB4"/>
    <w:rsid w:val="00DE300C"/>
    <w:rsid w:val="00DE30A1"/>
    <w:rsid w:val="00DF00F3"/>
    <w:rsid w:val="00DF03D7"/>
    <w:rsid w:val="00DF0916"/>
    <w:rsid w:val="00DF220B"/>
    <w:rsid w:val="00DF24FF"/>
    <w:rsid w:val="00DF3042"/>
    <w:rsid w:val="00DF3357"/>
    <w:rsid w:val="00DF339F"/>
    <w:rsid w:val="00DF341F"/>
    <w:rsid w:val="00DF6258"/>
    <w:rsid w:val="00DF693C"/>
    <w:rsid w:val="00DF72C0"/>
    <w:rsid w:val="00DF7E4B"/>
    <w:rsid w:val="00E008C2"/>
    <w:rsid w:val="00E023C2"/>
    <w:rsid w:val="00E0264B"/>
    <w:rsid w:val="00E029F8"/>
    <w:rsid w:val="00E02D9E"/>
    <w:rsid w:val="00E03CE0"/>
    <w:rsid w:val="00E04F10"/>
    <w:rsid w:val="00E05046"/>
    <w:rsid w:val="00E05AE6"/>
    <w:rsid w:val="00E12166"/>
    <w:rsid w:val="00E1235C"/>
    <w:rsid w:val="00E13102"/>
    <w:rsid w:val="00E13E28"/>
    <w:rsid w:val="00E15098"/>
    <w:rsid w:val="00E16906"/>
    <w:rsid w:val="00E16E25"/>
    <w:rsid w:val="00E176B1"/>
    <w:rsid w:val="00E218CC"/>
    <w:rsid w:val="00E218F0"/>
    <w:rsid w:val="00E21DA8"/>
    <w:rsid w:val="00E221EA"/>
    <w:rsid w:val="00E236AE"/>
    <w:rsid w:val="00E24B7F"/>
    <w:rsid w:val="00E24BB3"/>
    <w:rsid w:val="00E24D35"/>
    <w:rsid w:val="00E25E95"/>
    <w:rsid w:val="00E26EC3"/>
    <w:rsid w:val="00E30B42"/>
    <w:rsid w:val="00E30DFE"/>
    <w:rsid w:val="00E317F5"/>
    <w:rsid w:val="00E31D50"/>
    <w:rsid w:val="00E32065"/>
    <w:rsid w:val="00E32DA5"/>
    <w:rsid w:val="00E32DBE"/>
    <w:rsid w:val="00E331CD"/>
    <w:rsid w:val="00E33801"/>
    <w:rsid w:val="00E341C4"/>
    <w:rsid w:val="00E347C4"/>
    <w:rsid w:val="00E347D5"/>
    <w:rsid w:val="00E35592"/>
    <w:rsid w:val="00E359EE"/>
    <w:rsid w:val="00E35A0E"/>
    <w:rsid w:val="00E36CB9"/>
    <w:rsid w:val="00E37743"/>
    <w:rsid w:val="00E42DC1"/>
    <w:rsid w:val="00E42E00"/>
    <w:rsid w:val="00E42F8F"/>
    <w:rsid w:val="00E43D50"/>
    <w:rsid w:val="00E448D1"/>
    <w:rsid w:val="00E44D53"/>
    <w:rsid w:val="00E45C52"/>
    <w:rsid w:val="00E46100"/>
    <w:rsid w:val="00E467E8"/>
    <w:rsid w:val="00E47116"/>
    <w:rsid w:val="00E472B0"/>
    <w:rsid w:val="00E5120B"/>
    <w:rsid w:val="00E518AC"/>
    <w:rsid w:val="00E51C6B"/>
    <w:rsid w:val="00E52BC6"/>
    <w:rsid w:val="00E53B66"/>
    <w:rsid w:val="00E53D84"/>
    <w:rsid w:val="00E53EEF"/>
    <w:rsid w:val="00E55C12"/>
    <w:rsid w:val="00E562F6"/>
    <w:rsid w:val="00E569F9"/>
    <w:rsid w:val="00E56FA9"/>
    <w:rsid w:val="00E6144C"/>
    <w:rsid w:val="00E630DA"/>
    <w:rsid w:val="00E63138"/>
    <w:rsid w:val="00E63752"/>
    <w:rsid w:val="00E646CB"/>
    <w:rsid w:val="00E64A7B"/>
    <w:rsid w:val="00E6520A"/>
    <w:rsid w:val="00E656DD"/>
    <w:rsid w:val="00E65B3E"/>
    <w:rsid w:val="00E65D07"/>
    <w:rsid w:val="00E66046"/>
    <w:rsid w:val="00E6670B"/>
    <w:rsid w:val="00E6674E"/>
    <w:rsid w:val="00E6711D"/>
    <w:rsid w:val="00E67A24"/>
    <w:rsid w:val="00E67DB1"/>
    <w:rsid w:val="00E67FF9"/>
    <w:rsid w:val="00E70EA4"/>
    <w:rsid w:val="00E71C00"/>
    <w:rsid w:val="00E71C48"/>
    <w:rsid w:val="00E73391"/>
    <w:rsid w:val="00E736A4"/>
    <w:rsid w:val="00E742A1"/>
    <w:rsid w:val="00E74CF0"/>
    <w:rsid w:val="00E75236"/>
    <w:rsid w:val="00E76447"/>
    <w:rsid w:val="00E776ED"/>
    <w:rsid w:val="00E80B4C"/>
    <w:rsid w:val="00E81784"/>
    <w:rsid w:val="00E824E9"/>
    <w:rsid w:val="00E828BB"/>
    <w:rsid w:val="00E84DA6"/>
    <w:rsid w:val="00E84E9D"/>
    <w:rsid w:val="00E856F9"/>
    <w:rsid w:val="00E86081"/>
    <w:rsid w:val="00E860CE"/>
    <w:rsid w:val="00E86755"/>
    <w:rsid w:val="00E875CB"/>
    <w:rsid w:val="00E87B06"/>
    <w:rsid w:val="00E92EE1"/>
    <w:rsid w:val="00E93113"/>
    <w:rsid w:val="00E93634"/>
    <w:rsid w:val="00E944A0"/>
    <w:rsid w:val="00E9534D"/>
    <w:rsid w:val="00E95B10"/>
    <w:rsid w:val="00E96178"/>
    <w:rsid w:val="00E97E4E"/>
    <w:rsid w:val="00EA08A7"/>
    <w:rsid w:val="00EA1489"/>
    <w:rsid w:val="00EA14B5"/>
    <w:rsid w:val="00EA1572"/>
    <w:rsid w:val="00EA2D38"/>
    <w:rsid w:val="00EA3153"/>
    <w:rsid w:val="00EA55AA"/>
    <w:rsid w:val="00EA5849"/>
    <w:rsid w:val="00EA7865"/>
    <w:rsid w:val="00EB036F"/>
    <w:rsid w:val="00EB1793"/>
    <w:rsid w:val="00EB2197"/>
    <w:rsid w:val="00EB2663"/>
    <w:rsid w:val="00EB3393"/>
    <w:rsid w:val="00EB3E01"/>
    <w:rsid w:val="00EB4924"/>
    <w:rsid w:val="00EB495B"/>
    <w:rsid w:val="00EB669D"/>
    <w:rsid w:val="00EB786D"/>
    <w:rsid w:val="00EC0A13"/>
    <w:rsid w:val="00EC0D8A"/>
    <w:rsid w:val="00EC23A9"/>
    <w:rsid w:val="00EC25ED"/>
    <w:rsid w:val="00EC2B62"/>
    <w:rsid w:val="00EC38BF"/>
    <w:rsid w:val="00EC3B76"/>
    <w:rsid w:val="00EC672B"/>
    <w:rsid w:val="00EC72D4"/>
    <w:rsid w:val="00EC769D"/>
    <w:rsid w:val="00EC7BE9"/>
    <w:rsid w:val="00EC7DFC"/>
    <w:rsid w:val="00ED0294"/>
    <w:rsid w:val="00ED1A82"/>
    <w:rsid w:val="00ED2633"/>
    <w:rsid w:val="00ED281A"/>
    <w:rsid w:val="00ED50E9"/>
    <w:rsid w:val="00ED61A7"/>
    <w:rsid w:val="00ED7228"/>
    <w:rsid w:val="00ED7E9F"/>
    <w:rsid w:val="00EE0A3C"/>
    <w:rsid w:val="00EE2027"/>
    <w:rsid w:val="00EE2F8B"/>
    <w:rsid w:val="00EE3CEC"/>
    <w:rsid w:val="00EE3FBB"/>
    <w:rsid w:val="00EE48E4"/>
    <w:rsid w:val="00EE52F7"/>
    <w:rsid w:val="00EE584C"/>
    <w:rsid w:val="00EE6279"/>
    <w:rsid w:val="00EE6AEC"/>
    <w:rsid w:val="00EE6B86"/>
    <w:rsid w:val="00EE6BAF"/>
    <w:rsid w:val="00EF090A"/>
    <w:rsid w:val="00EF1E0C"/>
    <w:rsid w:val="00EF20C2"/>
    <w:rsid w:val="00EF20FB"/>
    <w:rsid w:val="00EF2450"/>
    <w:rsid w:val="00EF2770"/>
    <w:rsid w:val="00EF278F"/>
    <w:rsid w:val="00EF3B9F"/>
    <w:rsid w:val="00EF41C2"/>
    <w:rsid w:val="00EF4C07"/>
    <w:rsid w:val="00EF5146"/>
    <w:rsid w:val="00EF58ED"/>
    <w:rsid w:val="00EF67AF"/>
    <w:rsid w:val="00EF7753"/>
    <w:rsid w:val="00F00D5C"/>
    <w:rsid w:val="00F00F41"/>
    <w:rsid w:val="00F01BCE"/>
    <w:rsid w:val="00F01DA1"/>
    <w:rsid w:val="00F0386D"/>
    <w:rsid w:val="00F03FE8"/>
    <w:rsid w:val="00F04F38"/>
    <w:rsid w:val="00F0508E"/>
    <w:rsid w:val="00F06032"/>
    <w:rsid w:val="00F06147"/>
    <w:rsid w:val="00F07403"/>
    <w:rsid w:val="00F07976"/>
    <w:rsid w:val="00F106B9"/>
    <w:rsid w:val="00F12ECD"/>
    <w:rsid w:val="00F13612"/>
    <w:rsid w:val="00F1488D"/>
    <w:rsid w:val="00F14B8D"/>
    <w:rsid w:val="00F152B8"/>
    <w:rsid w:val="00F155E9"/>
    <w:rsid w:val="00F16313"/>
    <w:rsid w:val="00F16C8D"/>
    <w:rsid w:val="00F21352"/>
    <w:rsid w:val="00F213DE"/>
    <w:rsid w:val="00F21FCA"/>
    <w:rsid w:val="00F2251D"/>
    <w:rsid w:val="00F2260F"/>
    <w:rsid w:val="00F2313C"/>
    <w:rsid w:val="00F23A7A"/>
    <w:rsid w:val="00F24A23"/>
    <w:rsid w:val="00F24C34"/>
    <w:rsid w:val="00F24D58"/>
    <w:rsid w:val="00F262B0"/>
    <w:rsid w:val="00F264CD"/>
    <w:rsid w:val="00F265D0"/>
    <w:rsid w:val="00F27183"/>
    <w:rsid w:val="00F2729B"/>
    <w:rsid w:val="00F278DC"/>
    <w:rsid w:val="00F30485"/>
    <w:rsid w:val="00F310EC"/>
    <w:rsid w:val="00F32381"/>
    <w:rsid w:val="00F32B22"/>
    <w:rsid w:val="00F33261"/>
    <w:rsid w:val="00F3341D"/>
    <w:rsid w:val="00F335FE"/>
    <w:rsid w:val="00F348CF"/>
    <w:rsid w:val="00F35386"/>
    <w:rsid w:val="00F35764"/>
    <w:rsid w:val="00F35F31"/>
    <w:rsid w:val="00F3623C"/>
    <w:rsid w:val="00F36394"/>
    <w:rsid w:val="00F372F0"/>
    <w:rsid w:val="00F37B4D"/>
    <w:rsid w:val="00F42EEF"/>
    <w:rsid w:val="00F43098"/>
    <w:rsid w:val="00F43962"/>
    <w:rsid w:val="00F43D39"/>
    <w:rsid w:val="00F447FE"/>
    <w:rsid w:val="00F45DD7"/>
    <w:rsid w:val="00F46724"/>
    <w:rsid w:val="00F467D5"/>
    <w:rsid w:val="00F475C6"/>
    <w:rsid w:val="00F47643"/>
    <w:rsid w:val="00F5021B"/>
    <w:rsid w:val="00F5086E"/>
    <w:rsid w:val="00F50EC5"/>
    <w:rsid w:val="00F516E9"/>
    <w:rsid w:val="00F5170A"/>
    <w:rsid w:val="00F5224A"/>
    <w:rsid w:val="00F527B8"/>
    <w:rsid w:val="00F53473"/>
    <w:rsid w:val="00F549DE"/>
    <w:rsid w:val="00F54B5D"/>
    <w:rsid w:val="00F551F6"/>
    <w:rsid w:val="00F55B03"/>
    <w:rsid w:val="00F55EA9"/>
    <w:rsid w:val="00F56173"/>
    <w:rsid w:val="00F56B64"/>
    <w:rsid w:val="00F56C6B"/>
    <w:rsid w:val="00F574CA"/>
    <w:rsid w:val="00F57C2D"/>
    <w:rsid w:val="00F57D7E"/>
    <w:rsid w:val="00F61A8C"/>
    <w:rsid w:val="00F61E42"/>
    <w:rsid w:val="00F63237"/>
    <w:rsid w:val="00F6397B"/>
    <w:rsid w:val="00F64396"/>
    <w:rsid w:val="00F64A66"/>
    <w:rsid w:val="00F653FF"/>
    <w:rsid w:val="00F654F8"/>
    <w:rsid w:val="00F65E99"/>
    <w:rsid w:val="00F70511"/>
    <w:rsid w:val="00F712BC"/>
    <w:rsid w:val="00F7162E"/>
    <w:rsid w:val="00F74B8E"/>
    <w:rsid w:val="00F7585E"/>
    <w:rsid w:val="00F75C5D"/>
    <w:rsid w:val="00F76469"/>
    <w:rsid w:val="00F76EAC"/>
    <w:rsid w:val="00F80395"/>
    <w:rsid w:val="00F806BE"/>
    <w:rsid w:val="00F8090A"/>
    <w:rsid w:val="00F80AC7"/>
    <w:rsid w:val="00F80F27"/>
    <w:rsid w:val="00F81CBF"/>
    <w:rsid w:val="00F81FCC"/>
    <w:rsid w:val="00F82ED0"/>
    <w:rsid w:val="00F83947"/>
    <w:rsid w:val="00F83B72"/>
    <w:rsid w:val="00F84233"/>
    <w:rsid w:val="00F8491E"/>
    <w:rsid w:val="00F8673F"/>
    <w:rsid w:val="00F86C00"/>
    <w:rsid w:val="00F8734B"/>
    <w:rsid w:val="00F90B2F"/>
    <w:rsid w:val="00F90F14"/>
    <w:rsid w:val="00F933AF"/>
    <w:rsid w:val="00F938F0"/>
    <w:rsid w:val="00F93E1A"/>
    <w:rsid w:val="00F94611"/>
    <w:rsid w:val="00F94683"/>
    <w:rsid w:val="00F94DC0"/>
    <w:rsid w:val="00F95527"/>
    <w:rsid w:val="00F95A6B"/>
    <w:rsid w:val="00F95D8C"/>
    <w:rsid w:val="00F96A50"/>
    <w:rsid w:val="00F96FB2"/>
    <w:rsid w:val="00F97147"/>
    <w:rsid w:val="00F97645"/>
    <w:rsid w:val="00F97C17"/>
    <w:rsid w:val="00FA3115"/>
    <w:rsid w:val="00FA3194"/>
    <w:rsid w:val="00FA38E6"/>
    <w:rsid w:val="00FA5799"/>
    <w:rsid w:val="00FB01E6"/>
    <w:rsid w:val="00FB01EC"/>
    <w:rsid w:val="00FB042A"/>
    <w:rsid w:val="00FB0443"/>
    <w:rsid w:val="00FB0E90"/>
    <w:rsid w:val="00FB24A7"/>
    <w:rsid w:val="00FB3660"/>
    <w:rsid w:val="00FB3892"/>
    <w:rsid w:val="00FB3C2C"/>
    <w:rsid w:val="00FB6FF8"/>
    <w:rsid w:val="00FB72F9"/>
    <w:rsid w:val="00FC0554"/>
    <w:rsid w:val="00FC080F"/>
    <w:rsid w:val="00FC24CB"/>
    <w:rsid w:val="00FC49FB"/>
    <w:rsid w:val="00FC4DBD"/>
    <w:rsid w:val="00FC5F9D"/>
    <w:rsid w:val="00FC6818"/>
    <w:rsid w:val="00FC7826"/>
    <w:rsid w:val="00FD191B"/>
    <w:rsid w:val="00FD30AB"/>
    <w:rsid w:val="00FD360E"/>
    <w:rsid w:val="00FD3A5B"/>
    <w:rsid w:val="00FD43F7"/>
    <w:rsid w:val="00FD4899"/>
    <w:rsid w:val="00FD49EF"/>
    <w:rsid w:val="00FD4D1F"/>
    <w:rsid w:val="00FD4F34"/>
    <w:rsid w:val="00FD5139"/>
    <w:rsid w:val="00FD5961"/>
    <w:rsid w:val="00FE2EDA"/>
    <w:rsid w:val="00FE3AC2"/>
    <w:rsid w:val="00FE4D4A"/>
    <w:rsid w:val="00FE5185"/>
    <w:rsid w:val="00FE5857"/>
    <w:rsid w:val="00FE7F0C"/>
    <w:rsid w:val="00FF0973"/>
    <w:rsid w:val="00FF11C3"/>
    <w:rsid w:val="00FF235F"/>
    <w:rsid w:val="00FF287C"/>
    <w:rsid w:val="00FF2E1E"/>
    <w:rsid w:val="00FF4465"/>
    <w:rsid w:val="00FF4543"/>
    <w:rsid w:val="00FF4BAB"/>
    <w:rsid w:val="00FF4F81"/>
    <w:rsid w:val="00FF5541"/>
    <w:rsid w:val="00FF5710"/>
    <w:rsid w:val="00FF66F7"/>
    <w:rsid w:val="00FF67A6"/>
    <w:rsid w:val="00FF685A"/>
    <w:rsid w:val="00FF7C8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996F3"/>
  <w15:chartTrackingRefBased/>
  <w15:docId w15:val="{4C7CEFA3-EFEC-4C8A-AE33-2D420CD3F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CDF"/>
    <w:pPr>
      <w:spacing w:after="200" w:line="276" w:lineRule="auto"/>
    </w:pPr>
    <w:rPr>
      <w:rFonts w:ascii="Calibri" w:hAnsi="Calibri" w:cs="Arial Unicode MS"/>
      <w:sz w:val="22"/>
      <w:szCs w:val="22"/>
      <w:lang w:eastAsia="en-US" w:bidi="lo-LA"/>
    </w:rPr>
  </w:style>
  <w:style w:type="paragraph" w:styleId="Heading1">
    <w:name w:val="heading 1"/>
    <w:basedOn w:val="Normal"/>
    <w:next w:val="Normal"/>
    <w:link w:val="Heading1Char"/>
    <w:qFormat/>
    <w:rsid w:val="004D6CDF"/>
    <w:pPr>
      <w:keepNext/>
      <w:spacing w:after="0" w:line="240" w:lineRule="auto"/>
      <w:jc w:val="right"/>
      <w:outlineLvl w:val="0"/>
    </w:pPr>
    <w:rPr>
      <w:rFonts w:ascii="Times New Roman" w:eastAsia="Times New Roman" w:hAnsi="Times New Roman" w:cs="Times New Roman"/>
      <w:sz w:val="28"/>
      <w:szCs w:val="24"/>
      <w:lang w:bidi="ar-SA"/>
    </w:rPr>
  </w:style>
  <w:style w:type="paragraph" w:styleId="Heading2">
    <w:name w:val="heading 2"/>
    <w:basedOn w:val="Normal"/>
    <w:next w:val="Normal"/>
    <w:link w:val="Heading2Char"/>
    <w:qFormat/>
    <w:rsid w:val="004D6CDF"/>
    <w:pPr>
      <w:keepNext/>
      <w:spacing w:after="0" w:line="240" w:lineRule="auto"/>
      <w:jc w:val="center"/>
      <w:outlineLvl w:val="1"/>
    </w:pPr>
    <w:rPr>
      <w:rFonts w:ascii="Times New Roman" w:eastAsia="Times New Roman" w:hAnsi="Times New Roman" w:cs="Times New Roman"/>
      <w:b/>
      <w:bCs/>
      <w:sz w:val="28"/>
      <w:szCs w:val="24"/>
      <w:lang w:bidi="ar-SA"/>
    </w:rPr>
  </w:style>
  <w:style w:type="paragraph" w:styleId="Heading3">
    <w:name w:val="heading 3"/>
    <w:basedOn w:val="Normal"/>
    <w:next w:val="Normal"/>
    <w:link w:val="Heading3Char"/>
    <w:uiPriority w:val="9"/>
    <w:semiHidden/>
    <w:unhideWhenUsed/>
    <w:qFormat/>
    <w:rsid w:val="006210ED"/>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D6CDF"/>
    <w:rPr>
      <w:rFonts w:eastAsia="Times New Roman" w:cs="Times New Roman"/>
      <w:sz w:val="28"/>
      <w:szCs w:val="24"/>
    </w:rPr>
  </w:style>
  <w:style w:type="character" w:customStyle="1" w:styleId="Heading2Char">
    <w:name w:val="Heading 2 Char"/>
    <w:link w:val="Heading2"/>
    <w:rsid w:val="004D6CDF"/>
    <w:rPr>
      <w:rFonts w:eastAsia="Times New Roman" w:cs="Times New Roman"/>
      <w:b/>
      <w:bCs/>
      <w:sz w:val="28"/>
      <w:szCs w:val="24"/>
    </w:rPr>
  </w:style>
  <w:style w:type="paragraph" w:styleId="Header">
    <w:name w:val="header"/>
    <w:basedOn w:val="Normal"/>
    <w:link w:val="HeaderChar"/>
    <w:uiPriority w:val="99"/>
    <w:rsid w:val="004D6CDF"/>
    <w:pPr>
      <w:tabs>
        <w:tab w:val="center" w:pos="4153"/>
        <w:tab w:val="right" w:pos="8306"/>
      </w:tabs>
      <w:spacing w:after="0" w:line="240" w:lineRule="auto"/>
    </w:pPr>
    <w:rPr>
      <w:rFonts w:ascii="Times New Roman" w:eastAsia="Times New Roman" w:hAnsi="Times New Roman" w:cs="Times New Roman"/>
      <w:sz w:val="24"/>
      <w:szCs w:val="24"/>
      <w:lang w:val="en-US" w:bidi="ar-SA"/>
    </w:rPr>
  </w:style>
  <w:style w:type="character" w:customStyle="1" w:styleId="HeaderChar">
    <w:name w:val="Header Char"/>
    <w:link w:val="Header"/>
    <w:uiPriority w:val="99"/>
    <w:rsid w:val="004D6CDF"/>
    <w:rPr>
      <w:rFonts w:eastAsia="Times New Roman" w:cs="Times New Roman"/>
      <w:szCs w:val="24"/>
      <w:lang w:val="en-US"/>
    </w:rPr>
  </w:style>
  <w:style w:type="paragraph" w:styleId="Footer">
    <w:name w:val="footer"/>
    <w:basedOn w:val="Normal"/>
    <w:link w:val="FooterChar"/>
    <w:uiPriority w:val="99"/>
    <w:unhideWhenUsed/>
    <w:rsid w:val="004D6CDF"/>
    <w:pPr>
      <w:tabs>
        <w:tab w:val="center" w:pos="4153"/>
        <w:tab w:val="right" w:pos="8306"/>
      </w:tabs>
    </w:pPr>
  </w:style>
  <w:style w:type="character" w:customStyle="1" w:styleId="FooterChar">
    <w:name w:val="Footer Char"/>
    <w:link w:val="Footer"/>
    <w:uiPriority w:val="99"/>
    <w:rsid w:val="004D6CDF"/>
    <w:rPr>
      <w:rFonts w:ascii="Calibri" w:eastAsia="Calibri" w:hAnsi="Calibri" w:cs="Arial Unicode MS"/>
      <w:sz w:val="22"/>
      <w:lang w:bidi="lo-LA"/>
    </w:rPr>
  </w:style>
  <w:style w:type="character" w:styleId="Hyperlink">
    <w:name w:val="Hyperlink"/>
    <w:rsid w:val="004D6CDF"/>
    <w:rPr>
      <w:color w:val="0000FF"/>
      <w:u w:val="single"/>
    </w:rPr>
  </w:style>
  <w:style w:type="paragraph" w:styleId="BalloonText">
    <w:name w:val="Balloon Text"/>
    <w:basedOn w:val="Normal"/>
    <w:link w:val="BalloonTextChar"/>
    <w:uiPriority w:val="99"/>
    <w:semiHidden/>
    <w:unhideWhenUsed/>
    <w:rsid w:val="005B0D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0D50"/>
    <w:rPr>
      <w:rFonts w:ascii="Tahoma" w:hAnsi="Tahoma" w:cs="Tahoma"/>
      <w:sz w:val="16"/>
      <w:szCs w:val="16"/>
      <w:lang w:eastAsia="en-US" w:bidi="lo-LA"/>
    </w:rPr>
  </w:style>
  <w:style w:type="paragraph" w:styleId="PlainText">
    <w:name w:val="Plain Text"/>
    <w:basedOn w:val="Normal"/>
    <w:link w:val="PlainTextChar"/>
    <w:uiPriority w:val="99"/>
    <w:unhideWhenUsed/>
    <w:rsid w:val="00D71C5A"/>
    <w:pPr>
      <w:spacing w:after="0" w:line="240" w:lineRule="auto"/>
    </w:pPr>
    <w:rPr>
      <w:rFonts w:ascii="Consolas" w:hAnsi="Consolas"/>
      <w:sz w:val="21"/>
      <w:szCs w:val="21"/>
    </w:rPr>
  </w:style>
  <w:style w:type="character" w:customStyle="1" w:styleId="PlainTextChar">
    <w:name w:val="Plain Text Char"/>
    <w:link w:val="PlainText"/>
    <w:uiPriority w:val="99"/>
    <w:rsid w:val="00D71C5A"/>
    <w:rPr>
      <w:rFonts w:ascii="Consolas" w:eastAsia="Calibri" w:hAnsi="Consolas" w:cs="Arial Unicode MS"/>
      <w:sz w:val="21"/>
      <w:szCs w:val="21"/>
      <w:lang w:eastAsia="en-US"/>
    </w:rPr>
  </w:style>
  <w:style w:type="paragraph" w:customStyle="1" w:styleId="Default">
    <w:name w:val="Default"/>
    <w:rsid w:val="00D40E59"/>
    <w:pPr>
      <w:autoSpaceDE w:val="0"/>
      <w:autoSpaceDN w:val="0"/>
      <w:adjustRightInd w:val="0"/>
    </w:pPr>
    <w:rPr>
      <w:color w:val="000000"/>
      <w:sz w:val="24"/>
      <w:szCs w:val="24"/>
      <w:lang w:eastAsia="en-US"/>
    </w:rPr>
  </w:style>
  <w:style w:type="character" w:customStyle="1" w:styleId="normalchar">
    <w:name w:val="normal__char"/>
    <w:basedOn w:val="DefaultParagraphFont"/>
    <w:rsid w:val="0032643D"/>
  </w:style>
  <w:style w:type="character" w:styleId="CommentReference">
    <w:name w:val="annotation reference"/>
    <w:uiPriority w:val="99"/>
    <w:unhideWhenUsed/>
    <w:rsid w:val="00BC57CD"/>
    <w:rPr>
      <w:sz w:val="16"/>
      <w:szCs w:val="16"/>
    </w:rPr>
  </w:style>
  <w:style w:type="paragraph" w:styleId="CommentText">
    <w:name w:val="annotation text"/>
    <w:basedOn w:val="Normal"/>
    <w:link w:val="CommentTextChar"/>
    <w:uiPriority w:val="99"/>
    <w:unhideWhenUsed/>
    <w:rsid w:val="00BC57CD"/>
    <w:rPr>
      <w:sz w:val="20"/>
      <w:szCs w:val="20"/>
    </w:rPr>
  </w:style>
  <w:style w:type="character" w:customStyle="1" w:styleId="CommentTextChar">
    <w:name w:val="Comment Text Char"/>
    <w:link w:val="CommentText"/>
    <w:uiPriority w:val="99"/>
    <w:rsid w:val="00BC57CD"/>
    <w:rPr>
      <w:rFonts w:ascii="Calibri" w:hAnsi="Calibri" w:cs="Arial Unicode MS"/>
      <w:lang w:eastAsia="en-US" w:bidi="lo-LA"/>
    </w:rPr>
  </w:style>
  <w:style w:type="paragraph" w:styleId="CommentSubject">
    <w:name w:val="annotation subject"/>
    <w:basedOn w:val="CommentText"/>
    <w:next w:val="CommentText"/>
    <w:link w:val="CommentSubjectChar"/>
    <w:uiPriority w:val="99"/>
    <w:semiHidden/>
    <w:unhideWhenUsed/>
    <w:rsid w:val="00BC57CD"/>
    <w:rPr>
      <w:b/>
      <w:bCs/>
    </w:rPr>
  </w:style>
  <w:style w:type="character" w:customStyle="1" w:styleId="CommentSubjectChar">
    <w:name w:val="Comment Subject Char"/>
    <w:link w:val="CommentSubject"/>
    <w:uiPriority w:val="99"/>
    <w:semiHidden/>
    <w:rsid w:val="00BC57CD"/>
    <w:rPr>
      <w:rFonts w:ascii="Calibri" w:hAnsi="Calibri" w:cs="Arial Unicode MS"/>
      <w:b/>
      <w:bCs/>
      <w:lang w:eastAsia="en-US" w:bidi="lo-LA"/>
    </w:rPr>
  </w:style>
  <w:style w:type="paragraph" w:styleId="NormalWeb">
    <w:name w:val="Normal (Web)"/>
    <w:basedOn w:val="Normal"/>
    <w:uiPriority w:val="99"/>
    <w:rsid w:val="00D52138"/>
    <w:pPr>
      <w:spacing w:before="100" w:beforeAutospacing="1" w:after="100" w:afterAutospacing="1" w:line="240" w:lineRule="auto"/>
    </w:pPr>
    <w:rPr>
      <w:rFonts w:ascii="Helvetica" w:eastAsia="Times New Roman" w:hAnsi="Helvetica" w:cs="Times New Roman"/>
      <w:color w:val="000000"/>
      <w:sz w:val="20"/>
      <w:szCs w:val="20"/>
      <w:lang w:eastAsia="lv-LV" w:bidi="ar-SA"/>
    </w:rPr>
  </w:style>
  <w:style w:type="paragraph" w:styleId="Title">
    <w:name w:val="Title"/>
    <w:basedOn w:val="Normal"/>
    <w:link w:val="TitleChar"/>
    <w:qFormat/>
    <w:rsid w:val="002C0E99"/>
    <w:pPr>
      <w:spacing w:after="0" w:line="240" w:lineRule="auto"/>
      <w:jc w:val="center"/>
    </w:pPr>
    <w:rPr>
      <w:rFonts w:ascii="Times New Roman" w:eastAsia="Times New Roman" w:hAnsi="Times New Roman" w:cs="Times New Roman"/>
      <w:b/>
      <w:sz w:val="28"/>
      <w:szCs w:val="28"/>
      <w:lang w:eastAsia="lv-LV" w:bidi="ar-SA"/>
    </w:rPr>
  </w:style>
  <w:style w:type="character" w:customStyle="1" w:styleId="TitleChar">
    <w:name w:val="Title Char"/>
    <w:link w:val="Title"/>
    <w:uiPriority w:val="10"/>
    <w:rsid w:val="002C0E99"/>
    <w:rPr>
      <w:rFonts w:eastAsia="Times New Roman"/>
      <w:b/>
      <w:sz w:val="28"/>
      <w:szCs w:val="28"/>
    </w:rPr>
  </w:style>
  <w:style w:type="paragraph" w:styleId="ListParagraph">
    <w:name w:val="List Paragraph"/>
    <w:basedOn w:val="Normal"/>
    <w:uiPriority w:val="34"/>
    <w:qFormat/>
    <w:rsid w:val="00AF2FAC"/>
    <w:pPr>
      <w:spacing w:after="0" w:line="240" w:lineRule="auto"/>
      <w:ind w:left="720"/>
    </w:pPr>
    <w:rPr>
      <w:rFonts w:cs="Times New Roman"/>
      <w:lang w:eastAsia="lv-LV" w:bidi="ar-SA"/>
    </w:rPr>
  </w:style>
  <w:style w:type="paragraph" w:styleId="BodyText">
    <w:name w:val="Body Text"/>
    <w:basedOn w:val="Normal"/>
    <w:link w:val="BodyTextChar"/>
    <w:rsid w:val="00DA384D"/>
    <w:pPr>
      <w:spacing w:after="0" w:line="240" w:lineRule="auto"/>
    </w:pPr>
    <w:rPr>
      <w:rFonts w:ascii="Times New Roman" w:eastAsia="Times New Roman" w:hAnsi="Times New Roman" w:cs="Times New Roman"/>
      <w:b/>
      <w:bCs/>
      <w:sz w:val="24"/>
      <w:szCs w:val="24"/>
      <w:lang w:val="en-GB" w:bidi="ar-SA"/>
    </w:rPr>
  </w:style>
  <w:style w:type="character" w:customStyle="1" w:styleId="BodyTextChar">
    <w:name w:val="Body Text Char"/>
    <w:link w:val="BodyText"/>
    <w:rsid w:val="00DA384D"/>
    <w:rPr>
      <w:rFonts w:eastAsia="Times New Roman"/>
      <w:b/>
      <w:bCs/>
      <w:sz w:val="24"/>
      <w:szCs w:val="24"/>
      <w:lang w:val="en-GB" w:eastAsia="en-US"/>
    </w:rPr>
  </w:style>
  <w:style w:type="paragraph" w:styleId="FootnoteText">
    <w:name w:val="footnote text"/>
    <w:basedOn w:val="Normal"/>
    <w:link w:val="FootnoteTextChar"/>
    <w:uiPriority w:val="99"/>
    <w:semiHidden/>
    <w:unhideWhenUsed/>
    <w:rsid w:val="00802667"/>
    <w:rPr>
      <w:sz w:val="20"/>
      <w:szCs w:val="20"/>
    </w:rPr>
  </w:style>
  <w:style w:type="character" w:customStyle="1" w:styleId="FootnoteTextChar">
    <w:name w:val="Footnote Text Char"/>
    <w:link w:val="FootnoteText"/>
    <w:uiPriority w:val="99"/>
    <w:semiHidden/>
    <w:rsid w:val="00802667"/>
    <w:rPr>
      <w:rFonts w:ascii="Calibri" w:hAnsi="Calibri" w:cs="Arial Unicode MS"/>
      <w:lang w:eastAsia="en-US" w:bidi="lo-LA"/>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802667"/>
    <w:rPr>
      <w:vertAlign w:val="superscript"/>
    </w:rPr>
  </w:style>
  <w:style w:type="paragraph" w:customStyle="1" w:styleId="naisf">
    <w:name w:val="naisf"/>
    <w:basedOn w:val="Normal"/>
    <w:rsid w:val="004C26E7"/>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paragraph" w:customStyle="1" w:styleId="DefaultParagraphFont1">
    <w:name w:val="Default Paragraph Font1"/>
    <w:basedOn w:val="Normal"/>
    <w:rsid w:val="004C26E7"/>
    <w:pPr>
      <w:spacing w:after="0" w:line="240" w:lineRule="auto"/>
    </w:pPr>
    <w:rPr>
      <w:rFonts w:ascii="CG Times (W1)" w:eastAsia="Times New Roman" w:hAnsi="CG Times (W1)" w:cs="Times New Roman"/>
      <w:sz w:val="20"/>
      <w:szCs w:val="20"/>
      <w:lang w:bidi="ar-SA"/>
    </w:rPr>
  </w:style>
  <w:style w:type="character" w:styleId="Strong">
    <w:name w:val="Strong"/>
    <w:uiPriority w:val="22"/>
    <w:qFormat/>
    <w:rsid w:val="006E3010"/>
    <w:rPr>
      <w:b/>
      <w:bCs/>
    </w:rPr>
  </w:style>
  <w:style w:type="character" w:styleId="Emphasis">
    <w:name w:val="Emphasis"/>
    <w:uiPriority w:val="20"/>
    <w:qFormat/>
    <w:rsid w:val="006E3010"/>
    <w:rPr>
      <w:i/>
      <w:iCs/>
    </w:rPr>
  </w:style>
  <w:style w:type="paragraph" w:styleId="BodyText2">
    <w:name w:val="Body Text 2"/>
    <w:basedOn w:val="Normal"/>
    <w:link w:val="BodyText2Char"/>
    <w:uiPriority w:val="99"/>
    <w:semiHidden/>
    <w:unhideWhenUsed/>
    <w:rsid w:val="00E80B4C"/>
    <w:pPr>
      <w:spacing w:after="120" w:line="480" w:lineRule="auto"/>
    </w:pPr>
  </w:style>
  <w:style w:type="character" w:customStyle="1" w:styleId="BodyText2Char">
    <w:name w:val="Body Text 2 Char"/>
    <w:link w:val="BodyText2"/>
    <w:uiPriority w:val="99"/>
    <w:semiHidden/>
    <w:rsid w:val="00E80B4C"/>
    <w:rPr>
      <w:rFonts w:ascii="Calibri" w:hAnsi="Calibri" w:cs="Arial Unicode MS"/>
      <w:sz w:val="22"/>
      <w:szCs w:val="22"/>
      <w:lang w:eastAsia="en-US" w:bidi="lo-LA"/>
    </w:rPr>
  </w:style>
  <w:style w:type="character" w:customStyle="1" w:styleId="xdtextbox1">
    <w:name w:val="xdtextbox1"/>
    <w:rsid w:val="00F475C6"/>
    <w:rPr>
      <w:color w:val="auto"/>
      <w:bdr w:val="single" w:sz="8" w:space="1" w:color="DCDCDC" w:frame="1"/>
      <w:shd w:val="clear" w:color="auto" w:fill="FFFFFF"/>
    </w:rPr>
  </w:style>
  <w:style w:type="paragraph" w:customStyle="1" w:styleId="1lmenis">
    <w:name w:val="1.līmenis"/>
    <w:basedOn w:val="Heading1"/>
    <w:uiPriority w:val="99"/>
    <w:qFormat/>
    <w:rsid w:val="004D5C81"/>
    <w:pPr>
      <w:numPr>
        <w:numId w:val="16"/>
      </w:numPr>
      <w:tabs>
        <w:tab w:val="num" w:pos="360"/>
      </w:tabs>
      <w:spacing w:before="240" w:after="60"/>
      <w:ind w:left="0" w:firstLine="0"/>
      <w:jc w:val="both"/>
    </w:pPr>
    <w:rPr>
      <w:rFonts w:ascii="Cambria" w:hAnsi="Cambria"/>
      <w:b/>
      <w:bCs/>
      <w:kern w:val="32"/>
      <w:sz w:val="36"/>
      <w:szCs w:val="30"/>
      <w:lang w:val="x-none" w:eastAsia="x-none"/>
    </w:rPr>
  </w:style>
  <w:style w:type="paragraph" w:styleId="EnvelopeReturn">
    <w:name w:val="envelope return"/>
    <w:basedOn w:val="Normal"/>
    <w:uiPriority w:val="99"/>
    <w:unhideWhenUsed/>
    <w:rsid w:val="00821D8D"/>
    <w:pPr>
      <w:widowControl w:val="0"/>
      <w:spacing w:after="0" w:line="240" w:lineRule="auto"/>
      <w:ind w:firstLine="720"/>
      <w:jc w:val="both"/>
    </w:pPr>
    <w:rPr>
      <w:rFonts w:ascii="Cambria" w:eastAsia="Times New Roman" w:hAnsi="Cambria" w:cs="Times New Roman"/>
      <w:sz w:val="20"/>
      <w:szCs w:val="20"/>
      <w:lang w:val="en-AU" w:bidi="ar-SA"/>
    </w:rPr>
  </w:style>
  <w:style w:type="character" w:customStyle="1" w:styleId="Heading3Char">
    <w:name w:val="Heading 3 Char"/>
    <w:link w:val="Heading3"/>
    <w:uiPriority w:val="9"/>
    <w:semiHidden/>
    <w:rsid w:val="006210ED"/>
    <w:rPr>
      <w:rFonts w:ascii="Cambria" w:eastAsia="Times New Roman" w:hAnsi="Cambria" w:cs="Times New Roman"/>
      <w:b/>
      <w:bCs/>
      <w:sz w:val="26"/>
      <w:szCs w:val="26"/>
      <w:lang w:eastAsia="en-US" w:bidi="lo-LA"/>
    </w:rPr>
  </w:style>
  <w:style w:type="paragraph" w:styleId="Revision">
    <w:name w:val="Revision"/>
    <w:hidden/>
    <w:uiPriority w:val="99"/>
    <w:semiHidden/>
    <w:rsid w:val="00C7609B"/>
    <w:rPr>
      <w:rFonts w:ascii="Calibri" w:hAnsi="Calibri" w:cs="Arial Unicode MS"/>
      <w:sz w:val="22"/>
      <w:szCs w:val="22"/>
      <w:lang w:eastAsia="en-US" w:bidi="lo-LA"/>
    </w:rPr>
  </w:style>
  <w:style w:type="paragraph" w:customStyle="1" w:styleId="rindstarpa15">
    <w:name w:val="rindstarpa_1_5"/>
    <w:basedOn w:val="Normal"/>
    <w:rsid w:val="00023696"/>
    <w:pPr>
      <w:spacing w:before="100" w:beforeAutospacing="1" w:after="100" w:afterAutospacing="1" w:line="240" w:lineRule="auto"/>
    </w:pPr>
    <w:rPr>
      <w:rFonts w:ascii="Times New Roman" w:eastAsia="Times New Roman" w:hAnsi="Times New Roman" w:cs="Times New Roman"/>
      <w:sz w:val="24"/>
      <w:szCs w:val="24"/>
      <w:lang w:eastAsia="lv-LV" w:bidi="ar-SA"/>
    </w:rPr>
  </w:style>
  <w:style w:type="character" w:customStyle="1" w:styleId="Bodytext0">
    <w:name w:val="Body text_"/>
    <w:link w:val="BodyText3"/>
    <w:rsid w:val="00E55C12"/>
    <w:rPr>
      <w:sz w:val="23"/>
      <w:szCs w:val="23"/>
      <w:shd w:val="clear" w:color="auto" w:fill="FFFFFF"/>
    </w:rPr>
  </w:style>
  <w:style w:type="paragraph" w:customStyle="1" w:styleId="BodyText3">
    <w:name w:val="Body Text3"/>
    <w:basedOn w:val="Normal"/>
    <w:link w:val="Bodytext0"/>
    <w:rsid w:val="00E55C12"/>
    <w:pPr>
      <w:widowControl w:val="0"/>
      <w:shd w:val="clear" w:color="auto" w:fill="FFFFFF"/>
      <w:spacing w:before="60" w:after="240" w:line="295" w:lineRule="exact"/>
      <w:ind w:hanging="340"/>
      <w:jc w:val="right"/>
    </w:pPr>
    <w:rPr>
      <w:rFonts w:ascii="Times New Roman" w:hAnsi="Times New Roman" w:cs="Times New Roman"/>
      <w:sz w:val="23"/>
      <w:szCs w:val="23"/>
      <w:lang w:eastAsia="lv-LV" w:bidi="ar-SA"/>
    </w:rPr>
  </w:style>
  <w:style w:type="paragraph" w:customStyle="1" w:styleId="naiskr">
    <w:name w:val="naiskr"/>
    <w:basedOn w:val="Normal"/>
    <w:rsid w:val="00032EDC"/>
    <w:pPr>
      <w:suppressAutoHyphens/>
      <w:autoSpaceDN w:val="0"/>
      <w:spacing w:before="75" w:after="75" w:line="240" w:lineRule="auto"/>
    </w:pPr>
    <w:rPr>
      <w:rFonts w:ascii="Times New Roman" w:eastAsia="Times New Roman" w:hAnsi="Times New Roman" w:cs="Times New Roman"/>
      <w:kern w:val="3"/>
      <w:sz w:val="24"/>
      <w:szCs w:val="24"/>
      <w:lang w:eastAsia="lv-LV" w:bidi="ar-SA"/>
    </w:rPr>
  </w:style>
  <w:style w:type="paragraph" w:customStyle="1" w:styleId="BodyText1">
    <w:name w:val="Body Text1"/>
    <w:basedOn w:val="Normal"/>
    <w:rsid w:val="00A46DFA"/>
    <w:pPr>
      <w:widowControl w:val="0"/>
      <w:shd w:val="clear" w:color="auto" w:fill="FFFFFF"/>
      <w:spacing w:before="240" w:after="480" w:line="0" w:lineRule="atLeast"/>
    </w:pPr>
    <w:rPr>
      <w:rFonts w:ascii="Times New Roman" w:eastAsia="Times New Roman" w:hAnsi="Times New Roman" w:cs="Times New Roman"/>
      <w:sz w:val="23"/>
      <w:szCs w:val="23"/>
      <w:lang w:bidi="ar-SA"/>
    </w:rPr>
  </w:style>
  <w:style w:type="paragraph" w:customStyle="1" w:styleId="CharChar3CharCharCharCharCharCharCharCharChar">
    <w:name w:val="Char Char3 Char Char Char Char Char Char Char Char Char"/>
    <w:basedOn w:val="Normal"/>
    <w:rsid w:val="00405E84"/>
    <w:pPr>
      <w:spacing w:after="0" w:line="240" w:lineRule="auto"/>
    </w:pPr>
    <w:rPr>
      <w:rFonts w:ascii="Times New Roman" w:eastAsia="Times New Roman" w:hAnsi="Times New Roman" w:cs="Times New Roman"/>
      <w:sz w:val="24"/>
      <w:szCs w:val="24"/>
      <w:lang w:val="pl-PL"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895522">
      <w:bodyDiv w:val="1"/>
      <w:marLeft w:val="0"/>
      <w:marRight w:val="0"/>
      <w:marTop w:val="0"/>
      <w:marBottom w:val="0"/>
      <w:divBdr>
        <w:top w:val="none" w:sz="0" w:space="0" w:color="auto"/>
        <w:left w:val="none" w:sz="0" w:space="0" w:color="auto"/>
        <w:bottom w:val="none" w:sz="0" w:space="0" w:color="auto"/>
        <w:right w:val="none" w:sz="0" w:space="0" w:color="auto"/>
      </w:divBdr>
    </w:div>
    <w:div w:id="134761739">
      <w:bodyDiv w:val="1"/>
      <w:marLeft w:val="0"/>
      <w:marRight w:val="0"/>
      <w:marTop w:val="0"/>
      <w:marBottom w:val="0"/>
      <w:divBdr>
        <w:top w:val="none" w:sz="0" w:space="0" w:color="auto"/>
        <w:left w:val="none" w:sz="0" w:space="0" w:color="auto"/>
        <w:bottom w:val="none" w:sz="0" w:space="0" w:color="auto"/>
        <w:right w:val="none" w:sz="0" w:space="0" w:color="auto"/>
      </w:divBdr>
    </w:div>
    <w:div w:id="137887898">
      <w:bodyDiv w:val="1"/>
      <w:marLeft w:val="0"/>
      <w:marRight w:val="0"/>
      <w:marTop w:val="0"/>
      <w:marBottom w:val="0"/>
      <w:divBdr>
        <w:top w:val="none" w:sz="0" w:space="0" w:color="auto"/>
        <w:left w:val="none" w:sz="0" w:space="0" w:color="auto"/>
        <w:bottom w:val="none" w:sz="0" w:space="0" w:color="auto"/>
        <w:right w:val="none" w:sz="0" w:space="0" w:color="auto"/>
      </w:divBdr>
    </w:div>
    <w:div w:id="180244119">
      <w:bodyDiv w:val="1"/>
      <w:marLeft w:val="0"/>
      <w:marRight w:val="0"/>
      <w:marTop w:val="0"/>
      <w:marBottom w:val="0"/>
      <w:divBdr>
        <w:top w:val="none" w:sz="0" w:space="0" w:color="auto"/>
        <w:left w:val="none" w:sz="0" w:space="0" w:color="auto"/>
        <w:bottom w:val="none" w:sz="0" w:space="0" w:color="auto"/>
        <w:right w:val="none" w:sz="0" w:space="0" w:color="auto"/>
      </w:divBdr>
    </w:div>
    <w:div w:id="201669932">
      <w:bodyDiv w:val="1"/>
      <w:marLeft w:val="0"/>
      <w:marRight w:val="0"/>
      <w:marTop w:val="0"/>
      <w:marBottom w:val="0"/>
      <w:divBdr>
        <w:top w:val="none" w:sz="0" w:space="0" w:color="auto"/>
        <w:left w:val="none" w:sz="0" w:space="0" w:color="auto"/>
        <w:bottom w:val="none" w:sz="0" w:space="0" w:color="auto"/>
        <w:right w:val="none" w:sz="0" w:space="0" w:color="auto"/>
      </w:divBdr>
    </w:div>
    <w:div w:id="215896630">
      <w:bodyDiv w:val="1"/>
      <w:marLeft w:val="0"/>
      <w:marRight w:val="0"/>
      <w:marTop w:val="0"/>
      <w:marBottom w:val="0"/>
      <w:divBdr>
        <w:top w:val="none" w:sz="0" w:space="0" w:color="auto"/>
        <w:left w:val="none" w:sz="0" w:space="0" w:color="auto"/>
        <w:bottom w:val="none" w:sz="0" w:space="0" w:color="auto"/>
        <w:right w:val="none" w:sz="0" w:space="0" w:color="auto"/>
      </w:divBdr>
    </w:div>
    <w:div w:id="220942364">
      <w:bodyDiv w:val="1"/>
      <w:marLeft w:val="0"/>
      <w:marRight w:val="0"/>
      <w:marTop w:val="0"/>
      <w:marBottom w:val="0"/>
      <w:divBdr>
        <w:top w:val="none" w:sz="0" w:space="0" w:color="auto"/>
        <w:left w:val="none" w:sz="0" w:space="0" w:color="auto"/>
        <w:bottom w:val="none" w:sz="0" w:space="0" w:color="auto"/>
        <w:right w:val="none" w:sz="0" w:space="0" w:color="auto"/>
      </w:divBdr>
    </w:div>
    <w:div w:id="257755592">
      <w:bodyDiv w:val="1"/>
      <w:marLeft w:val="0"/>
      <w:marRight w:val="0"/>
      <w:marTop w:val="0"/>
      <w:marBottom w:val="0"/>
      <w:divBdr>
        <w:top w:val="none" w:sz="0" w:space="0" w:color="auto"/>
        <w:left w:val="none" w:sz="0" w:space="0" w:color="auto"/>
        <w:bottom w:val="none" w:sz="0" w:space="0" w:color="auto"/>
        <w:right w:val="none" w:sz="0" w:space="0" w:color="auto"/>
      </w:divBdr>
    </w:div>
    <w:div w:id="262036492">
      <w:bodyDiv w:val="1"/>
      <w:marLeft w:val="0"/>
      <w:marRight w:val="0"/>
      <w:marTop w:val="0"/>
      <w:marBottom w:val="0"/>
      <w:divBdr>
        <w:top w:val="none" w:sz="0" w:space="0" w:color="auto"/>
        <w:left w:val="none" w:sz="0" w:space="0" w:color="auto"/>
        <w:bottom w:val="none" w:sz="0" w:space="0" w:color="auto"/>
        <w:right w:val="none" w:sz="0" w:space="0" w:color="auto"/>
      </w:divBdr>
    </w:div>
    <w:div w:id="277031289">
      <w:bodyDiv w:val="1"/>
      <w:marLeft w:val="0"/>
      <w:marRight w:val="0"/>
      <w:marTop w:val="0"/>
      <w:marBottom w:val="0"/>
      <w:divBdr>
        <w:top w:val="none" w:sz="0" w:space="0" w:color="auto"/>
        <w:left w:val="none" w:sz="0" w:space="0" w:color="auto"/>
        <w:bottom w:val="none" w:sz="0" w:space="0" w:color="auto"/>
        <w:right w:val="none" w:sz="0" w:space="0" w:color="auto"/>
      </w:divBdr>
    </w:div>
    <w:div w:id="281495022">
      <w:bodyDiv w:val="1"/>
      <w:marLeft w:val="0"/>
      <w:marRight w:val="0"/>
      <w:marTop w:val="0"/>
      <w:marBottom w:val="0"/>
      <w:divBdr>
        <w:top w:val="none" w:sz="0" w:space="0" w:color="auto"/>
        <w:left w:val="none" w:sz="0" w:space="0" w:color="auto"/>
        <w:bottom w:val="none" w:sz="0" w:space="0" w:color="auto"/>
        <w:right w:val="none" w:sz="0" w:space="0" w:color="auto"/>
      </w:divBdr>
    </w:div>
    <w:div w:id="313802468">
      <w:bodyDiv w:val="1"/>
      <w:marLeft w:val="0"/>
      <w:marRight w:val="0"/>
      <w:marTop w:val="0"/>
      <w:marBottom w:val="0"/>
      <w:divBdr>
        <w:top w:val="none" w:sz="0" w:space="0" w:color="auto"/>
        <w:left w:val="none" w:sz="0" w:space="0" w:color="auto"/>
        <w:bottom w:val="none" w:sz="0" w:space="0" w:color="auto"/>
        <w:right w:val="none" w:sz="0" w:space="0" w:color="auto"/>
      </w:divBdr>
    </w:div>
    <w:div w:id="319432067">
      <w:bodyDiv w:val="1"/>
      <w:marLeft w:val="0"/>
      <w:marRight w:val="0"/>
      <w:marTop w:val="0"/>
      <w:marBottom w:val="0"/>
      <w:divBdr>
        <w:top w:val="none" w:sz="0" w:space="0" w:color="auto"/>
        <w:left w:val="none" w:sz="0" w:space="0" w:color="auto"/>
        <w:bottom w:val="none" w:sz="0" w:space="0" w:color="auto"/>
        <w:right w:val="none" w:sz="0" w:space="0" w:color="auto"/>
      </w:divBdr>
    </w:div>
    <w:div w:id="321662676">
      <w:bodyDiv w:val="1"/>
      <w:marLeft w:val="0"/>
      <w:marRight w:val="0"/>
      <w:marTop w:val="0"/>
      <w:marBottom w:val="0"/>
      <w:divBdr>
        <w:top w:val="none" w:sz="0" w:space="0" w:color="auto"/>
        <w:left w:val="none" w:sz="0" w:space="0" w:color="auto"/>
        <w:bottom w:val="none" w:sz="0" w:space="0" w:color="auto"/>
        <w:right w:val="none" w:sz="0" w:space="0" w:color="auto"/>
      </w:divBdr>
    </w:div>
    <w:div w:id="342053000">
      <w:bodyDiv w:val="1"/>
      <w:marLeft w:val="0"/>
      <w:marRight w:val="0"/>
      <w:marTop w:val="0"/>
      <w:marBottom w:val="0"/>
      <w:divBdr>
        <w:top w:val="none" w:sz="0" w:space="0" w:color="auto"/>
        <w:left w:val="none" w:sz="0" w:space="0" w:color="auto"/>
        <w:bottom w:val="none" w:sz="0" w:space="0" w:color="auto"/>
        <w:right w:val="none" w:sz="0" w:space="0" w:color="auto"/>
      </w:divBdr>
    </w:div>
    <w:div w:id="386614170">
      <w:bodyDiv w:val="1"/>
      <w:marLeft w:val="0"/>
      <w:marRight w:val="0"/>
      <w:marTop w:val="0"/>
      <w:marBottom w:val="0"/>
      <w:divBdr>
        <w:top w:val="none" w:sz="0" w:space="0" w:color="auto"/>
        <w:left w:val="none" w:sz="0" w:space="0" w:color="auto"/>
        <w:bottom w:val="none" w:sz="0" w:space="0" w:color="auto"/>
        <w:right w:val="none" w:sz="0" w:space="0" w:color="auto"/>
      </w:divBdr>
    </w:div>
    <w:div w:id="414783435">
      <w:bodyDiv w:val="1"/>
      <w:marLeft w:val="0"/>
      <w:marRight w:val="0"/>
      <w:marTop w:val="0"/>
      <w:marBottom w:val="0"/>
      <w:divBdr>
        <w:top w:val="none" w:sz="0" w:space="0" w:color="auto"/>
        <w:left w:val="none" w:sz="0" w:space="0" w:color="auto"/>
        <w:bottom w:val="none" w:sz="0" w:space="0" w:color="auto"/>
        <w:right w:val="none" w:sz="0" w:space="0" w:color="auto"/>
      </w:divBdr>
    </w:div>
    <w:div w:id="475529689">
      <w:bodyDiv w:val="1"/>
      <w:marLeft w:val="0"/>
      <w:marRight w:val="0"/>
      <w:marTop w:val="0"/>
      <w:marBottom w:val="0"/>
      <w:divBdr>
        <w:top w:val="none" w:sz="0" w:space="0" w:color="auto"/>
        <w:left w:val="none" w:sz="0" w:space="0" w:color="auto"/>
        <w:bottom w:val="none" w:sz="0" w:space="0" w:color="auto"/>
        <w:right w:val="none" w:sz="0" w:space="0" w:color="auto"/>
      </w:divBdr>
      <w:divsChild>
        <w:div w:id="1883202177">
          <w:marLeft w:val="0"/>
          <w:marRight w:val="0"/>
          <w:marTop w:val="0"/>
          <w:marBottom w:val="0"/>
          <w:divBdr>
            <w:top w:val="none" w:sz="0" w:space="0" w:color="auto"/>
            <w:left w:val="none" w:sz="0" w:space="0" w:color="auto"/>
            <w:bottom w:val="none" w:sz="0" w:space="0" w:color="auto"/>
            <w:right w:val="none" w:sz="0" w:space="0" w:color="auto"/>
          </w:divBdr>
          <w:divsChild>
            <w:div w:id="369427759">
              <w:marLeft w:val="0"/>
              <w:marRight w:val="0"/>
              <w:marTop w:val="0"/>
              <w:marBottom w:val="0"/>
              <w:divBdr>
                <w:top w:val="none" w:sz="0" w:space="0" w:color="auto"/>
                <w:left w:val="none" w:sz="0" w:space="0" w:color="auto"/>
                <w:bottom w:val="none" w:sz="0" w:space="0" w:color="auto"/>
                <w:right w:val="none" w:sz="0" w:space="0" w:color="auto"/>
              </w:divBdr>
              <w:divsChild>
                <w:div w:id="1203399481">
                  <w:marLeft w:val="0"/>
                  <w:marRight w:val="0"/>
                  <w:marTop w:val="0"/>
                  <w:marBottom w:val="0"/>
                  <w:divBdr>
                    <w:top w:val="none" w:sz="0" w:space="0" w:color="auto"/>
                    <w:left w:val="none" w:sz="0" w:space="0" w:color="auto"/>
                    <w:bottom w:val="none" w:sz="0" w:space="0" w:color="auto"/>
                    <w:right w:val="none" w:sz="0" w:space="0" w:color="auto"/>
                  </w:divBdr>
                  <w:divsChild>
                    <w:div w:id="1563172231">
                      <w:marLeft w:val="0"/>
                      <w:marRight w:val="0"/>
                      <w:marTop w:val="0"/>
                      <w:marBottom w:val="0"/>
                      <w:divBdr>
                        <w:top w:val="none" w:sz="0" w:space="0" w:color="auto"/>
                        <w:left w:val="none" w:sz="0" w:space="0" w:color="auto"/>
                        <w:bottom w:val="none" w:sz="0" w:space="0" w:color="auto"/>
                        <w:right w:val="none" w:sz="0" w:space="0" w:color="auto"/>
                      </w:divBdr>
                      <w:divsChild>
                        <w:div w:id="576401684">
                          <w:marLeft w:val="0"/>
                          <w:marRight w:val="0"/>
                          <w:marTop w:val="0"/>
                          <w:marBottom w:val="0"/>
                          <w:divBdr>
                            <w:top w:val="none" w:sz="0" w:space="0" w:color="auto"/>
                            <w:left w:val="none" w:sz="0" w:space="0" w:color="auto"/>
                            <w:bottom w:val="none" w:sz="0" w:space="0" w:color="auto"/>
                            <w:right w:val="none" w:sz="0" w:space="0" w:color="auto"/>
                          </w:divBdr>
                          <w:divsChild>
                            <w:div w:id="237250207">
                              <w:marLeft w:val="0"/>
                              <w:marRight w:val="0"/>
                              <w:marTop w:val="0"/>
                              <w:marBottom w:val="0"/>
                              <w:divBdr>
                                <w:top w:val="none" w:sz="0" w:space="0" w:color="auto"/>
                                <w:left w:val="none" w:sz="0" w:space="0" w:color="auto"/>
                                <w:bottom w:val="none" w:sz="0" w:space="0" w:color="auto"/>
                                <w:right w:val="none" w:sz="0" w:space="0" w:color="auto"/>
                              </w:divBdr>
                            </w:div>
                            <w:div w:id="1494645979">
                              <w:marLeft w:val="0"/>
                              <w:marRight w:val="0"/>
                              <w:marTop w:val="0"/>
                              <w:marBottom w:val="0"/>
                              <w:divBdr>
                                <w:top w:val="none" w:sz="0" w:space="0" w:color="auto"/>
                                <w:left w:val="none" w:sz="0" w:space="0" w:color="auto"/>
                                <w:bottom w:val="none" w:sz="0" w:space="0" w:color="auto"/>
                                <w:right w:val="none" w:sz="0" w:space="0" w:color="auto"/>
                              </w:divBdr>
                              <w:divsChild>
                                <w:div w:id="5977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7692872">
      <w:bodyDiv w:val="1"/>
      <w:marLeft w:val="0"/>
      <w:marRight w:val="0"/>
      <w:marTop w:val="0"/>
      <w:marBottom w:val="0"/>
      <w:divBdr>
        <w:top w:val="none" w:sz="0" w:space="0" w:color="auto"/>
        <w:left w:val="none" w:sz="0" w:space="0" w:color="auto"/>
        <w:bottom w:val="none" w:sz="0" w:space="0" w:color="auto"/>
        <w:right w:val="none" w:sz="0" w:space="0" w:color="auto"/>
      </w:divBdr>
    </w:div>
    <w:div w:id="522790839">
      <w:bodyDiv w:val="1"/>
      <w:marLeft w:val="0"/>
      <w:marRight w:val="0"/>
      <w:marTop w:val="0"/>
      <w:marBottom w:val="0"/>
      <w:divBdr>
        <w:top w:val="none" w:sz="0" w:space="0" w:color="auto"/>
        <w:left w:val="none" w:sz="0" w:space="0" w:color="auto"/>
        <w:bottom w:val="none" w:sz="0" w:space="0" w:color="auto"/>
        <w:right w:val="none" w:sz="0" w:space="0" w:color="auto"/>
      </w:divBdr>
    </w:div>
    <w:div w:id="570773966">
      <w:bodyDiv w:val="1"/>
      <w:marLeft w:val="0"/>
      <w:marRight w:val="0"/>
      <w:marTop w:val="0"/>
      <w:marBottom w:val="0"/>
      <w:divBdr>
        <w:top w:val="none" w:sz="0" w:space="0" w:color="auto"/>
        <w:left w:val="none" w:sz="0" w:space="0" w:color="auto"/>
        <w:bottom w:val="none" w:sz="0" w:space="0" w:color="auto"/>
        <w:right w:val="none" w:sz="0" w:space="0" w:color="auto"/>
      </w:divBdr>
    </w:div>
    <w:div w:id="592126562">
      <w:bodyDiv w:val="1"/>
      <w:marLeft w:val="0"/>
      <w:marRight w:val="0"/>
      <w:marTop w:val="0"/>
      <w:marBottom w:val="0"/>
      <w:divBdr>
        <w:top w:val="none" w:sz="0" w:space="0" w:color="auto"/>
        <w:left w:val="none" w:sz="0" w:space="0" w:color="auto"/>
        <w:bottom w:val="none" w:sz="0" w:space="0" w:color="auto"/>
        <w:right w:val="none" w:sz="0" w:space="0" w:color="auto"/>
      </w:divBdr>
    </w:div>
    <w:div w:id="603728445">
      <w:bodyDiv w:val="1"/>
      <w:marLeft w:val="0"/>
      <w:marRight w:val="0"/>
      <w:marTop w:val="0"/>
      <w:marBottom w:val="0"/>
      <w:divBdr>
        <w:top w:val="none" w:sz="0" w:space="0" w:color="auto"/>
        <w:left w:val="none" w:sz="0" w:space="0" w:color="auto"/>
        <w:bottom w:val="none" w:sz="0" w:space="0" w:color="auto"/>
        <w:right w:val="none" w:sz="0" w:space="0" w:color="auto"/>
      </w:divBdr>
    </w:div>
    <w:div w:id="637102209">
      <w:bodyDiv w:val="1"/>
      <w:marLeft w:val="0"/>
      <w:marRight w:val="0"/>
      <w:marTop w:val="0"/>
      <w:marBottom w:val="0"/>
      <w:divBdr>
        <w:top w:val="none" w:sz="0" w:space="0" w:color="auto"/>
        <w:left w:val="none" w:sz="0" w:space="0" w:color="auto"/>
        <w:bottom w:val="none" w:sz="0" w:space="0" w:color="auto"/>
        <w:right w:val="none" w:sz="0" w:space="0" w:color="auto"/>
      </w:divBdr>
    </w:div>
    <w:div w:id="645010235">
      <w:bodyDiv w:val="1"/>
      <w:marLeft w:val="0"/>
      <w:marRight w:val="0"/>
      <w:marTop w:val="0"/>
      <w:marBottom w:val="0"/>
      <w:divBdr>
        <w:top w:val="none" w:sz="0" w:space="0" w:color="auto"/>
        <w:left w:val="none" w:sz="0" w:space="0" w:color="auto"/>
        <w:bottom w:val="none" w:sz="0" w:space="0" w:color="auto"/>
        <w:right w:val="none" w:sz="0" w:space="0" w:color="auto"/>
      </w:divBdr>
    </w:div>
    <w:div w:id="659236077">
      <w:bodyDiv w:val="1"/>
      <w:marLeft w:val="0"/>
      <w:marRight w:val="0"/>
      <w:marTop w:val="0"/>
      <w:marBottom w:val="0"/>
      <w:divBdr>
        <w:top w:val="none" w:sz="0" w:space="0" w:color="auto"/>
        <w:left w:val="none" w:sz="0" w:space="0" w:color="auto"/>
        <w:bottom w:val="none" w:sz="0" w:space="0" w:color="auto"/>
        <w:right w:val="none" w:sz="0" w:space="0" w:color="auto"/>
      </w:divBdr>
    </w:div>
    <w:div w:id="703335694">
      <w:bodyDiv w:val="1"/>
      <w:marLeft w:val="0"/>
      <w:marRight w:val="0"/>
      <w:marTop w:val="0"/>
      <w:marBottom w:val="0"/>
      <w:divBdr>
        <w:top w:val="none" w:sz="0" w:space="0" w:color="auto"/>
        <w:left w:val="none" w:sz="0" w:space="0" w:color="auto"/>
        <w:bottom w:val="none" w:sz="0" w:space="0" w:color="auto"/>
        <w:right w:val="none" w:sz="0" w:space="0" w:color="auto"/>
      </w:divBdr>
    </w:div>
    <w:div w:id="706413866">
      <w:bodyDiv w:val="1"/>
      <w:marLeft w:val="0"/>
      <w:marRight w:val="0"/>
      <w:marTop w:val="0"/>
      <w:marBottom w:val="0"/>
      <w:divBdr>
        <w:top w:val="none" w:sz="0" w:space="0" w:color="auto"/>
        <w:left w:val="none" w:sz="0" w:space="0" w:color="auto"/>
        <w:bottom w:val="none" w:sz="0" w:space="0" w:color="auto"/>
        <w:right w:val="none" w:sz="0" w:space="0" w:color="auto"/>
      </w:divBdr>
    </w:div>
    <w:div w:id="710883627">
      <w:bodyDiv w:val="1"/>
      <w:marLeft w:val="0"/>
      <w:marRight w:val="0"/>
      <w:marTop w:val="0"/>
      <w:marBottom w:val="0"/>
      <w:divBdr>
        <w:top w:val="none" w:sz="0" w:space="0" w:color="auto"/>
        <w:left w:val="none" w:sz="0" w:space="0" w:color="auto"/>
        <w:bottom w:val="none" w:sz="0" w:space="0" w:color="auto"/>
        <w:right w:val="none" w:sz="0" w:space="0" w:color="auto"/>
      </w:divBdr>
    </w:div>
    <w:div w:id="751269870">
      <w:bodyDiv w:val="1"/>
      <w:marLeft w:val="0"/>
      <w:marRight w:val="0"/>
      <w:marTop w:val="0"/>
      <w:marBottom w:val="0"/>
      <w:divBdr>
        <w:top w:val="none" w:sz="0" w:space="0" w:color="auto"/>
        <w:left w:val="none" w:sz="0" w:space="0" w:color="auto"/>
        <w:bottom w:val="none" w:sz="0" w:space="0" w:color="auto"/>
        <w:right w:val="none" w:sz="0" w:space="0" w:color="auto"/>
      </w:divBdr>
    </w:div>
    <w:div w:id="752632406">
      <w:bodyDiv w:val="1"/>
      <w:marLeft w:val="0"/>
      <w:marRight w:val="0"/>
      <w:marTop w:val="0"/>
      <w:marBottom w:val="0"/>
      <w:divBdr>
        <w:top w:val="none" w:sz="0" w:space="0" w:color="auto"/>
        <w:left w:val="none" w:sz="0" w:space="0" w:color="auto"/>
        <w:bottom w:val="none" w:sz="0" w:space="0" w:color="auto"/>
        <w:right w:val="none" w:sz="0" w:space="0" w:color="auto"/>
      </w:divBdr>
    </w:div>
    <w:div w:id="767431785">
      <w:bodyDiv w:val="1"/>
      <w:marLeft w:val="0"/>
      <w:marRight w:val="0"/>
      <w:marTop w:val="0"/>
      <w:marBottom w:val="0"/>
      <w:divBdr>
        <w:top w:val="none" w:sz="0" w:space="0" w:color="auto"/>
        <w:left w:val="none" w:sz="0" w:space="0" w:color="auto"/>
        <w:bottom w:val="none" w:sz="0" w:space="0" w:color="auto"/>
        <w:right w:val="none" w:sz="0" w:space="0" w:color="auto"/>
      </w:divBdr>
    </w:div>
    <w:div w:id="773284212">
      <w:bodyDiv w:val="1"/>
      <w:marLeft w:val="0"/>
      <w:marRight w:val="0"/>
      <w:marTop w:val="0"/>
      <w:marBottom w:val="0"/>
      <w:divBdr>
        <w:top w:val="none" w:sz="0" w:space="0" w:color="auto"/>
        <w:left w:val="none" w:sz="0" w:space="0" w:color="auto"/>
        <w:bottom w:val="none" w:sz="0" w:space="0" w:color="auto"/>
        <w:right w:val="none" w:sz="0" w:space="0" w:color="auto"/>
      </w:divBdr>
    </w:div>
    <w:div w:id="791705151">
      <w:bodyDiv w:val="1"/>
      <w:marLeft w:val="0"/>
      <w:marRight w:val="0"/>
      <w:marTop w:val="0"/>
      <w:marBottom w:val="0"/>
      <w:divBdr>
        <w:top w:val="none" w:sz="0" w:space="0" w:color="auto"/>
        <w:left w:val="none" w:sz="0" w:space="0" w:color="auto"/>
        <w:bottom w:val="none" w:sz="0" w:space="0" w:color="auto"/>
        <w:right w:val="none" w:sz="0" w:space="0" w:color="auto"/>
      </w:divBdr>
    </w:div>
    <w:div w:id="840198017">
      <w:bodyDiv w:val="1"/>
      <w:marLeft w:val="0"/>
      <w:marRight w:val="0"/>
      <w:marTop w:val="0"/>
      <w:marBottom w:val="0"/>
      <w:divBdr>
        <w:top w:val="none" w:sz="0" w:space="0" w:color="auto"/>
        <w:left w:val="none" w:sz="0" w:space="0" w:color="auto"/>
        <w:bottom w:val="none" w:sz="0" w:space="0" w:color="auto"/>
        <w:right w:val="none" w:sz="0" w:space="0" w:color="auto"/>
      </w:divBdr>
    </w:div>
    <w:div w:id="890114522">
      <w:bodyDiv w:val="1"/>
      <w:marLeft w:val="0"/>
      <w:marRight w:val="0"/>
      <w:marTop w:val="0"/>
      <w:marBottom w:val="0"/>
      <w:divBdr>
        <w:top w:val="none" w:sz="0" w:space="0" w:color="auto"/>
        <w:left w:val="none" w:sz="0" w:space="0" w:color="auto"/>
        <w:bottom w:val="none" w:sz="0" w:space="0" w:color="auto"/>
        <w:right w:val="none" w:sz="0" w:space="0" w:color="auto"/>
      </w:divBdr>
    </w:div>
    <w:div w:id="924192617">
      <w:bodyDiv w:val="1"/>
      <w:marLeft w:val="0"/>
      <w:marRight w:val="0"/>
      <w:marTop w:val="0"/>
      <w:marBottom w:val="0"/>
      <w:divBdr>
        <w:top w:val="none" w:sz="0" w:space="0" w:color="auto"/>
        <w:left w:val="none" w:sz="0" w:space="0" w:color="auto"/>
        <w:bottom w:val="none" w:sz="0" w:space="0" w:color="auto"/>
        <w:right w:val="none" w:sz="0" w:space="0" w:color="auto"/>
      </w:divBdr>
    </w:div>
    <w:div w:id="931861340">
      <w:bodyDiv w:val="1"/>
      <w:marLeft w:val="0"/>
      <w:marRight w:val="0"/>
      <w:marTop w:val="0"/>
      <w:marBottom w:val="0"/>
      <w:divBdr>
        <w:top w:val="none" w:sz="0" w:space="0" w:color="auto"/>
        <w:left w:val="none" w:sz="0" w:space="0" w:color="auto"/>
        <w:bottom w:val="none" w:sz="0" w:space="0" w:color="auto"/>
        <w:right w:val="none" w:sz="0" w:space="0" w:color="auto"/>
      </w:divBdr>
    </w:div>
    <w:div w:id="963971158">
      <w:bodyDiv w:val="1"/>
      <w:marLeft w:val="0"/>
      <w:marRight w:val="0"/>
      <w:marTop w:val="0"/>
      <w:marBottom w:val="0"/>
      <w:divBdr>
        <w:top w:val="none" w:sz="0" w:space="0" w:color="auto"/>
        <w:left w:val="none" w:sz="0" w:space="0" w:color="auto"/>
        <w:bottom w:val="none" w:sz="0" w:space="0" w:color="auto"/>
        <w:right w:val="none" w:sz="0" w:space="0" w:color="auto"/>
      </w:divBdr>
    </w:div>
    <w:div w:id="1003627581">
      <w:bodyDiv w:val="1"/>
      <w:marLeft w:val="0"/>
      <w:marRight w:val="0"/>
      <w:marTop w:val="0"/>
      <w:marBottom w:val="0"/>
      <w:divBdr>
        <w:top w:val="none" w:sz="0" w:space="0" w:color="auto"/>
        <w:left w:val="none" w:sz="0" w:space="0" w:color="auto"/>
        <w:bottom w:val="none" w:sz="0" w:space="0" w:color="auto"/>
        <w:right w:val="none" w:sz="0" w:space="0" w:color="auto"/>
      </w:divBdr>
    </w:div>
    <w:div w:id="1037393911">
      <w:bodyDiv w:val="1"/>
      <w:marLeft w:val="0"/>
      <w:marRight w:val="0"/>
      <w:marTop w:val="0"/>
      <w:marBottom w:val="0"/>
      <w:divBdr>
        <w:top w:val="none" w:sz="0" w:space="0" w:color="auto"/>
        <w:left w:val="none" w:sz="0" w:space="0" w:color="auto"/>
        <w:bottom w:val="none" w:sz="0" w:space="0" w:color="auto"/>
        <w:right w:val="none" w:sz="0" w:space="0" w:color="auto"/>
      </w:divBdr>
    </w:div>
    <w:div w:id="1043486540">
      <w:bodyDiv w:val="1"/>
      <w:marLeft w:val="0"/>
      <w:marRight w:val="0"/>
      <w:marTop w:val="0"/>
      <w:marBottom w:val="0"/>
      <w:divBdr>
        <w:top w:val="none" w:sz="0" w:space="0" w:color="auto"/>
        <w:left w:val="none" w:sz="0" w:space="0" w:color="auto"/>
        <w:bottom w:val="none" w:sz="0" w:space="0" w:color="auto"/>
        <w:right w:val="none" w:sz="0" w:space="0" w:color="auto"/>
      </w:divBdr>
    </w:div>
    <w:div w:id="1046299702">
      <w:bodyDiv w:val="1"/>
      <w:marLeft w:val="0"/>
      <w:marRight w:val="0"/>
      <w:marTop w:val="0"/>
      <w:marBottom w:val="0"/>
      <w:divBdr>
        <w:top w:val="none" w:sz="0" w:space="0" w:color="auto"/>
        <w:left w:val="none" w:sz="0" w:space="0" w:color="auto"/>
        <w:bottom w:val="none" w:sz="0" w:space="0" w:color="auto"/>
        <w:right w:val="none" w:sz="0" w:space="0" w:color="auto"/>
      </w:divBdr>
    </w:div>
    <w:div w:id="1098596530">
      <w:bodyDiv w:val="1"/>
      <w:marLeft w:val="0"/>
      <w:marRight w:val="0"/>
      <w:marTop w:val="0"/>
      <w:marBottom w:val="0"/>
      <w:divBdr>
        <w:top w:val="none" w:sz="0" w:space="0" w:color="auto"/>
        <w:left w:val="none" w:sz="0" w:space="0" w:color="auto"/>
        <w:bottom w:val="none" w:sz="0" w:space="0" w:color="auto"/>
        <w:right w:val="none" w:sz="0" w:space="0" w:color="auto"/>
      </w:divBdr>
    </w:div>
    <w:div w:id="1105079045">
      <w:bodyDiv w:val="1"/>
      <w:marLeft w:val="45"/>
      <w:marRight w:val="45"/>
      <w:marTop w:val="90"/>
      <w:marBottom w:val="90"/>
      <w:divBdr>
        <w:top w:val="none" w:sz="0" w:space="0" w:color="auto"/>
        <w:left w:val="none" w:sz="0" w:space="0" w:color="auto"/>
        <w:bottom w:val="none" w:sz="0" w:space="0" w:color="auto"/>
        <w:right w:val="none" w:sz="0" w:space="0" w:color="auto"/>
      </w:divBdr>
      <w:divsChild>
        <w:div w:id="115416439">
          <w:marLeft w:val="0"/>
          <w:marRight w:val="0"/>
          <w:marTop w:val="0"/>
          <w:marBottom w:val="567"/>
          <w:divBdr>
            <w:top w:val="none" w:sz="0" w:space="0" w:color="auto"/>
            <w:left w:val="none" w:sz="0" w:space="0" w:color="auto"/>
            <w:bottom w:val="none" w:sz="0" w:space="0" w:color="auto"/>
            <w:right w:val="none" w:sz="0" w:space="0" w:color="auto"/>
          </w:divBdr>
        </w:div>
      </w:divsChild>
    </w:div>
    <w:div w:id="1131248735">
      <w:bodyDiv w:val="1"/>
      <w:marLeft w:val="0"/>
      <w:marRight w:val="0"/>
      <w:marTop w:val="0"/>
      <w:marBottom w:val="0"/>
      <w:divBdr>
        <w:top w:val="none" w:sz="0" w:space="0" w:color="auto"/>
        <w:left w:val="none" w:sz="0" w:space="0" w:color="auto"/>
        <w:bottom w:val="none" w:sz="0" w:space="0" w:color="auto"/>
        <w:right w:val="none" w:sz="0" w:space="0" w:color="auto"/>
      </w:divBdr>
    </w:div>
    <w:div w:id="1133789220">
      <w:bodyDiv w:val="1"/>
      <w:marLeft w:val="0"/>
      <w:marRight w:val="0"/>
      <w:marTop w:val="0"/>
      <w:marBottom w:val="0"/>
      <w:divBdr>
        <w:top w:val="none" w:sz="0" w:space="0" w:color="auto"/>
        <w:left w:val="none" w:sz="0" w:space="0" w:color="auto"/>
        <w:bottom w:val="none" w:sz="0" w:space="0" w:color="auto"/>
        <w:right w:val="none" w:sz="0" w:space="0" w:color="auto"/>
      </w:divBdr>
    </w:div>
    <w:div w:id="1172841427">
      <w:bodyDiv w:val="1"/>
      <w:marLeft w:val="0"/>
      <w:marRight w:val="0"/>
      <w:marTop w:val="0"/>
      <w:marBottom w:val="0"/>
      <w:divBdr>
        <w:top w:val="none" w:sz="0" w:space="0" w:color="auto"/>
        <w:left w:val="none" w:sz="0" w:space="0" w:color="auto"/>
        <w:bottom w:val="none" w:sz="0" w:space="0" w:color="auto"/>
        <w:right w:val="none" w:sz="0" w:space="0" w:color="auto"/>
      </w:divBdr>
    </w:div>
    <w:div w:id="1206598525">
      <w:bodyDiv w:val="1"/>
      <w:marLeft w:val="0"/>
      <w:marRight w:val="0"/>
      <w:marTop w:val="0"/>
      <w:marBottom w:val="0"/>
      <w:divBdr>
        <w:top w:val="none" w:sz="0" w:space="0" w:color="auto"/>
        <w:left w:val="none" w:sz="0" w:space="0" w:color="auto"/>
        <w:bottom w:val="none" w:sz="0" w:space="0" w:color="auto"/>
        <w:right w:val="none" w:sz="0" w:space="0" w:color="auto"/>
      </w:divBdr>
    </w:div>
    <w:div w:id="1221526546">
      <w:bodyDiv w:val="1"/>
      <w:marLeft w:val="0"/>
      <w:marRight w:val="0"/>
      <w:marTop w:val="0"/>
      <w:marBottom w:val="0"/>
      <w:divBdr>
        <w:top w:val="none" w:sz="0" w:space="0" w:color="auto"/>
        <w:left w:val="none" w:sz="0" w:space="0" w:color="auto"/>
        <w:bottom w:val="none" w:sz="0" w:space="0" w:color="auto"/>
        <w:right w:val="none" w:sz="0" w:space="0" w:color="auto"/>
      </w:divBdr>
    </w:div>
    <w:div w:id="1245647836">
      <w:bodyDiv w:val="1"/>
      <w:marLeft w:val="0"/>
      <w:marRight w:val="0"/>
      <w:marTop w:val="0"/>
      <w:marBottom w:val="0"/>
      <w:divBdr>
        <w:top w:val="none" w:sz="0" w:space="0" w:color="auto"/>
        <w:left w:val="none" w:sz="0" w:space="0" w:color="auto"/>
        <w:bottom w:val="none" w:sz="0" w:space="0" w:color="auto"/>
        <w:right w:val="none" w:sz="0" w:space="0" w:color="auto"/>
      </w:divBdr>
    </w:div>
    <w:div w:id="1265309540">
      <w:bodyDiv w:val="1"/>
      <w:marLeft w:val="0"/>
      <w:marRight w:val="0"/>
      <w:marTop w:val="0"/>
      <w:marBottom w:val="0"/>
      <w:divBdr>
        <w:top w:val="none" w:sz="0" w:space="0" w:color="auto"/>
        <w:left w:val="none" w:sz="0" w:space="0" w:color="auto"/>
        <w:bottom w:val="none" w:sz="0" w:space="0" w:color="auto"/>
        <w:right w:val="none" w:sz="0" w:space="0" w:color="auto"/>
      </w:divBdr>
    </w:div>
    <w:div w:id="1281106329">
      <w:bodyDiv w:val="1"/>
      <w:marLeft w:val="0"/>
      <w:marRight w:val="0"/>
      <w:marTop w:val="0"/>
      <w:marBottom w:val="0"/>
      <w:divBdr>
        <w:top w:val="none" w:sz="0" w:space="0" w:color="auto"/>
        <w:left w:val="none" w:sz="0" w:space="0" w:color="auto"/>
        <w:bottom w:val="none" w:sz="0" w:space="0" w:color="auto"/>
        <w:right w:val="none" w:sz="0" w:space="0" w:color="auto"/>
      </w:divBdr>
    </w:div>
    <w:div w:id="1286036460">
      <w:bodyDiv w:val="1"/>
      <w:marLeft w:val="0"/>
      <w:marRight w:val="0"/>
      <w:marTop w:val="0"/>
      <w:marBottom w:val="0"/>
      <w:divBdr>
        <w:top w:val="none" w:sz="0" w:space="0" w:color="auto"/>
        <w:left w:val="none" w:sz="0" w:space="0" w:color="auto"/>
        <w:bottom w:val="none" w:sz="0" w:space="0" w:color="auto"/>
        <w:right w:val="none" w:sz="0" w:space="0" w:color="auto"/>
      </w:divBdr>
    </w:div>
    <w:div w:id="1304651017">
      <w:bodyDiv w:val="1"/>
      <w:marLeft w:val="0"/>
      <w:marRight w:val="0"/>
      <w:marTop w:val="0"/>
      <w:marBottom w:val="0"/>
      <w:divBdr>
        <w:top w:val="none" w:sz="0" w:space="0" w:color="auto"/>
        <w:left w:val="none" w:sz="0" w:space="0" w:color="auto"/>
        <w:bottom w:val="none" w:sz="0" w:space="0" w:color="auto"/>
        <w:right w:val="none" w:sz="0" w:space="0" w:color="auto"/>
      </w:divBdr>
    </w:div>
    <w:div w:id="1321806323">
      <w:bodyDiv w:val="1"/>
      <w:marLeft w:val="0"/>
      <w:marRight w:val="0"/>
      <w:marTop w:val="0"/>
      <w:marBottom w:val="0"/>
      <w:divBdr>
        <w:top w:val="none" w:sz="0" w:space="0" w:color="auto"/>
        <w:left w:val="none" w:sz="0" w:space="0" w:color="auto"/>
        <w:bottom w:val="none" w:sz="0" w:space="0" w:color="auto"/>
        <w:right w:val="none" w:sz="0" w:space="0" w:color="auto"/>
      </w:divBdr>
    </w:div>
    <w:div w:id="1347708514">
      <w:bodyDiv w:val="1"/>
      <w:marLeft w:val="0"/>
      <w:marRight w:val="0"/>
      <w:marTop w:val="0"/>
      <w:marBottom w:val="0"/>
      <w:divBdr>
        <w:top w:val="none" w:sz="0" w:space="0" w:color="auto"/>
        <w:left w:val="none" w:sz="0" w:space="0" w:color="auto"/>
        <w:bottom w:val="none" w:sz="0" w:space="0" w:color="auto"/>
        <w:right w:val="none" w:sz="0" w:space="0" w:color="auto"/>
      </w:divBdr>
    </w:div>
    <w:div w:id="1361200387">
      <w:bodyDiv w:val="1"/>
      <w:marLeft w:val="0"/>
      <w:marRight w:val="0"/>
      <w:marTop w:val="0"/>
      <w:marBottom w:val="0"/>
      <w:divBdr>
        <w:top w:val="none" w:sz="0" w:space="0" w:color="auto"/>
        <w:left w:val="none" w:sz="0" w:space="0" w:color="auto"/>
        <w:bottom w:val="none" w:sz="0" w:space="0" w:color="auto"/>
        <w:right w:val="none" w:sz="0" w:space="0" w:color="auto"/>
      </w:divBdr>
    </w:div>
    <w:div w:id="1367871053">
      <w:bodyDiv w:val="1"/>
      <w:marLeft w:val="0"/>
      <w:marRight w:val="0"/>
      <w:marTop w:val="0"/>
      <w:marBottom w:val="0"/>
      <w:divBdr>
        <w:top w:val="none" w:sz="0" w:space="0" w:color="auto"/>
        <w:left w:val="none" w:sz="0" w:space="0" w:color="auto"/>
        <w:bottom w:val="none" w:sz="0" w:space="0" w:color="auto"/>
        <w:right w:val="none" w:sz="0" w:space="0" w:color="auto"/>
      </w:divBdr>
    </w:div>
    <w:div w:id="1368292247">
      <w:bodyDiv w:val="1"/>
      <w:marLeft w:val="0"/>
      <w:marRight w:val="0"/>
      <w:marTop w:val="0"/>
      <w:marBottom w:val="0"/>
      <w:divBdr>
        <w:top w:val="none" w:sz="0" w:space="0" w:color="auto"/>
        <w:left w:val="none" w:sz="0" w:space="0" w:color="auto"/>
        <w:bottom w:val="none" w:sz="0" w:space="0" w:color="auto"/>
        <w:right w:val="none" w:sz="0" w:space="0" w:color="auto"/>
      </w:divBdr>
      <w:divsChild>
        <w:div w:id="1692877364">
          <w:marLeft w:val="0"/>
          <w:marRight w:val="0"/>
          <w:marTop w:val="0"/>
          <w:marBottom w:val="0"/>
          <w:divBdr>
            <w:top w:val="none" w:sz="0" w:space="0" w:color="auto"/>
            <w:left w:val="none" w:sz="0" w:space="0" w:color="auto"/>
            <w:bottom w:val="none" w:sz="0" w:space="0" w:color="auto"/>
            <w:right w:val="none" w:sz="0" w:space="0" w:color="auto"/>
          </w:divBdr>
          <w:divsChild>
            <w:div w:id="1196310128">
              <w:marLeft w:val="0"/>
              <w:marRight w:val="0"/>
              <w:marTop w:val="0"/>
              <w:marBottom w:val="0"/>
              <w:divBdr>
                <w:top w:val="none" w:sz="0" w:space="0" w:color="auto"/>
                <w:left w:val="none" w:sz="0" w:space="0" w:color="auto"/>
                <w:bottom w:val="none" w:sz="0" w:space="0" w:color="auto"/>
                <w:right w:val="none" w:sz="0" w:space="0" w:color="auto"/>
              </w:divBdr>
              <w:divsChild>
                <w:div w:id="151727319">
                  <w:marLeft w:val="0"/>
                  <w:marRight w:val="0"/>
                  <w:marTop w:val="0"/>
                  <w:marBottom w:val="0"/>
                  <w:divBdr>
                    <w:top w:val="none" w:sz="0" w:space="0" w:color="auto"/>
                    <w:left w:val="none" w:sz="0" w:space="0" w:color="auto"/>
                    <w:bottom w:val="none" w:sz="0" w:space="0" w:color="auto"/>
                    <w:right w:val="none" w:sz="0" w:space="0" w:color="auto"/>
                  </w:divBdr>
                  <w:divsChild>
                    <w:div w:id="4719270">
                      <w:blockQuote w:val="1"/>
                      <w:marLeft w:val="720"/>
                      <w:marRight w:val="0"/>
                      <w:marTop w:val="100"/>
                      <w:marBottom w:val="100"/>
                      <w:divBdr>
                        <w:top w:val="none" w:sz="0" w:space="0" w:color="auto"/>
                        <w:left w:val="none" w:sz="0" w:space="0" w:color="auto"/>
                        <w:bottom w:val="none" w:sz="0" w:space="0" w:color="auto"/>
                        <w:right w:val="none" w:sz="0" w:space="0" w:color="auto"/>
                      </w:divBdr>
                    </w:div>
                    <w:div w:id="5199272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395352830">
      <w:bodyDiv w:val="1"/>
      <w:marLeft w:val="0"/>
      <w:marRight w:val="0"/>
      <w:marTop w:val="0"/>
      <w:marBottom w:val="0"/>
      <w:divBdr>
        <w:top w:val="none" w:sz="0" w:space="0" w:color="auto"/>
        <w:left w:val="none" w:sz="0" w:space="0" w:color="auto"/>
        <w:bottom w:val="none" w:sz="0" w:space="0" w:color="auto"/>
        <w:right w:val="none" w:sz="0" w:space="0" w:color="auto"/>
      </w:divBdr>
    </w:div>
    <w:div w:id="1399404745">
      <w:bodyDiv w:val="1"/>
      <w:marLeft w:val="0"/>
      <w:marRight w:val="0"/>
      <w:marTop w:val="0"/>
      <w:marBottom w:val="0"/>
      <w:divBdr>
        <w:top w:val="none" w:sz="0" w:space="0" w:color="auto"/>
        <w:left w:val="none" w:sz="0" w:space="0" w:color="auto"/>
        <w:bottom w:val="none" w:sz="0" w:space="0" w:color="auto"/>
        <w:right w:val="none" w:sz="0" w:space="0" w:color="auto"/>
      </w:divBdr>
    </w:div>
    <w:div w:id="1418987921">
      <w:bodyDiv w:val="1"/>
      <w:marLeft w:val="0"/>
      <w:marRight w:val="0"/>
      <w:marTop w:val="0"/>
      <w:marBottom w:val="0"/>
      <w:divBdr>
        <w:top w:val="none" w:sz="0" w:space="0" w:color="auto"/>
        <w:left w:val="none" w:sz="0" w:space="0" w:color="auto"/>
        <w:bottom w:val="none" w:sz="0" w:space="0" w:color="auto"/>
        <w:right w:val="none" w:sz="0" w:space="0" w:color="auto"/>
      </w:divBdr>
    </w:div>
    <w:div w:id="1430084236">
      <w:bodyDiv w:val="1"/>
      <w:marLeft w:val="0"/>
      <w:marRight w:val="0"/>
      <w:marTop w:val="0"/>
      <w:marBottom w:val="0"/>
      <w:divBdr>
        <w:top w:val="none" w:sz="0" w:space="0" w:color="auto"/>
        <w:left w:val="none" w:sz="0" w:space="0" w:color="auto"/>
        <w:bottom w:val="none" w:sz="0" w:space="0" w:color="auto"/>
        <w:right w:val="none" w:sz="0" w:space="0" w:color="auto"/>
      </w:divBdr>
    </w:div>
    <w:div w:id="1451970466">
      <w:bodyDiv w:val="1"/>
      <w:marLeft w:val="0"/>
      <w:marRight w:val="0"/>
      <w:marTop w:val="0"/>
      <w:marBottom w:val="0"/>
      <w:divBdr>
        <w:top w:val="none" w:sz="0" w:space="0" w:color="auto"/>
        <w:left w:val="none" w:sz="0" w:space="0" w:color="auto"/>
        <w:bottom w:val="none" w:sz="0" w:space="0" w:color="auto"/>
        <w:right w:val="none" w:sz="0" w:space="0" w:color="auto"/>
      </w:divBdr>
    </w:div>
    <w:div w:id="1464693228">
      <w:bodyDiv w:val="1"/>
      <w:marLeft w:val="0"/>
      <w:marRight w:val="0"/>
      <w:marTop w:val="0"/>
      <w:marBottom w:val="0"/>
      <w:divBdr>
        <w:top w:val="none" w:sz="0" w:space="0" w:color="auto"/>
        <w:left w:val="none" w:sz="0" w:space="0" w:color="auto"/>
        <w:bottom w:val="none" w:sz="0" w:space="0" w:color="auto"/>
        <w:right w:val="none" w:sz="0" w:space="0" w:color="auto"/>
      </w:divBdr>
    </w:div>
    <w:div w:id="1507746861">
      <w:bodyDiv w:val="1"/>
      <w:marLeft w:val="0"/>
      <w:marRight w:val="0"/>
      <w:marTop w:val="0"/>
      <w:marBottom w:val="0"/>
      <w:divBdr>
        <w:top w:val="none" w:sz="0" w:space="0" w:color="auto"/>
        <w:left w:val="none" w:sz="0" w:space="0" w:color="auto"/>
        <w:bottom w:val="none" w:sz="0" w:space="0" w:color="auto"/>
        <w:right w:val="none" w:sz="0" w:space="0" w:color="auto"/>
      </w:divBdr>
    </w:div>
    <w:div w:id="1518427578">
      <w:bodyDiv w:val="1"/>
      <w:marLeft w:val="0"/>
      <w:marRight w:val="0"/>
      <w:marTop w:val="0"/>
      <w:marBottom w:val="0"/>
      <w:divBdr>
        <w:top w:val="none" w:sz="0" w:space="0" w:color="auto"/>
        <w:left w:val="none" w:sz="0" w:space="0" w:color="auto"/>
        <w:bottom w:val="none" w:sz="0" w:space="0" w:color="auto"/>
        <w:right w:val="none" w:sz="0" w:space="0" w:color="auto"/>
      </w:divBdr>
    </w:div>
    <w:div w:id="1530028938">
      <w:bodyDiv w:val="1"/>
      <w:marLeft w:val="0"/>
      <w:marRight w:val="0"/>
      <w:marTop w:val="0"/>
      <w:marBottom w:val="0"/>
      <w:divBdr>
        <w:top w:val="none" w:sz="0" w:space="0" w:color="auto"/>
        <w:left w:val="none" w:sz="0" w:space="0" w:color="auto"/>
        <w:bottom w:val="none" w:sz="0" w:space="0" w:color="auto"/>
        <w:right w:val="none" w:sz="0" w:space="0" w:color="auto"/>
      </w:divBdr>
    </w:div>
    <w:div w:id="1546523359">
      <w:bodyDiv w:val="1"/>
      <w:marLeft w:val="0"/>
      <w:marRight w:val="0"/>
      <w:marTop w:val="0"/>
      <w:marBottom w:val="0"/>
      <w:divBdr>
        <w:top w:val="none" w:sz="0" w:space="0" w:color="auto"/>
        <w:left w:val="none" w:sz="0" w:space="0" w:color="auto"/>
        <w:bottom w:val="none" w:sz="0" w:space="0" w:color="auto"/>
        <w:right w:val="none" w:sz="0" w:space="0" w:color="auto"/>
      </w:divBdr>
    </w:div>
    <w:div w:id="1561329864">
      <w:bodyDiv w:val="1"/>
      <w:marLeft w:val="0"/>
      <w:marRight w:val="0"/>
      <w:marTop w:val="0"/>
      <w:marBottom w:val="0"/>
      <w:divBdr>
        <w:top w:val="none" w:sz="0" w:space="0" w:color="auto"/>
        <w:left w:val="none" w:sz="0" w:space="0" w:color="auto"/>
        <w:bottom w:val="none" w:sz="0" w:space="0" w:color="auto"/>
        <w:right w:val="none" w:sz="0" w:space="0" w:color="auto"/>
      </w:divBdr>
    </w:div>
    <w:div w:id="1567373873">
      <w:bodyDiv w:val="1"/>
      <w:marLeft w:val="0"/>
      <w:marRight w:val="0"/>
      <w:marTop w:val="0"/>
      <w:marBottom w:val="0"/>
      <w:divBdr>
        <w:top w:val="none" w:sz="0" w:space="0" w:color="auto"/>
        <w:left w:val="none" w:sz="0" w:space="0" w:color="auto"/>
        <w:bottom w:val="none" w:sz="0" w:space="0" w:color="auto"/>
        <w:right w:val="none" w:sz="0" w:space="0" w:color="auto"/>
      </w:divBdr>
    </w:div>
    <w:div w:id="1593320792">
      <w:bodyDiv w:val="1"/>
      <w:marLeft w:val="0"/>
      <w:marRight w:val="0"/>
      <w:marTop w:val="0"/>
      <w:marBottom w:val="0"/>
      <w:divBdr>
        <w:top w:val="none" w:sz="0" w:space="0" w:color="auto"/>
        <w:left w:val="none" w:sz="0" w:space="0" w:color="auto"/>
        <w:bottom w:val="none" w:sz="0" w:space="0" w:color="auto"/>
        <w:right w:val="none" w:sz="0" w:space="0" w:color="auto"/>
      </w:divBdr>
    </w:div>
    <w:div w:id="1604724913">
      <w:bodyDiv w:val="1"/>
      <w:marLeft w:val="0"/>
      <w:marRight w:val="0"/>
      <w:marTop w:val="0"/>
      <w:marBottom w:val="0"/>
      <w:divBdr>
        <w:top w:val="none" w:sz="0" w:space="0" w:color="auto"/>
        <w:left w:val="none" w:sz="0" w:space="0" w:color="auto"/>
        <w:bottom w:val="none" w:sz="0" w:space="0" w:color="auto"/>
        <w:right w:val="none" w:sz="0" w:space="0" w:color="auto"/>
      </w:divBdr>
    </w:div>
    <w:div w:id="1605261678">
      <w:bodyDiv w:val="1"/>
      <w:marLeft w:val="0"/>
      <w:marRight w:val="0"/>
      <w:marTop w:val="0"/>
      <w:marBottom w:val="0"/>
      <w:divBdr>
        <w:top w:val="none" w:sz="0" w:space="0" w:color="auto"/>
        <w:left w:val="none" w:sz="0" w:space="0" w:color="auto"/>
        <w:bottom w:val="none" w:sz="0" w:space="0" w:color="auto"/>
        <w:right w:val="none" w:sz="0" w:space="0" w:color="auto"/>
      </w:divBdr>
    </w:div>
    <w:div w:id="1622346162">
      <w:bodyDiv w:val="1"/>
      <w:marLeft w:val="0"/>
      <w:marRight w:val="0"/>
      <w:marTop w:val="0"/>
      <w:marBottom w:val="0"/>
      <w:divBdr>
        <w:top w:val="none" w:sz="0" w:space="0" w:color="auto"/>
        <w:left w:val="none" w:sz="0" w:space="0" w:color="auto"/>
        <w:bottom w:val="none" w:sz="0" w:space="0" w:color="auto"/>
        <w:right w:val="none" w:sz="0" w:space="0" w:color="auto"/>
      </w:divBdr>
    </w:div>
    <w:div w:id="1672021214">
      <w:bodyDiv w:val="1"/>
      <w:marLeft w:val="0"/>
      <w:marRight w:val="0"/>
      <w:marTop w:val="0"/>
      <w:marBottom w:val="0"/>
      <w:divBdr>
        <w:top w:val="none" w:sz="0" w:space="0" w:color="auto"/>
        <w:left w:val="none" w:sz="0" w:space="0" w:color="auto"/>
        <w:bottom w:val="none" w:sz="0" w:space="0" w:color="auto"/>
        <w:right w:val="none" w:sz="0" w:space="0" w:color="auto"/>
      </w:divBdr>
    </w:div>
    <w:div w:id="1696033433">
      <w:bodyDiv w:val="1"/>
      <w:marLeft w:val="0"/>
      <w:marRight w:val="0"/>
      <w:marTop w:val="0"/>
      <w:marBottom w:val="0"/>
      <w:divBdr>
        <w:top w:val="none" w:sz="0" w:space="0" w:color="auto"/>
        <w:left w:val="none" w:sz="0" w:space="0" w:color="auto"/>
        <w:bottom w:val="none" w:sz="0" w:space="0" w:color="auto"/>
        <w:right w:val="none" w:sz="0" w:space="0" w:color="auto"/>
      </w:divBdr>
    </w:div>
    <w:div w:id="1831477402">
      <w:bodyDiv w:val="1"/>
      <w:marLeft w:val="0"/>
      <w:marRight w:val="0"/>
      <w:marTop w:val="0"/>
      <w:marBottom w:val="0"/>
      <w:divBdr>
        <w:top w:val="none" w:sz="0" w:space="0" w:color="auto"/>
        <w:left w:val="none" w:sz="0" w:space="0" w:color="auto"/>
        <w:bottom w:val="none" w:sz="0" w:space="0" w:color="auto"/>
        <w:right w:val="none" w:sz="0" w:space="0" w:color="auto"/>
      </w:divBdr>
    </w:div>
    <w:div w:id="1832408956">
      <w:bodyDiv w:val="1"/>
      <w:marLeft w:val="0"/>
      <w:marRight w:val="0"/>
      <w:marTop w:val="0"/>
      <w:marBottom w:val="0"/>
      <w:divBdr>
        <w:top w:val="none" w:sz="0" w:space="0" w:color="auto"/>
        <w:left w:val="none" w:sz="0" w:space="0" w:color="auto"/>
        <w:bottom w:val="none" w:sz="0" w:space="0" w:color="auto"/>
        <w:right w:val="none" w:sz="0" w:space="0" w:color="auto"/>
      </w:divBdr>
    </w:div>
    <w:div w:id="1868059755">
      <w:bodyDiv w:val="1"/>
      <w:marLeft w:val="0"/>
      <w:marRight w:val="0"/>
      <w:marTop w:val="0"/>
      <w:marBottom w:val="0"/>
      <w:divBdr>
        <w:top w:val="none" w:sz="0" w:space="0" w:color="auto"/>
        <w:left w:val="none" w:sz="0" w:space="0" w:color="auto"/>
        <w:bottom w:val="none" w:sz="0" w:space="0" w:color="auto"/>
        <w:right w:val="none" w:sz="0" w:space="0" w:color="auto"/>
      </w:divBdr>
    </w:div>
    <w:div w:id="1883594466">
      <w:bodyDiv w:val="1"/>
      <w:marLeft w:val="0"/>
      <w:marRight w:val="0"/>
      <w:marTop w:val="0"/>
      <w:marBottom w:val="0"/>
      <w:divBdr>
        <w:top w:val="none" w:sz="0" w:space="0" w:color="auto"/>
        <w:left w:val="none" w:sz="0" w:space="0" w:color="auto"/>
        <w:bottom w:val="none" w:sz="0" w:space="0" w:color="auto"/>
        <w:right w:val="none" w:sz="0" w:space="0" w:color="auto"/>
      </w:divBdr>
      <w:divsChild>
        <w:div w:id="507597349">
          <w:marLeft w:val="0"/>
          <w:marRight w:val="0"/>
          <w:marTop w:val="0"/>
          <w:marBottom w:val="0"/>
          <w:divBdr>
            <w:top w:val="none" w:sz="0" w:space="0" w:color="auto"/>
            <w:left w:val="none" w:sz="0" w:space="0" w:color="auto"/>
            <w:bottom w:val="none" w:sz="0" w:space="0" w:color="auto"/>
            <w:right w:val="none" w:sz="0" w:space="0" w:color="auto"/>
          </w:divBdr>
          <w:divsChild>
            <w:div w:id="1828745411">
              <w:marLeft w:val="0"/>
              <w:marRight w:val="0"/>
              <w:marTop w:val="0"/>
              <w:marBottom w:val="0"/>
              <w:divBdr>
                <w:top w:val="none" w:sz="0" w:space="0" w:color="auto"/>
                <w:left w:val="none" w:sz="0" w:space="0" w:color="auto"/>
                <w:bottom w:val="none" w:sz="0" w:space="0" w:color="auto"/>
                <w:right w:val="none" w:sz="0" w:space="0" w:color="auto"/>
              </w:divBdr>
              <w:divsChild>
                <w:div w:id="778597994">
                  <w:marLeft w:val="0"/>
                  <w:marRight w:val="0"/>
                  <w:marTop w:val="0"/>
                  <w:marBottom w:val="0"/>
                  <w:divBdr>
                    <w:top w:val="none" w:sz="0" w:space="0" w:color="auto"/>
                    <w:left w:val="none" w:sz="0" w:space="0" w:color="auto"/>
                    <w:bottom w:val="none" w:sz="0" w:space="0" w:color="auto"/>
                    <w:right w:val="none" w:sz="0" w:space="0" w:color="auto"/>
                  </w:divBdr>
                  <w:divsChild>
                    <w:div w:id="1438714101">
                      <w:marLeft w:val="0"/>
                      <w:marRight w:val="0"/>
                      <w:marTop w:val="0"/>
                      <w:marBottom w:val="0"/>
                      <w:divBdr>
                        <w:top w:val="none" w:sz="0" w:space="0" w:color="auto"/>
                        <w:left w:val="none" w:sz="0" w:space="0" w:color="auto"/>
                        <w:bottom w:val="none" w:sz="0" w:space="0" w:color="auto"/>
                        <w:right w:val="none" w:sz="0" w:space="0" w:color="auto"/>
                      </w:divBdr>
                      <w:divsChild>
                        <w:div w:id="111443489">
                          <w:marLeft w:val="0"/>
                          <w:marRight w:val="0"/>
                          <w:marTop w:val="0"/>
                          <w:marBottom w:val="0"/>
                          <w:divBdr>
                            <w:top w:val="none" w:sz="0" w:space="0" w:color="auto"/>
                            <w:left w:val="none" w:sz="0" w:space="0" w:color="auto"/>
                            <w:bottom w:val="none" w:sz="0" w:space="0" w:color="auto"/>
                            <w:right w:val="none" w:sz="0" w:space="0" w:color="auto"/>
                          </w:divBdr>
                          <w:divsChild>
                            <w:div w:id="1270744358">
                              <w:marLeft w:val="0"/>
                              <w:marRight w:val="0"/>
                              <w:marTop w:val="0"/>
                              <w:marBottom w:val="0"/>
                              <w:divBdr>
                                <w:top w:val="none" w:sz="0" w:space="0" w:color="auto"/>
                                <w:left w:val="none" w:sz="0" w:space="0" w:color="auto"/>
                                <w:bottom w:val="none" w:sz="0" w:space="0" w:color="auto"/>
                                <w:right w:val="none" w:sz="0" w:space="0" w:color="auto"/>
                              </w:divBdr>
                              <w:divsChild>
                                <w:div w:id="523447858">
                                  <w:marLeft w:val="0"/>
                                  <w:marRight w:val="0"/>
                                  <w:marTop w:val="0"/>
                                  <w:marBottom w:val="0"/>
                                  <w:divBdr>
                                    <w:top w:val="none" w:sz="0" w:space="0" w:color="auto"/>
                                    <w:left w:val="none" w:sz="0" w:space="0" w:color="auto"/>
                                    <w:bottom w:val="none" w:sz="0" w:space="0" w:color="auto"/>
                                    <w:right w:val="none" w:sz="0" w:space="0" w:color="auto"/>
                                  </w:divBdr>
                                  <w:divsChild>
                                    <w:div w:id="440102046">
                                      <w:marLeft w:val="0"/>
                                      <w:marRight w:val="0"/>
                                      <w:marTop w:val="0"/>
                                      <w:marBottom w:val="0"/>
                                      <w:divBdr>
                                        <w:top w:val="none" w:sz="0" w:space="0" w:color="auto"/>
                                        <w:left w:val="none" w:sz="0" w:space="0" w:color="auto"/>
                                        <w:bottom w:val="none" w:sz="0" w:space="0" w:color="auto"/>
                                        <w:right w:val="none" w:sz="0" w:space="0" w:color="auto"/>
                                      </w:divBdr>
                                      <w:divsChild>
                                        <w:div w:id="1637836908">
                                          <w:marLeft w:val="0"/>
                                          <w:marRight w:val="0"/>
                                          <w:marTop w:val="0"/>
                                          <w:marBottom w:val="0"/>
                                          <w:divBdr>
                                            <w:top w:val="none" w:sz="0" w:space="0" w:color="auto"/>
                                            <w:left w:val="none" w:sz="0" w:space="0" w:color="auto"/>
                                            <w:bottom w:val="none" w:sz="0" w:space="0" w:color="auto"/>
                                            <w:right w:val="none" w:sz="0" w:space="0" w:color="auto"/>
                                          </w:divBdr>
                                          <w:divsChild>
                                            <w:div w:id="856504146">
                                              <w:marLeft w:val="0"/>
                                              <w:marRight w:val="0"/>
                                              <w:marTop w:val="0"/>
                                              <w:marBottom w:val="0"/>
                                              <w:divBdr>
                                                <w:top w:val="none" w:sz="0" w:space="0" w:color="auto"/>
                                                <w:left w:val="none" w:sz="0" w:space="0" w:color="auto"/>
                                                <w:bottom w:val="none" w:sz="0" w:space="0" w:color="auto"/>
                                                <w:right w:val="none" w:sz="0" w:space="0" w:color="auto"/>
                                              </w:divBdr>
                                              <w:divsChild>
                                                <w:div w:id="808592434">
                                                  <w:marLeft w:val="0"/>
                                                  <w:marRight w:val="0"/>
                                                  <w:marTop w:val="0"/>
                                                  <w:marBottom w:val="0"/>
                                                  <w:divBdr>
                                                    <w:top w:val="none" w:sz="0" w:space="0" w:color="auto"/>
                                                    <w:left w:val="none" w:sz="0" w:space="0" w:color="auto"/>
                                                    <w:bottom w:val="none" w:sz="0" w:space="0" w:color="auto"/>
                                                    <w:right w:val="none" w:sz="0" w:space="0" w:color="auto"/>
                                                  </w:divBdr>
                                                  <w:divsChild>
                                                    <w:div w:id="179247604">
                                                      <w:marLeft w:val="0"/>
                                                      <w:marRight w:val="0"/>
                                                      <w:marTop w:val="0"/>
                                                      <w:marBottom w:val="0"/>
                                                      <w:divBdr>
                                                        <w:top w:val="none" w:sz="0" w:space="0" w:color="auto"/>
                                                        <w:left w:val="none" w:sz="0" w:space="0" w:color="auto"/>
                                                        <w:bottom w:val="none" w:sz="0" w:space="0" w:color="auto"/>
                                                        <w:right w:val="none" w:sz="0" w:space="0" w:color="auto"/>
                                                      </w:divBdr>
                                                      <w:divsChild>
                                                        <w:div w:id="441267100">
                                                          <w:marLeft w:val="0"/>
                                                          <w:marRight w:val="0"/>
                                                          <w:marTop w:val="0"/>
                                                          <w:marBottom w:val="0"/>
                                                          <w:divBdr>
                                                            <w:top w:val="none" w:sz="0" w:space="0" w:color="auto"/>
                                                            <w:left w:val="none" w:sz="0" w:space="0" w:color="auto"/>
                                                            <w:bottom w:val="none" w:sz="0" w:space="0" w:color="auto"/>
                                                            <w:right w:val="none" w:sz="0" w:space="0" w:color="auto"/>
                                                          </w:divBdr>
                                                          <w:divsChild>
                                                            <w:div w:id="358625604">
                                                              <w:marLeft w:val="0"/>
                                                              <w:marRight w:val="150"/>
                                                              <w:marTop w:val="0"/>
                                                              <w:marBottom w:val="150"/>
                                                              <w:divBdr>
                                                                <w:top w:val="none" w:sz="0" w:space="0" w:color="auto"/>
                                                                <w:left w:val="none" w:sz="0" w:space="0" w:color="auto"/>
                                                                <w:bottom w:val="none" w:sz="0" w:space="0" w:color="auto"/>
                                                                <w:right w:val="none" w:sz="0" w:space="0" w:color="auto"/>
                                                              </w:divBdr>
                                                              <w:divsChild>
                                                                <w:div w:id="486630454">
                                                                  <w:marLeft w:val="0"/>
                                                                  <w:marRight w:val="0"/>
                                                                  <w:marTop w:val="0"/>
                                                                  <w:marBottom w:val="0"/>
                                                                  <w:divBdr>
                                                                    <w:top w:val="none" w:sz="0" w:space="0" w:color="auto"/>
                                                                    <w:left w:val="none" w:sz="0" w:space="0" w:color="auto"/>
                                                                    <w:bottom w:val="none" w:sz="0" w:space="0" w:color="auto"/>
                                                                    <w:right w:val="none" w:sz="0" w:space="0" w:color="auto"/>
                                                                  </w:divBdr>
                                                                  <w:divsChild>
                                                                    <w:div w:id="1925214437">
                                                                      <w:marLeft w:val="0"/>
                                                                      <w:marRight w:val="0"/>
                                                                      <w:marTop w:val="0"/>
                                                                      <w:marBottom w:val="0"/>
                                                                      <w:divBdr>
                                                                        <w:top w:val="none" w:sz="0" w:space="0" w:color="auto"/>
                                                                        <w:left w:val="none" w:sz="0" w:space="0" w:color="auto"/>
                                                                        <w:bottom w:val="none" w:sz="0" w:space="0" w:color="auto"/>
                                                                        <w:right w:val="none" w:sz="0" w:space="0" w:color="auto"/>
                                                                      </w:divBdr>
                                                                      <w:divsChild>
                                                                        <w:div w:id="1072390671">
                                                                          <w:marLeft w:val="0"/>
                                                                          <w:marRight w:val="0"/>
                                                                          <w:marTop w:val="0"/>
                                                                          <w:marBottom w:val="0"/>
                                                                          <w:divBdr>
                                                                            <w:top w:val="none" w:sz="0" w:space="0" w:color="auto"/>
                                                                            <w:left w:val="none" w:sz="0" w:space="0" w:color="auto"/>
                                                                            <w:bottom w:val="none" w:sz="0" w:space="0" w:color="auto"/>
                                                                            <w:right w:val="none" w:sz="0" w:space="0" w:color="auto"/>
                                                                          </w:divBdr>
                                                                          <w:divsChild>
                                                                            <w:div w:id="1399285432">
                                                                              <w:marLeft w:val="0"/>
                                                                              <w:marRight w:val="0"/>
                                                                              <w:marTop w:val="0"/>
                                                                              <w:marBottom w:val="0"/>
                                                                              <w:divBdr>
                                                                                <w:top w:val="none" w:sz="0" w:space="0" w:color="auto"/>
                                                                                <w:left w:val="none" w:sz="0" w:space="0" w:color="auto"/>
                                                                                <w:bottom w:val="none" w:sz="0" w:space="0" w:color="auto"/>
                                                                                <w:right w:val="none" w:sz="0" w:space="0" w:color="auto"/>
                                                                              </w:divBdr>
                                                                              <w:divsChild>
                                                                                <w:div w:id="543254671">
                                                                                  <w:marLeft w:val="0"/>
                                                                                  <w:marRight w:val="0"/>
                                                                                  <w:marTop w:val="0"/>
                                                                                  <w:marBottom w:val="0"/>
                                                                                  <w:divBdr>
                                                                                    <w:top w:val="none" w:sz="0" w:space="0" w:color="auto"/>
                                                                                    <w:left w:val="none" w:sz="0" w:space="0" w:color="auto"/>
                                                                                    <w:bottom w:val="none" w:sz="0" w:space="0" w:color="auto"/>
                                                                                    <w:right w:val="none" w:sz="0" w:space="0" w:color="auto"/>
                                                                                  </w:divBdr>
                                                                                  <w:divsChild>
                                                                                    <w:div w:id="1347445545">
                                                                                      <w:marLeft w:val="1080"/>
                                                                                      <w:marRight w:val="0"/>
                                                                                      <w:marTop w:val="280"/>
                                                                                      <w:marBottom w:val="280"/>
                                                                                      <w:divBdr>
                                                                                        <w:top w:val="none" w:sz="0" w:space="0" w:color="auto"/>
                                                                                        <w:left w:val="none" w:sz="0" w:space="0" w:color="auto"/>
                                                                                        <w:bottom w:val="none" w:sz="0" w:space="0" w:color="auto"/>
                                                                                        <w:right w:val="none" w:sz="0" w:space="0" w:color="auto"/>
                                                                                      </w:divBdr>
                                                                                    </w:div>
                                                                                    <w:div w:id="1380208341">
                                                                                      <w:marLeft w:val="0"/>
                                                                                      <w:marRight w:val="0"/>
                                                                                      <w:marTop w:val="280"/>
                                                                                      <w:marBottom w:val="280"/>
                                                                                      <w:divBdr>
                                                                                        <w:top w:val="none" w:sz="0" w:space="0" w:color="auto"/>
                                                                                        <w:left w:val="none" w:sz="0" w:space="0" w:color="auto"/>
                                                                                        <w:bottom w:val="none" w:sz="0" w:space="0" w:color="auto"/>
                                                                                        <w:right w:val="none" w:sz="0" w:space="0" w:color="auto"/>
                                                                                      </w:divBdr>
                                                                                    </w:div>
                                                                                    <w:div w:id="1400404341">
                                                                                      <w:marLeft w:val="108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8201789">
      <w:bodyDiv w:val="1"/>
      <w:marLeft w:val="0"/>
      <w:marRight w:val="0"/>
      <w:marTop w:val="0"/>
      <w:marBottom w:val="0"/>
      <w:divBdr>
        <w:top w:val="none" w:sz="0" w:space="0" w:color="auto"/>
        <w:left w:val="none" w:sz="0" w:space="0" w:color="auto"/>
        <w:bottom w:val="none" w:sz="0" w:space="0" w:color="auto"/>
        <w:right w:val="none" w:sz="0" w:space="0" w:color="auto"/>
      </w:divBdr>
    </w:div>
    <w:div w:id="1922980314">
      <w:bodyDiv w:val="1"/>
      <w:marLeft w:val="0"/>
      <w:marRight w:val="0"/>
      <w:marTop w:val="0"/>
      <w:marBottom w:val="0"/>
      <w:divBdr>
        <w:top w:val="none" w:sz="0" w:space="0" w:color="auto"/>
        <w:left w:val="none" w:sz="0" w:space="0" w:color="auto"/>
        <w:bottom w:val="none" w:sz="0" w:space="0" w:color="auto"/>
        <w:right w:val="none" w:sz="0" w:space="0" w:color="auto"/>
      </w:divBdr>
    </w:div>
    <w:div w:id="1971469588">
      <w:bodyDiv w:val="1"/>
      <w:marLeft w:val="0"/>
      <w:marRight w:val="0"/>
      <w:marTop w:val="0"/>
      <w:marBottom w:val="0"/>
      <w:divBdr>
        <w:top w:val="none" w:sz="0" w:space="0" w:color="auto"/>
        <w:left w:val="none" w:sz="0" w:space="0" w:color="auto"/>
        <w:bottom w:val="none" w:sz="0" w:space="0" w:color="auto"/>
        <w:right w:val="none" w:sz="0" w:space="0" w:color="auto"/>
      </w:divBdr>
    </w:div>
    <w:div w:id="1973973103">
      <w:bodyDiv w:val="1"/>
      <w:marLeft w:val="0"/>
      <w:marRight w:val="0"/>
      <w:marTop w:val="0"/>
      <w:marBottom w:val="0"/>
      <w:divBdr>
        <w:top w:val="none" w:sz="0" w:space="0" w:color="auto"/>
        <w:left w:val="none" w:sz="0" w:space="0" w:color="auto"/>
        <w:bottom w:val="none" w:sz="0" w:space="0" w:color="auto"/>
        <w:right w:val="none" w:sz="0" w:space="0" w:color="auto"/>
      </w:divBdr>
    </w:div>
    <w:div w:id="1986396414">
      <w:bodyDiv w:val="1"/>
      <w:marLeft w:val="0"/>
      <w:marRight w:val="0"/>
      <w:marTop w:val="0"/>
      <w:marBottom w:val="0"/>
      <w:divBdr>
        <w:top w:val="none" w:sz="0" w:space="0" w:color="auto"/>
        <w:left w:val="none" w:sz="0" w:space="0" w:color="auto"/>
        <w:bottom w:val="none" w:sz="0" w:space="0" w:color="auto"/>
        <w:right w:val="none" w:sz="0" w:space="0" w:color="auto"/>
      </w:divBdr>
    </w:div>
    <w:div w:id="2016880966">
      <w:bodyDiv w:val="1"/>
      <w:marLeft w:val="0"/>
      <w:marRight w:val="0"/>
      <w:marTop w:val="0"/>
      <w:marBottom w:val="0"/>
      <w:divBdr>
        <w:top w:val="none" w:sz="0" w:space="0" w:color="auto"/>
        <w:left w:val="none" w:sz="0" w:space="0" w:color="auto"/>
        <w:bottom w:val="none" w:sz="0" w:space="0" w:color="auto"/>
        <w:right w:val="none" w:sz="0" w:space="0" w:color="auto"/>
      </w:divBdr>
    </w:div>
    <w:div w:id="2024672403">
      <w:bodyDiv w:val="1"/>
      <w:marLeft w:val="0"/>
      <w:marRight w:val="0"/>
      <w:marTop w:val="0"/>
      <w:marBottom w:val="0"/>
      <w:divBdr>
        <w:top w:val="none" w:sz="0" w:space="0" w:color="auto"/>
        <w:left w:val="none" w:sz="0" w:space="0" w:color="auto"/>
        <w:bottom w:val="none" w:sz="0" w:space="0" w:color="auto"/>
        <w:right w:val="none" w:sz="0" w:space="0" w:color="auto"/>
      </w:divBdr>
    </w:div>
    <w:div w:id="2026177012">
      <w:bodyDiv w:val="1"/>
      <w:marLeft w:val="0"/>
      <w:marRight w:val="0"/>
      <w:marTop w:val="0"/>
      <w:marBottom w:val="0"/>
      <w:divBdr>
        <w:top w:val="none" w:sz="0" w:space="0" w:color="auto"/>
        <w:left w:val="none" w:sz="0" w:space="0" w:color="auto"/>
        <w:bottom w:val="none" w:sz="0" w:space="0" w:color="auto"/>
        <w:right w:val="none" w:sz="0" w:space="0" w:color="auto"/>
      </w:divBdr>
    </w:div>
    <w:div w:id="2039309282">
      <w:bodyDiv w:val="1"/>
      <w:marLeft w:val="0"/>
      <w:marRight w:val="0"/>
      <w:marTop w:val="0"/>
      <w:marBottom w:val="0"/>
      <w:divBdr>
        <w:top w:val="none" w:sz="0" w:space="0" w:color="auto"/>
        <w:left w:val="none" w:sz="0" w:space="0" w:color="auto"/>
        <w:bottom w:val="none" w:sz="0" w:space="0" w:color="auto"/>
        <w:right w:val="none" w:sz="0" w:space="0" w:color="auto"/>
      </w:divBdr>
    </w:div>
    <w:div w:id="2039817493">
      <w:bodyDiv w:val="1"/>
      <w:marLeft w:val="0"/>
      <w:marRight w:val="0"/>
      <w:marTop w:val="0"/>
      <w:marBottom w:val="0"/>
      <w:divBdr>
        <w:top w:val="none" w:sz="0" w:space="0" w:color="auto"/>
        <w:left w:val="none" w:sz="0" w:space="0" w:color="auto"/>
        <w:bottom w:val="none" w:sz="0" w:space="0" w:color="auto"/>
        <w:right w:val="none" w:sz="0" w:space="0" w:color="auto"/>
      </w:divBdr>
    </w:div>
    <w:div w:id="2042784512">
      <w:bodyDiv w:val="1"/>
      <w:marLeft w:val="0"/>
      <w:marRight w:val="0"/>
      <w:marTop w:val="0"/>
      <w:marBottom w:val="0"/>
      <w:divBdr>
        <w:top w:val="none" w:sz="0" w:space="0" w:color="auto"/>
        <w:left w:val="none" w:sz="0" w:space="0" w:color="auto"/>
        <w:bottom w:val="none" w:sz="0" w:space="0" w:color="auto"/>
        <w:right w:val="none" w:sz="0" w:space="0" w:color="auto"/>
      </w:divBdr>
    </w:div>
    <w:div w:id="2080324926">
      <w:bodyDiv w:val="1"/>
      <w:marLeft w:val="0"/>
      <w:marRight w:val="0"/>
      <w:marTop w:val="0"/>
      <w:marBottom w:val="0"/>
      <w:divBdr>
        <w:top w:val="none" w:sz="0" w:space="0" w:color="auto"/>
        <w:left w:val="none" w:sz="0" w:space="0" w:color="auto"/>
        <w:bottom w:val="none" w:sz="0" w:space="0" w:color="auto"/>
        <w:right w:val="none" w:sz="0" w:space="0" w:color="auto"/>
      </w:divBdr>
    </w:div>
    <w:div w:id="211801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ldis.Berkis@izm.gov.l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armite.Mickevica@izm.gov.lv" TargetMode="External"/><Relationship Id="rId4" Type="http://schemas.openxmlformats.org/officeDocument/2006/relationships/settings" Target="settings.xml"/><Relationship Id="rId9" Type="http://schemas.openxmlformats.org/officeDocument/2006/relationships/hyperlink" Target="mailto:Janis.Paiders@izm.gov.l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7D3D9C7-1990-49AD-AD55-411961BE6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15</Words>
  <Characters>1206</Characters>
  <Application>Microsoft Office Word</Application>
  <DocSecurity>0</DocSecurity>
  <Lines>10</Lines>
  <Paragraphs>6</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Protokollēmuma projekts</vt:lpstr>
      <vt:lpstr/>
    </vt:vector>
  </TitlesOfParts>
  <Company>Finanšu ministrija</Company>
  <LinksUpToDate>false</LinksUpToDate>
  <CharactersWithSpaces>3315</CharactersWithSpaces>
  <SharedDoc>false</SharedDoc>
  <HLinks>
    <vt:vector size="6" baseType="variant">
      <vt:variant>
        <vt:i4>1048630</vt:i4>
      </vt:variant>
      <vt:variant>
        <vt:i4>0</vt:i4>
      </vt:variant>
      <vt:variant>
        <vt:i4>0</vt:i4>
      </vt:variant>
      <vt:variant>
        <vt:i4>5</vt:i4>
      </vt:variant>
      <vt:variant>
        <vt:lpwstr>mailto:Ieva.Ziepniece@fm.gov.l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kollēmuma projekts</dc:title>
  <dc:subject>Par informatīvo ziņojumu par Eiropas Savienības struktūrfondu un Kohēzijas fonda, Eiropas Ekonomikas zonas finanšu instrumenta, Norvēģijas finanšu instrumenta un Latvijas un Šveices sadarbības programmas apguvi līdz 2014.gada 31.decembrim</dc:subject>
  <dc:creator>signe.albina@fm.gov.lv</dc:creator>
  <cp:keywords/>
  <cp:lastModifiedBy>Sandra Obodova</cp:lastModifiedBy>
  <cp:revision>2</cp:revision>
  <cp:lastPrinted>2020-06-16T09:17:00Z</cp:lastPrinted>
  <dcterms:created xsi:type="dcterms:W3CDTF">2020-11-03T09:05:00Z</dcterms:created>
  <dcterms:modified xsi:type="dcterms:W3CDTF">2020-11-03T09:05:00Z</dcterms:modified>
</cp:coreProperties>
</file>